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C8B4FF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w:t>
      </w:r>
      <w:r w:rsidR="00F04440">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6C6D3133"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F04440">
        <w:rPr>
          <w:rFonts w:ascii="Arial" w:eastAsia="Arial" w:hAnsi="Arial" w:cs="Arial"/>
          <w:sz w:val="24"/>
          <w:szCs w:val="24"/>
        </w:rPr>
        <w:t>3</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620837C"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564E34">
        <w:rPr>
          <w:rFonts w:ascii="Arial" w:eastAsia="Arial" w:hAnsi="Arial" w:cs="Arial"/>
          <w:b/>
          <w:color w:val="0070C0"/>
          <w:sz w:val="24"/>
          <w:szCs w:val="24"/>
        </w:rPr>
        <w:t>3</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982C20" w:rsidRPr="00982C20">
        <w:rPr>
          <w:rFonts w:ascii="Arial" w:eastAsia="Arial" w:hAnsi="Arial" w:cs="Arial"/>
          <w:b/>
          <w:color w:val="0070C0"/>
          <w:sz w:val="24"/>
          <w:szCs w:val="24"/>
        </w:rPr>
        <w:t>1,430,419</w:t>
      </w:r>
      <w:r w:rsidR="00982C20">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982C20" w:rsidRPr="00982C20">
        <w:rPr>
          <w:rFonts w:ascii="Arial" w:eastAsia="Arial" w:hAnsi="Arial" w:cs="Arial"/>
          <w:b/>
          <w:color w:val="0070C0"/>
          <w:sz w:val="24"/>
          <w:szCs w:val="24"/>
        </w:rPr>
        <w:t xml:space="preserve">53,665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982C20" w:rsidRPr="00982C20">
        <w:rPr>
          <w:rFonts w:ascii="Arial" w:eastAsia="Arial" w:hAnsi="Arial" w:cs="Arial"/>
          <w:b/>
          <w:color w:val="0070C0"/>
          <w:sz w:val="24"/>
          <w:szCs w:val="24"/>
        </w:rPr>
        <w:t>1,351,691</w:t>
      </w:r>
      <w:r w:rsidR="00982C20">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982C20" w:rsidRPr="00982C20">
        <w:rPr>
          <w:rFonts w:ascii="Arial" w:eastAsia="Arial" w:hAnsi="Arial" w:cs="Arial"/>
          <w:b/>
          <w:color w:val="0070C0"/>
          <w:sz w:val="24"/>
          <w:szCs w:val="24"/>
        </w:rPr>
        <w:t>25,063</w:t>
      </w:r>
      <w:r w:rsidR="00982C20">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1D76F0BC"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E906AC">
        <w:rPr>
          <w:rFonts w:ascii="Arial" w:eastAsia="Arial" w:hAnsi="Arial" w:cs="Arial"/>
          <w:i/>
          <w:color w:val="0070C0"/>
          <w:sz w:val="16"/>
          <w:szCs w:val="16"/>
        </w:rPr>
        <w:t>7</w:t>
      </w:r>
      <w:r w:rsidR="00564E34">
        <w:rPr>
          <w:rFonts w:ascii="Arial" w:eastAsia="Arial" w:hAnsi="Arial" w:cs="Arial"/>
          <w:i/>
          <w:color w:val="0070C0"/>
          <w:sz w:val="16"/>
          <w:szCs w:val="16"/>
        </w:rPr>
        <w:t>6</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47C990C"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237CEE">
        <w:rPr>
          <w:rFonts w:ascii="Arial" w:eastAsia="Arial" w:hAnsi="Arial" w:cs="Arial"/>
          <w:b/>
          <w:bCs/>
          <w:color w:val="0070C0"/>
          <w:sz w:val="24"/>
          <w:szCs w:val="24"/>
        </w:rPr>
        <w:t>2,458,821,258.36</w:t>
      </w:r>
      <w:r w:rsidR="00E059FE" w:rsidRPr="00E059FE">
        <w:rPr>
          <w:rFonts w:ascii="Arial" w:eastAsia="Arial" w:hAnsi="Arial" w:cs="Arial"/>
          <w:b/>
          <w:bCs/>
          <w:color w:val="0070C0"/>
          <w:sz w:val="24"/>
          <w:szCs w:val="24"/>
        </w:rPr>
        <w:t xml:space="preserve"> </w:t>
      </w:r>
      <w:r w:rsidRPr="008E5F6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D31AD">
        <w:rPr>
          <w:rFonts w:ascii="Arial" w:eastAsia="Arial" w:hAnsi="Arial" w:cs="Arial"/>
          <w:b/>
          <w:color w:val="0070C0"/>
          <w:sz w:val="24"/>
          <w:szCs w:val="24"/>
        </w:rPr>
        <w:t>₱</w:t>
      </w:r>
      <w:r w:rsidR="00237CEE" w:rsidRPr="00237CEE">
        <w:rPr>
          <w:rFonts w:ascii="Arial" w:eastAsia="Arial" w:hAnsi="Arial" w:cs="Arial"/>
          <w:b/>
          <w:color w:val="0070C0"/>
          <w:sz w:val="24"/>
          <w:szCs w:val="24"/>
        </w:rPr>
        <w:t xml:space="preserve">1,891,421,493.63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37CEE" w14:paraId="0C564021" w14:textId="77777777" w:rsidTr="00237CEE">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879A8E5" w14:textId="77777777" w:rsidR="00237CEE" w:rsidRDefault="00237CEE" w:rsidP="00237CE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51347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37CEE" w14:paraId="66451FBF" w14:textId="77777777" w:rsidTr="008C514E">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6AA6E9E0" w14:textId="77777777" w:rsidR="00237CEE" w:rsidRDefault="00237CEE" w:rsidP="00237CE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20672A71"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D3F26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4E06A8CA"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0862BA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37CEE" w14:paraId="786D4DB3" w14:textId="77777777" w:rsidTr="008C514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D03D81"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20D4207B" w14:textId="01922B9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1,421,493.63 </w:t>
            </w:r>
          </w:p>
        </w:tc>
        <w:tc>
          <w:tcPr>
            <w:tcW w:w="675" w:type="pct"/>
            <w:tcBorders>
              <w:top w:val="nil"/>
              <w:left w:val="nil"/>
              <w:bottom w:val="single" w:sz="4" w:space="0" w:color="000000"/>
              <w:right w:val="single" w:sz="4" w:space="0" w:color="000000"/>
            </w:tcBorders>
            <w:shd w:val="clear" w:color="A5A5A5" w:fill="A5A5A5"/>
            <w:noWrap/>
            <w:vAlign w:val="bottom"/>
            <w:hideMark/>
          </w:tcPr>
          <w:p w14:paraId="04EEE561" w14:textId="704FDC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5BE273C8" w14:textId="2711598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1980ACAE" w14:textId="154C4A6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bookmarkStart w:id="1" w:name="_GoBack"/>
            <w:bookmarkEnd w:id="1"/>
            <w:r>
              <w:rPr>
                <w:rFonts w:ascii="Arial Narrow" w:hAnsi="Arial Narrow"/>
                <w:b/>
                <w:bCs/>
                <w:color w:val="000000"/>
                <w:sz w:val="20"/>
                <w:szCs w:val="20"/>
              </w:rPr>
              <w:t xml:space="preserve">2,458,821,258.36 </w:t>
            </w:r>
          </w:p>
        </w:tc>
      </w:tr>
      <w:tr w:rsidR="00237CEE" w14:paraId="4DA8B98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AB89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198A711" w14:textId="2F20E37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4,289,363.86 </w:t>
            </w:r>
          </w:p>
        </w:tc>
        <w:tc>
          <w:tcPr>
            <w:tcW w:w="675" w:type="pct"/>
            <w:tcBorders>
              <w:top w:val="nil"/>
              <w:left w:val="nil"/>
              <w:bottom w:val="single" w:sz="4" w:space="0" w:color="000000"/>
              <w:right w:val="single" w:sz="4" w:space="0" w:color="000000"/>
            </w:tcBorders>
            <w:shd w:val="clear" w:color="A5A5A5" w:fill="A5A5A5"/>
            <w:noWrap/>
            <w:vAlign w:val="bottom"/>
            <w:hideMark/>
          </w:tcPr>
          <w:p w14:paraId="284DF6B7" w14:textId="678E994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1FEA584" w14:textId="59BD95A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120AD65" w14:textId="63B3DA8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9,699,363.86 </w:t>
            </w:r>
          </w:p>
        </w:tc>
      </w:tr>
      <w:tr w:rsidR="00237CEE" w14:paraId="6E25A8C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184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2A2E98C" w14:textId="397B06B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38,400.25 </w:t>
            </w:r>
          </w:p>
        </w:tc>
        <w:tc>
          <w:tcPr>
            <w:tcW w:w="675" w:type="pct"/>
            <w:tcBorders>
              <w:top w:val="nil"/>
              <w:left w:val="nil"/>
              <w:bottom w:val="single" w:sz="4" w:space="0" w:color="000000"/>
              <w:right w:val="single" w:sz="4" w:space="0" w:color="000000"/>
            </w:tcBorders>
            <w:shd w:val="clear" w:color="auto" w:fill="auto"/>
            <w:noWrap/>
            <w:vAlign w:val="bottom"/>
            <w:hideMark/>
          </w:tcPr>
          <w:p w14:paraId="4EE67B6C" w14:textId="628E0BA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19B6B9" w14:textId="6608534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83C4E7" w14:textId="7203EB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38,400.25 </w:t>
            </w:r>
          </w:p>
        </w:tc>
      </w:tr>
      <w:tr w:rsidR="00237CEE" w14:paraId="2EDC16C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808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416B7" w14:textId="49DCB54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214,803.21 </w:t>
            </w:r>
          </w:p>
        </w:tc>
        <w:tc>
          <w:tcPr>
            <w:tcW w:w="675" w:type="pct"/>
            <w:tcBorders>
              <w:top w:val="nil"/>
              <w:left w:val="nil"/>
              <w:bottom w:val="single" w:sz="4" w:space="0" w:color="000000"/>
              <w:right w:val="single" w:sz="4" w:space="0" w:color="000000"/>
            </w:tcBorders>
            <w:shd w:val="clear" w:color="auto" w:fill="auto"/>
            <w:noWrap/>
            <w:vAlign w:val="bottom"/>
            <w:hideMark/>
          </w:tcPr>
          <w:p w14:paraId="10185E06" w14:textId="47A88DB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DBC31B" w14:textId="4F1323B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D89BC1" w14:textId="496C85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314,803.21 </w:t>
            </w:r>
          </w:p>
        </w:tc>
      </w:tr>
      <w:tr w:rsidR="00237CEE" w14:paraId="6D0D57C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61A3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8BF11D4" w14:textId="2CE1D99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BC93C" w14:textId="7B38AA3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03C6C3" w14:textId="2864057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ECD0A6" w14:textId="27197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237CEE" w14:paraId="2056F1F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D67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5AB5D07" w14:textId="6CE185B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0A1C9B3B" w14:textId="672328F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7BD711" w14:textId="537B4366"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F6563B" w14:textId="1EF19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237CEE" w14:paraId="5D024BA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D9D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DDFCE6" w14:textId="55DF667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583BDF44" w14:textId="2449146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F11A22" w14:textId="0CA5A6E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844971" w14:textId="0057C7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237CEE" w14:paraId="5B5E3EB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CB9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00A02C" w14:textId="1FE8553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740D7AF8" w14:textId="651AD089"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43364C5" w14:textId="41044DE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ADA9F8" w14:textId="21BAA6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237CEE" w14:paraId="09B826E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A13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E39A16" w14:textId="266B113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908,983.00 </w:t>
            </w:r>
          </w:p>
        </w:tc>
        <w:tc>
          <w:tcPr>
            <w:tcW w:w="675" w:type="pct"/>
            <w:tcBorders>
              <w:top w:val="nil"/>
              <w:left w:val="nil"/>
              <w:bottom w:val="single" w:sz="4" w:space="0" w:color="000000"/>
              <w:right w:val="single" w:sz="4" w:space="0" w:color="000000"/>
            </w:tcBorders>
            <w:shd w:val="clear" w:color="auto" w:fill="auto"/>
            <w:noWrap/>
            <w:vAlign w:val="bottom"/>
            <w:hideMark/>
          </w:tcPr>
          <w:p w14:paraId="549B1668" w14:textId="63A7BDD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B77A82" w14:textId="1338DF2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E3A832" w14:textId="43FB0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351,483.00 </w:t>
            </w:r>
          </w:p>
        </w:tc>
      </w:tr>
      <w:tr w:rsidR="00237CEE" w14:paraId="2F2BDC9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97A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A079F8" w14:textId="2D39EB4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6D74292F" w14:textId="2533F15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C5CE74A" w14:textId="4C25793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21B50F" w14:textId="3048C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237CEE" w14:paraId="306CBE5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B36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286595" w14:textId="4BEFF66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E0555" w14:textId="41DA3B3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3AF5F8C" w14:textId="5E616E8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F17D9D" w14:textId="74F72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237CEE" w14:paraId="215D275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EBB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40DBA96" w14:textId="462F7FE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2DBBEDC0" w14:textId="0879A74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9CAFC0" w14:textId="767DC25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F19CA" w14:textId="0953F8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237CEE" w14:paraId="0407574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AD6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87D6F" w14:textId="080B4D0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4D80E5D6" w14:textId="31BD562E"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FE2CC4" w14:textId="4F19336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0835DF" w14:textId="009F3F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237CEE" w14:paraId="63275A7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ADE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E1F4F0C" w14:textId="57F68E1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282,563.80 </w:t>
            </w:r>
          </w:p>
        </w:tc>
        <w:tc>
          <w:tcPr>
            <w:tcW w:w="675" w:type="pct"/>
            <w:tcBorders>
              <w:top w:val="nil"/>
              <w:left w:val="nil"/>
              <w:bottom w:val="single" w:sz="4" w:space="0" w:color="000000"/>
              <w:right w:val="single" w:sz="4" w:space="0" w:color="000000"/>
            </w:tcBorders>
            <w:shd w:val="clear" w:color="auto" w:fill="auto"/>
            <w:noWrap/>
            <w:vAlign w:val="bottom"/>
            <w:hideMark/>
          </w:tcPr>
          <w:p w14:paraId="52284ABD" w14:textId="55BD430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EC80428" w14:textId="33D7EF9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546806" w14:textId="18BFE0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005,063.80 </w:t>
            </w:r>
          </w:p>
        </w:tc>
      </w:tr>
      <w:tr w:rsidR="00237CEE" w14:paraId="51D0530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C648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98C48" w14:textId="5F30F8A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17507E" w14:textId="2BD7B0A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77BD4D" w14:textId="5B75E576"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A61068" w14:textId="11ECAF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237CEE" w14:paraId="12BA40A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E06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52D0564" w14:textId="4CF0930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2,623.60 </w:t>
            </w:r>
          </w:p>
        </w:tc>
        <w:tc>
          <w:tcPr>
            <w:tcW w:w="675" w:type="pct"/>
            <w:tcBorders>
              <w:top w:val="nil"/>
              <w:left w:val="nil"/>
              <w:bottom w:val="single" w:sz="4" w:space="0" w:color="000000"/>
              <w:right w:val="single" w:sz="4" w:space="0" w:color="000000"/>
            </w:tcBorders>
            <w:shd w:val="clear" w:color="auto" w:fill="auto"/>
            <w:noWrap/>
            <w:vAlign w:val="bottom"/>
            <w:hideMark/>
          </w:tcPr>
          <w:p w14:paraId="5B34D639" w14:textId="767BC06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0B1D27" w14:textId="0EEF73A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6A2FD7" w14:textId="42244E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2,623.60 </w:t>
            </w:r>
          </w:p>
        </w:tc>
      </w:tr>
      <w:tr w:rsidR="00237CEE" w14:paraId="2BBCFD0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4FB9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95446E" w14:textId="334353AB"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306EEF5A" w14:textId="3D60C50E"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E11CCC" w14:textId="799C3929"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1A946E" w14:textId="5190FF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237CEE" w14:paraId="3AA1E1F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43D0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AE51D2" w14:textId="2687A3D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748,555.30 </w:t>
            </w:r>
          </w:p>
        </w:tc>
        <w:tc>
          <w:tcPr>
            <w:tcW w:w="675" w:type="pct"/>
            <w:tcBorders>
              <w:top w:val="nil"/>
              <w:left w:val="nil"/>
              <w:bottom w:val="single" w:sz="4" w:space="0" w:color="000000"/>
              <w:right w:val="single" w:sz="4" w:space="0" w:color="000000"/>
            </w:tcBorders>
            <w:shd w:val="clear" w:color="auto" w:fill="auto"/>
            <w:noWrap/>
            <w:vAlign w:val="bottom"/>
            <w:hideMark/>
          </w:tcPr>
          <w:p w14:paraId="5A8596BE" w14:textId="4832047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F4CC5E" w14:textId="3DAB763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5107B8" w14:textId="21968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8,555.30 </w:t>
            </w:r>
          </w:p>
        </w:tc>
      </w:tr>
      <w:tr w:rsidR="00237CEE" w14:paraId="36980BB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62B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943FC" w14:textId="5959B7B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1EF4B" w14:textId="1A9B1ED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65D46E" w14:textId="084E60A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93650A" w14:textId="5C4CF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237CEE" w14:paraId="50DD1D1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773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42304" w14:textId="7474DB2B"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04B6A" w14:textId="7C640D6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F9EEC3" w14:textId="42B40F7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9496CBB" w14:textId="066B8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37CEE" w14:paraId="154F21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30A4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89DFB5D" w14:textId="26D4E1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05,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11A1F" w14:textId="73238F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E13C9FC" w14:textId="260B90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838C7A0" w14:textId="2DD73D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61,713.27 </w:t>
            </w:r>
          </w:p>
        </w:tc>
      </w:tr>
      <w:tr w:rsidR="00237CEE" w14:paraId="56A0C34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FB74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E6744F" w14:textId="43B1165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408D4EA" w14:textId="31B0F6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CE329" w14:textId="1B96BA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0360AF" w14:textId="7EAE954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237CEE" w14:paraId="71D61D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18E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976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1BEC22F2" w14:textId="61A63D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4D054F84" w14:textId="526811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C85E3B" w14:textId="691FB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F120" w14:textId="74C73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237CEE" w14:paraId="7A82D7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F5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936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76C36E3" w14:textId="289216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D82A751" w14:textId="450E7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983D9" w14:textId="2F57F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4093A" w14:textId="39952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237CEE" w14:paraId="6F4C15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E62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12D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009672C" w14:textId="2FD426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3C7BF9B" w14:textId="31150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0E4EC4" w14:textId="1AAE99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071D7" w14:textId="52561E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237CEE" w14:paraId="1072C1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08CA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0E9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0F94B4E" w14:textId="1B4BD2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16CAB758" w14:textId="0A9FF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873CC" w14:textId="1E5F28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F483A" w14:textId="17986C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37CEE" w14:paraId="29D072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4D7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F75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F77E916" w14:textId="35B4D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635A4C4" w14:textId="36947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FEE0BF" w14:textId="50BF81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0EEA7" w14:textId="58D49C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37CEE" w14:paraId="331B5C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F3A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663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B5C9895" w14:textId="7D280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566705" w14:textId="78ACE4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BAEAF4" w14:textId="7B2173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47F10" w14:textId="79D275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6FFC27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2FD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8E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9634FD4" w14:textId="6560FA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01FA5F0C" w14:textId="05D1D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1CF977" w14:textId="18E57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B4D95" w14:textId="3E2907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237CEE" w14:paraId="76EFD5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6C8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F8C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D5BFFCE" w14:textId="697A4F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7175E7" w14:textId="3B6858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4C4E041" w14:textId="5B9F4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C0670" w14:textId="00AE3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37CEE" w14:paraId="16356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C14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CC3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CF35224" w14:textId="14B7E3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DA32BD6" w14:textId="24E2C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7D574DB" w14:textId="723031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AD4D" w14:textId="5A6EEF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37CEE" w14:paraId="08E995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97D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5B4C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0874BF8" w14:textId="39F05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7A4435" w14:textId="3A8CC6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977A4C" w14:textId="09451A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95AC" w14:textId="0A3A66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7AB174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16A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F0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5FD90F65" w14:textId="14A378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530857D" w14:textId="139CAD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7DC02F" w14:textId="1A1A8C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2B89E" w14:textId="56450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237CEE" w14:paraId="65E400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593D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A9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89459C8" w14:textId="02E1B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E453608" w14:textId="16F38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36ABB8" w14:textId="0C299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69160" w14:textId="6D5623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37CEE" w14:paraId="695C51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DBF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37D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F5FB19C" w14:textId="78690F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52DA6E9" w14:textId="482FB4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68E83A" w14:textId="53D76D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1B9A9" w14:textId="391756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237CEE" w14:paraId="4F7B7F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C5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CD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A31BA93" w14:textId="39E953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0CF3F3E" w14:textId="57E74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19B9FCF3" w14:textId="795B3C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9BE70" w14:textId="509DEE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37CEE" w14:paraId="45BCFE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7C3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5CC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AACBE1C" w14:textId="666A1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005FADB" w14:textId="6BB128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07596BA" w14:textId="1CE8F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1817" w14:textId="360C5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37CEE" w14:paraId="3DA5AC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AD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C63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1312255" w14:textId="7F1ED4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4FEDE10" w14:textId="35BBD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99D4B9" w14:textId="156C54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26690" w14:textId="6C772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37CEE" w14:paraId="4A622C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62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3BB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2FD8DA5" w14:textId="45C9D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42FD2ED" w14:textId="41740F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BB9BBA" w14:textId="7EF4C7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1E8F0" w14:textId="5B3B8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16FC23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F2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698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7FAE83A" w14:textId="67645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FABB5EA" w14:textId="4B4FD8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6E985E" w14:textId="385D8C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720" w14:textId="2BB096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1A086A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1AA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82D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DA6753A" w14:textId="2AE956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EBF847" w14:textId="795C58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A09D34" w14:textId="1DB58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B8C76" w14:textId="0AD5B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3C8D4C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85C3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9E3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E5DD988" w14:textId="65DE97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6F14AC" w14:textId="7E36AE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78AAEE" w14:textId="6AB801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238E4" w14:textId="3F0540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180580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4CA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99C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0C76396" w14:textId="7191DE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441947" w14:textId="2B2F7F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8AA3F1" w14:textId="20FDB3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0302F" w14:textId="07E4BA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79AF5C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BA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588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A056EF9" w14:textId="492C9C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D7F3DBF" w14:textId="04C782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708275" w14:textId="7A7089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99394" w14:textId="447F7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37CEE" w14:paraId="56FBF1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E0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961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1D1EC5F" w14:textId="155E0D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D65BE93" w14:textId="3CAE1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CBA83" w14:textId="669BA6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BF468" w14:textId="2938C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237CEE" w14:paraId="15AC32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26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D6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AC15679" w14:textId="5B5C9C0E"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61F2A5C" w14:textId="7D041174"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A8F36D" w14:textId="7CE17F79"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F5493" w14:textId="2F5E83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37CEE" w14:paraId="6A6EE55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6443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147BA3" w14:textId="649858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D80980" w14:textId="6DE0C7D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1374F" w14:textId="6D99CD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BE3BA4C" w14:textId="2BBE9AB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237CEE" w14:paraId="0481AC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9AC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DFD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D8405F3" w14:textId="1691C1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1CE4E889" w14:textId="037B84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9E86" w14:textId="5C744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32A7C" w14:textId="78C9BA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237CEE" w14:paraId="6C4A3A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0DA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08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EB5DC58" w14:textId="51AE48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1D3217D" w14:textId="5D12AF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ACA0" w14:textId="3D631C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34566" w14:textId="670E0F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37CEE" w14:paraId="2BADB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85E3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396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6BE5966" w14:textId="5991F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F7866BD" w14:textId="29C1EA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A1B7A" w14:textId="5AA90A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D07B6" w14:textId="554DD7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37CEE" w14:paraId="70E438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AAC2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B46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C69EA3D" w14:textId="456C64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64BFECE" w14:textId="0C89E1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AD3BD" w14:textId="55E9C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9EEA0" w14:textId="286B5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237CEE" w14:paraId="60D9F2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B8A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A306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B3F560D" w14:textId="37A4EA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7D515DF" w14:textId="3E5E2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5149B" w14:textId="41DC64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45D3D" w14:textId="7510CD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37CEE" w14:paraId="6712CE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F16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DB1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23D9898" w14:textId="722FB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013DE3A" w14:textId="4A61A2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13D33" w14:textId="1BD084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5971B" w14:textId="03810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237CEE" w14:paraId="3D282C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7996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F4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382355F" w14:textId="0FD144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546387B" w14:textId="40DFA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9EA6" w14:textId="0EFDEC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02997" w14:textId="2193AC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37CEE" w14:paraId="18344E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C392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3D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B077067" w14:textId="4324B0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76FD179" w14:textId="25968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3CF52" w14:textId="720FDE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557C1" w14:textId="708654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37CEE" w14:paraId="4776EE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A2A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167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B876DAC" w14:textId="118D2A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5874FCD" w14:textId="63874B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D5006" w14:textId="4D6D5B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3ED65" w14:textId="1D68D3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37CEE" w14:paraId="6BB1B0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B6F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E03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A4CEE6D" w14:textId="59E739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463A8F6" w14:textId="7D7EDF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A547" w14:textId="5BDAF3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292AC" w14:textId="45193F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37CEE" w14:paraId="7D4552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F97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A6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BFE3730" w14:textId="2DDB56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297E2C3" w14:textId="535445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20C5" w14:textId="3F256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CD572" w14:textId="2F4B6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37CEE" w14:paraId="196EB8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93AC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007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43F6BD7" w14:textId="643D2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018D691" w14:textId="6C0B0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731C" w14:textId="06CA3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8CB5F" w14:textId="21B068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37CEE" w14:paraId="1AAC51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A406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BD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B38F983" w14:textId="54873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73C8DA52" w14:textId="4F260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83C8" w14:textId="2EA00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88393" w14:textId="5C785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37CEE" w14:paraId="30D75F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DF66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F3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3F59D00" w14:textId="219E21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094AE65" w14:textId="38658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2FE4E" w14:textId="07756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2D739" w14:textId="3155A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37CEE" w14:paraId="003E03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E72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30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C3D6225" w14:textId="758CF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69EB0379" w14:textId="687676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13795" w14:textId="128A56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E4E47" w14:textId="4606D8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37CEE" w14:paraId="3B18C3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AD1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B17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1B54768" w14:textId="3CBB7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28138C0" w14:textId="4BECF6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ADAAB" w14:textId="2C8C05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39F72" w14:textId="66AAAF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7CEE" w14:paraId="5CC252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1B5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455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BED97CE" w14:textId="0C461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4E57A93" w14:textId="599737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30D9" w14:textId="0CBE67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AA756" w14:textId="4A9F4A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7CEE" w14:paraId="4165E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2BC5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FA2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1658CD5" w14:textId="47188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FD8929B" w14:textId="3CCEFD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D2C3B" w14:textId="15D89E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6D13C" w14:textId="04608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37CEE" w14:paraId="5E70DB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FD28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6F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F6F93E6" w14:textId="277FD8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16899A0D" w14:textId="734A40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7A0BE" w14:textId="10456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E5F75" w14:textId="5CA63E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37CEE" w14:paraId="7FE3FB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FC3B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FD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5BD1B8D" w14:textId="5528F0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2D6E6D5" w14:textId="0F71F8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67D3" w14:textId="1E032D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D973" w14:textId="11A118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237CEE" w14:paraId="377520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C37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21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06CDEFE" w14:textId="7A7555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0BB37D16" w14:textId="545FA8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5B0D" w14:textId="5B375A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C0C6A" w14:textId="135E6E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237CEE" w14:paraId="4D700A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5D18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3B3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153A540D" w14:textId="6E8086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9B737AF" w14:textId="6BC64C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020ED" w14:textId="084FDE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BCA63" w14:textId="4A9BF2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237CEE" w14:paraId="69F143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C89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525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95761C5" w14:textId="45CA44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84E7C8F" w14:textId="2CE479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D6A6A" w14:textId="0204B8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5712" w14:textId="48E77D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56A708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395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FA80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5D5E39" w14:textId="1F203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BF4702D" w14:textId="7A05D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01C0E" w14:textId="68F8C6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748" w14:textId="15A752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37CEE" w14:paraId="53F8A0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9D1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B09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7A198C" w14:textId="63DC9B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32F9F5" w14:textId="4E373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C0DA2" w14:textId="329A43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3F3B0" w14:textId="4F4E9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3A3D40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ADF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5A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7899622" w14:textId="33D0A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517A9C" w14:textId="59D8B7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9677F" w14:textId="439472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4F27" w14:textId="1654D5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7C8225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8DF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22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CA82281" w14:textId="3C9633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94064BD" w14:textId="11E16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57124" w14:textId="0B0BE1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23AB0" w14:textId="469C85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237CEE" w14:paraId="28DD98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084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40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0D1378E" w14:textId="55B39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54D1EFA" w14:textId="4C946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A0EDF" w14:textId="0BE876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67BC" w14:textId="15AE25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37CEE" w14:paraId="06D8E9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D91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9E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4223458" w14:textId="2D6761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3F3EF41A" w14:textId="238E7A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76501" w14:textId="50D15D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AD638" w14:textId="76EBD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37CEE" w14:paraId="1B702F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488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87F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0D6CEA3" w14:textId="248E2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BC2254D" w14:textId="7B0C5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BC89" w14:textId="05EE27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6AB22" w14:textId="40E6F0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37CEE" w14:paraId="2BCBF4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61F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E28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F360BE2" w14:textId="0E7118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7729E83" w14:textId="64857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7F763" w14:textId="17981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44BE" w14:textId="077EB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37CEE" w14:paraId="52EE2E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4752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F92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3E3FFDD" w14:textId="58C229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7CDB877D" w14:textId="6F0F42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9CE2F" w14:textId="545A07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99A6" w14:textId="1AC38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237CEE" w14:paraId="6F04661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B692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1ADA39B" w14:textId="0091F9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A521D" w14:textId="016CB49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DD1674" w14:textId="40ADDA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6B3139F" w14:textId="3AACD7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237CEE" w14:paraId="098BAD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99E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0D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82EC48F" w14:textId="75A2B5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537902B" w14:textId="4E5407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2A2E0" w14:textId="7ED194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F62BD" w14:textId="11DF2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37CEE" w14:paraId="490CAD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658D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67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41CB931" w14:textId="649F12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2CF93D95" w14:textId="1779F1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C3A1E" w14:textId="21209D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E8B8F" w14:textId="012C29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37CEE" w14:paraId="5105C3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F04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7A9A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43B37249" w14:textId="5757A4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6342A78" w14:textId="2BB9A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E272B" w14:textId="0B791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173D7" w14:textId="77D37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37CEE" w14:paraId="6A7C69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9335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C4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1320D1E" w14:textId="5C666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82E2285" w14:textId="632E4C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345C" w14:textId="67F85F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8AAC6" w14:textId="098A64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37CEE" w14:paraId="78A946C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279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301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DA83065" w14:textId="7A6CF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8556B42" w14:textId="597B0A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09146" w14:textId="2A673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22383" w14:textId="134E3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2373E3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E547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ADDA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AA61EA5" w14:textId="54B1C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71F264CC" w14:textId="45DD2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1E389" w14:textId="635977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301AB" w14:textId="689E5F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237CEE" w14:paraId="2027D4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576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E4F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47DAA5C" w14:textId="4E2977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3FD6DBA" w14:textId="4E3FBE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75E65" w14:textId="2FC9A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D4334" w14:textId="2EF0D1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237CEE" w14:paraId="617F9B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69F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9C0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C71049D" w14:textId="0ABD38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6CAC01E" w14:textId="6E749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92ADF" w14:textId="611578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1B2E7D0A" w14:textId="2DD068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37CEE" w14:paraId="1EF6C3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9305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123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D83E769" w14:textId="0D269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85187F4" w14:textId="5BD65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96931" w14:textId="129253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5690" w14:textId="68DCC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37CEE" w14:paraId="44BAA3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23DB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F7BC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E0B2F4B" w14:textId="7A8D32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E2237DF" w14:textId="0B35AB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47DF" w14:textId="50130C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FF22E" w14:textId="3EE90E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37CEE" w14:paraId="0B4B4B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F245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CA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8F4CF8E" w14:textId="32FA7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2CB3AE1" w14:textId="7C635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775F" w14:textId="062D41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642BE" w14:textId="10E6CA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37CEE" w14:paraId="5B4E12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AE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907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0C81078" w14:textId="114093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62CACD9" w14:textId="3D1A84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FF832" w14:textId="499157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15747" w14:textId="03A76E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37CEE" w14:paraId="0D8E4C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BAB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8D0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2EB86C0" w14:textId="623B0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09D22CF" w14:textId="7B4628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74D1560" w14:textId="7A928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DADD" w14:textId="26680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37CEE" w14:paraId="585960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904B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6A0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46FA14" w14:textId="1DBE1F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72F4ACFA" w14:textId="4206F6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CD940" w14:textId="28DF0B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72B6A" w14:textId="39D55B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37CEE" w14:paraId="12D0B0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74ED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09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56C491D" w14:textId="6AC426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463DB19B" w14:textId="4A89D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35981" w14:textId="1CF3E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D8DAC" w14:textId="2F64C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37CEE" w14:paraId="6FC56D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DDCA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719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C7A24CD" w14:textId="7D824A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24E2B526" w14:textId="48896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4334" w14:textId="42446E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AF7E9" w14:textId="73EB47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237CEE" w14:paraId="17569B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B294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44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1EE74B" w14:textId="2F7778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F9BD4AE" w14:textId="78C339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E60A" w14:textId="51D357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697C468" w14:textId="7BC495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37CEE" w14:paraId="251E56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0B0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AA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6103ECB" w14:textId="410093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845CBCF" w14:textId="2988DB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8AAC7" w14:textId="7233A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C6152" w14:textId="78B1F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37CEE" w14:paraId="522D38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644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25F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E3A0A5C" w14:textId="23C77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3AC317C" w14:textId="082E9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30F26" w14:textId="793A3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93259" w14:textId="7A37CC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37CEE" w14:paraId="353499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95D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0B2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5A16336" w14:textId="007432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B680C92" w14:textId="400F4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1B723EA" w14:textId="2BCF39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B0E9" w14:textId="355D4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37CEE" w14:paraId="2FDE109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1F94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F4E599" w14:textId="274B768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8D906" w14:textId="423BD4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04AAF18" w14:textId="6CBBAB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C058F" w14:textId="1217546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237CEE" w14:paraId="1A21EB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07D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E0F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47E16172" w14:textId="33A8B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2C641E65" w14:textId="6F595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C337" w14:textId="17229D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C323" w14:textId="29E7A1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237CEE" w14:paraId="1137D2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EF3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4F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D564E05" w14:textId="09F15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2FBE6F7" w14:textId="25BD07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60B5" w14:textId="4488F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2C476" w14:textId="36B17E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37CEE" w14:paraId="0AF0C5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F80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1E2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606DDBB" w14:textId="2F4FD8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0075531C" w14:textId="117EC3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1C89" w14:textId="625AC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D728F" w14:textId="472DC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237CEE" w14:paraId="73FF60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D2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B4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57446EB" w14:textId="1F3DAB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8D19073" w14:textId="6DF440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F2E9E" w14:textId="1D90A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C4EFE" w14:textId="204CD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17D980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9B2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35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A0684B7" w14:textId="58C427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1E1D65" w14:textId="1A2BF0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A9F62" w14:textId="6D0DFD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4A13775" w14:textId="15A9B2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37CEE" w14:paraId="2B19D4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42D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49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C799EA2" w14:textId="1BC646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0C787D0" w14:textId="42F7E2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23B09" w14:textId="62E5EC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A781" w14:textId="159B13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37CEE" w14:paraId="535049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48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BD4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5B8D7E20" w14:textId="5872F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E2C6A43" w14:textId="5A2431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587F8" w14:textId="78766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2A0F" w14:textId="66E958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37CEE" w14:paraId="134FC3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775F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4A7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D013465" w14:textId="3F8211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43E865" w14:textId="2CDF9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7657F" w14:textId="5088F5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AE2E" w14:textId="1E6B5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71DE9A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AB7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3B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07FBE30" w14:textId="385310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B039A9" w14:textId="19BEE7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0FCE8" w14:textId="2BC30D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33B80" w14:textId="1FF04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37CEE" w14:paraId="77296E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A790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B5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89F0C44" w14:textId="320FA5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A6644C" w14:textId="19CDE3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780C" w14:textId="527293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6A4464A" w14:textId="39C5BC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37CEE" w14:paraId="5C231F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B6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520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52F570E" w14:textId="2FABC0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42BA201" w14:textId="52812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2EC1B" w14:textId="3CB01D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A58CFA8" w14:textId="3E0DD6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37CEE" w14:paraId="5559F3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1DE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2DA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C8AEDFD" w14:textId="68DD3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D8D3C3" w14:textId="546663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092F2" w14:textId="576A55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551FCBF" w14:textId="5D60E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37CEE" w14:paraId="477464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CDE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3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99C72C3" w14:textId="00337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8631" w14:textId="25FCCD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0076" w14:textId="390CB8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3866F9B" w14:textId="7A406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37CEE" w14:paraId="69617F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F29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5B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D0E8DB" w14:textId="20C2C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7F81E2E9" w14:textId="2245C6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AFE2E" w14:textId="6D99E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5F62A" w14:textId="315085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37CEE" w14:paraId="756FA7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CD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53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8B139F7" w14:textId="19C29E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2098995" w14:textId="07931D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CC3B" w14:textId="7A8256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AC8A2" w14:textId="4357D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37CEE" w14:paraId="61E82B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B39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7D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682D3F5" w14:textId="7A683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40A4CAC" w14:textId="1A5930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C4730" w14:textId="26BE3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DB12" w14:textId="0864D6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37CEE" w14:paraId="100262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DAE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6AF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67F7B0F" w14:textId="1EA4E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3A0D328" w14:textId="18F14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5DCD" w14:textId="34E830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86B1F" w14:textId="23E7C9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37CEE" w14:paraId="33DE32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55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072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D0E2E47" w14:textId="61189C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4121210" w14:textId="58F61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BD975" w14:textId="60788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26234" w14:textId="729C75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37CEE" w14:paraId="1DDEAB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D724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6AE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2F56CE2" w14:textId="49FBE2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C5F0732" w14:textId="3BA84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3F4FC" w14:textId="0A0AD4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A5013" w14:textId="020B9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37CEE" w14:paraId="319FD0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E0D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C4D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7B0A5FF" w14:textId="1D9730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EDD0094" w14:textId="4E95DD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F88B" w14:textId="29537B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AD0FA" w14:textId="08ADDF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37CEE" w14:paraId="68C734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60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31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B509B83" w14:textId="228658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2E6AAEB5" w14:textId="2F8841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D1F7C" w14:textId="561E67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DA7B1" w14:textId="0B7C76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37CEE" w14:paraId="65DC77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8E2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31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46F479F" w14:textId="1C9BCA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C1B6D49" w14:textId="44868D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C7125" w14:textId="4B1B9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7A60" w14:textId="3209AC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37CEE" w14:paraId="3549BC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F1B9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298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B9C3B8B" w14:textId="4372D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A524D3" w14:textId="0F282E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2B10E" w14:textId="15B2E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F5056" w14:textId="2184EF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5C826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F4D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A3FA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0F817FF" w14:textId="2128F1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8BD6C13" w14:textId="32EF9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7F7F5" w14:textId="223CC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050CA" w14:textId="40B51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37CEE" w14:paraId="3CA5A4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DE4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424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4ADA88D" w14:textId="3CA0D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27CB8B" w14:textId="1E64CB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84E51" w14:textId="1BDA37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14374" w14:textId="7E919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ED41A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DA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E12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378225B" w14:textId="3B58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2CAD5B3" w14:textId="770F21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5094B" w14:textId="1CE10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27735" w14:textId="2BDCF5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37CEE" w14:paraId="21509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B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EB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E019C54" w14:textId="62BCF3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ED72114" w14:textId="14D1B8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B895" w14:textId="67452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20E6F" w14:textId="15F09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37CEE" w14:paraId="19B99E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0123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880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F4106DC" w14:textId="0F7D6E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CB12407" w14:textId="07425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FEEFF" w14:textId="625957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66EF" w14:textId="364C66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237CEE" w14:paraId="31A29D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10B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D46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DAFFF5" w14:textId="3A2FCD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49A0FE1" w14:textId="2CC94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F538" w14:textId="1AF4C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F2DF4" w14:textId="5BD31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37CEE" w14:paraId="6F11B3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0B8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320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1514E33" w14:textId="581562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731DB09" w14:textId="261998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CC050" w14:textId="460DA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A80F3" w14:textId="391DEE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3DEB31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F614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3DA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349F32D" w14:textId="1B2F0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702B96D" w14:textId="66C81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0474A" w14:textId="4708A5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00BC0AA" w14:textId="0A63DE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37CEE" w14:paraId="229858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D2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81B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3878617" w14:textId="3D0838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12FF21B" w14:textId="77245B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7AFCE" w14:textId="4894C9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03BF0" w14:textId="591CA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37CEE" w14:paraId="45D4D2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D3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B13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C040672" w14:textId="40FC5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782DD0" w14:textId="41F56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5BB5" w14:textId="55727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4EBBF" w14:textId="29C56D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65E11D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3445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088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0195BA" w14:textId="72C540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9EABE" w14:textId="76DBE9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F63B3" w14:textId="502CE5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9A6C" w14:textId="1E4540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37CEE" w14:paraId="629CE8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9FDF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065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CCE6872" w14:textId="525C4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589C350" w14:textId="5FFC8C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6D577" w14:textId="2DB52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080462" w14:textId="0A9BDE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37CEE" w14:paraId="41E4C1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EE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8BC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A9D6DD4" w14:textId="320DC7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48B4858" w14:textId="169765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301DA" w14:textId="43EBDC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AF6A3" w14:textId="028A3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0AD2DF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12A9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A9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8687200" w14:textId="42AE6F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9EA414B" w14:textId="2308B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7A52C" w14:textId="7BC22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87B66" w14:textId="781EF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37CEE" w14:paraId="0618CD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777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0D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6568D15" w14:textId="014A8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16F473A" w14:textId="374085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C6BCA" w14:textId="70D627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FF78E" w14:textId="3B9765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37CEE" w14:paraId="4B8719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6C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D8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AE0EA65" w14:textId="066E67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18CF4A5" w14:textId="2549DF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7920A26" w14:textId="727FE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C3416" w14:textId="5A8F27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37CEE" w14:paraId="0758E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9C70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4F9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75B4F24" w14:textId="699A1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4F7DCB7" w14:textId="34A0D4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B1AA4" w14:textId="21F605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799EE55" w14:textId="7EE40A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37CEE" w14:paraId="325D07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8472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89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FBF2C90" w14:textId="2A769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41D4152" w14:textId="46BCA7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F9252" w14:textId="702A4D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D4215" w14:textId="6AD71E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37CEE" w14:paraId="67631D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329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C4E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A4E6BC5" w14:textId="53056B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D8918B7" w14:textId="24CA0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0E82" w14:textId="3E0B36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4E74586" w14:textId="70C6C4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37CEE" w14:paraId="6A5847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4EF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485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5777C9A" w14:textId="726B5F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F3EFD1" w14:textId="20E177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42264" w14:textId="0B208F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8497F" w14:textId="463EC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8412D8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C1CC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0D11E54" w14:textId="4640FEF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321,813.74 </w:t>
            </w:r>
          </w:p>
        </w:tc>
        <w:tc>
          <w:tcPr>
            <w:tcW w:w="675" w:type="pct"/>
            <w:tcBorders>
              <w:top w:val="nil"/>
              <w:left w:val="nil"/>
              <w:bottom w:val="single" w:sz="4" w:space="0" w:color="000000"/>
              <w:right w:val="single" w:sz="4" w:space="0" w:color="000000"/>
            </w:tcBorders>
            <w:shd w:val="clear" w:color="A5A5A5" w:fill="A5A5A5"/>
            <w:noWrap/>
            <w:vAlign w:val="bottom"/>
            <w:hideMark/>
          </w:tcPr>
          <w:p w14:paraId="318565F1" w14:textId="61AE9A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A497D4" w14:textId="17F27E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619294" w14:textId="0ADDA4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321,813.74 </w:t>
            </w:r>
          </w:p>
        </w:tc>
      </w:tr>
      <w:tr w:rsidR="00237CEE" w14:paraId="673EA9F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D68B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12817CA" w14:textId="645A8F4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258743" w14:textId="6B2BD3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C2D7E0" w14:textId="11BA49C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E0919A" w14:textId="62B591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237CEE" w14:paraId="421716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687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F71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081E2B0" w14:textId="2164E0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1E253C6" w14:textId="78A48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4CAF8" w14:textId="658CE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3F45" w14:textId="2E0BF7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37CEE" w14:paraId="4CAEC3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C98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4448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6A3956B" w14:textId="0DE4D6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CA7FB8B" w14:textId="68639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EB46" w14:textId="526C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3A5DD" w14:textId="76A74E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237CEE" w14:paraId="203D04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03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22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7616E70" w14:textId="14B3F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FD66BA6" w14:textId="6C4E51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C722F" w14:textId="22806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355D" w14:textId="5813B4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37CEE" w14:paraId="6672BC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D37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5C1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84B00E8" w14:textId="1A461D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06EBC8B" w14:textId="4B75B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3E86D" w14:textId="434B34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85D2" w14:textId="3A8E3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37CEE" w14:paraId="6AFBC0A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76EF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28F776" w14:textId="7F07776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24,77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A3BC4" w14:textId="259311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C39622" w14:textId="21E208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37E94" w14:textId="0A0B951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24,774.44 </w:t>
            </w:r>
          </w:p>
        </w:tc>
      </w:tr>
      <w:tr w:rsidR="00237CEE" w14:paraId="045947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3B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DB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5EB046C" w14:textId="663E56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9,348.18 </w:t>
            </w:r>
          </w:p>
        </w:tc>
        <w:tc>
          <w:tcPr>
            <w:tcW w:w="675" w:type="pct"/>
            <w:tcBorders>
              <w:top w:val="nil"/>
              <w:left w:val="nil"/>
              <w:bottom w:val="single" w:sz="4" w:space="0" w:color="000000"/>
              <w:right w:val="single" w:sz="4" w:space="0" w:color="000000"/>
            </w:tcBorders>
            <w:shd w:val="clear" w:color="auto" w:fill="auto"/>
            <w:noWrap/>
            <w:vAlign w:val="bottom"/>
            <w:hideMark/>
          </w:tcPr>
          <w:p w14:paraId="4415664C" w14:textId="62F71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3AE5" w14:textId="0BAEEF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9A0907" w14:textId="08F2B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9,348.18 </w:t>
            </w:r>
          </w:p>
        </w:tc>
      </w:tr>
      <w:tr w:rsidR="00237CEE" w14:paraId="07BCB4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250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540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3DC6804C" w14:textId="0138C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334B416" w14:textId="0E1A6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D669E" w14:textId="0C5F0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67ED7" w14:textId="55DB2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37CEE" w14:paraId="516761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8D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1D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208536B" w14:textId="424C14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4750BCF" w14:textId="3611F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2D92B" w14:textId="096527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21FB5" w14:textId="67B5F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37CEE" w14:paraId="4089C4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104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AEB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CF7DF59" w14:textId="7E2B7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1C400D2F" w14:textId="09077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9239" w14:textId="32FCC0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7FDC" w14:textId="36C99A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237CEE" w14:paraId="7E7F36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A41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232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B6F393B" w14:textId="1039CA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4F38A63" w14:textId="0DE8F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0DED8" w14:textId="353428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1C715" w14:textId="6A0546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37CEE" w14:paraId="7C0CF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931C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2C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12AA9C0" w14:textId="5E9852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65,566.24 </w:t>
            </w:r>
          </w:p>
        </w:tc>
        <w:tc>
          <w:tcPr>
            <w:tcW w:w="675" w:type="pct"/>
            <w:tcBorders>
              <w:top w:val="nil"/>
              <w:left w:val="nil"/>
              <w:bottom w:val="single" w:sz="4" w:space="0" w:color="000000"/>
              <w:right w:val="single" w:sz="4" w:space="0" w:color="000000"/>
            </w:tcBorders>
            <w:shd w:val="clear" w:color="auto" w:fill="auto"/>
            <w:noWrap/>
            <w:vAlign w:val="bottom"/>
            <w:hideMark/>
          </w:tcPr>
          <w:p w14:paraId="6CBF0CE7" w14:textId="38EF90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EF82B" w14:textId="00D8EF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8C5E" w14:textId="1A8ED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65,566.24 </w:t>
            </w:r>
          </w:p>
        </w:tc>
      </w:tr>
      <w:tr w:rsidR="00237CEE" w14:paraId="19306E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67A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0B5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ADDED79" w14:textId="2656D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7EEBF59F" w14:textId="7BFF27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ADD95" w14:textId="3BAF4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36AAF" w14:textId="028179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237CEE" w14:paraId="2D9E9F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37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4ED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4B4C3EA7" w14:textId="33BCB4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70C5BF1" w14:textId="5A724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0D22" w14:textId="7AC91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4B05D" w14:textId="69BC1F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37CEE" w14:paraId="79EEB6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AD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798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E6ED52A" w14:textId="5D50A2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CF475EA" w14:textId="0DFD53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5AB1" w14:textId="69356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F31F" w14:textId="4C55B1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7CEE" w14:paraId="2B232F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420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C02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A262F33" w14:textId="129FB7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75ED66F4" w14:textId="1F5106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39E05" w14:textId="5AB671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1F790" w14:textId="39ACD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237CEE" w14:paraId="12595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A3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A3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417C302" w14:textId="306816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1EA0C9A5" w14:textId="0A06F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46EF9" w14:textId="574E7B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20A7E" w14:textId="618DB7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37CEE" w14:paraId="5473FD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1A6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812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0BA705F" w14:textId="3A13E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59D97" w14:textId="42B571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B82B8" w14:textId="2AAB36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B705" w14:textId="60333B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237CEE" w14:paraId="44CA1B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FCB7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98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798AB50" w14:textId="7F141F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6F0CA86" w14:textId="585AB0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61B78" w14:textId="5C46E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8AB8D" w14:textId="44FF14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237CEE" w14:paraId="67E81D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E6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DED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63B2260" w14:textId="75F21B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75A287E0" w14:textId="2CC972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395C1" w14:textId="13EC47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51734" w14:textId="1B2877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237CEE" w14:paraId="71E963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147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36A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23C18BA1" w14:textId="336840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166C37" w14:textId="6DAD9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26AD3" w14:textId="2B613C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8E941" w14:textId="3AB5C4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237CEE" w14:paraId="58C86B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1C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681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3B2E291" w14:textId="52BEF2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0AAB10F" w14:textId="122D53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78B3A" w14:textId="7EC3EE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16CC" w14:textId="63AA25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37CEE" w14:paraId="457DFD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07F0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58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D9ED864" w14:textId="0C52E3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1E0319F" w14:textId="326FFC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C6A91" w14:textId="22580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1134C" w14:textId="73531F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237CEE" w14:paraId="69391E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E5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53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CB29F98" w14:textId="21291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BA1803C" w14:textId="095CF5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3492" w14:textId="478EFE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A966A" w14:textId="5282F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237CEE" w14:paraId="2B4482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1AA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B7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E8D7AB0" w14:textId="369B80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4A8BEE1" w14:textId="67830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F8AD7" w14:textId="357664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E306C" w14:textId="73E95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37CEE" w14:paraId="0924B1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8F1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F75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031F4F7" w14:textId="351344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8F8B63" w14:textId="06C70D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1EEB" w14:textId="48DCA8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601EC" w14:textId="34A0BD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7CEE" w14:paraId="0D3FEA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5AA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2EC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5A89370" w14:textId="2BF36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F2D29D3" w14:textId="16509F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39F9" w14:textId="6B95E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EF9BE" w14:textId="377A93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237CEE" w14:paraId="6D089B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8FE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98F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E0928FF" w14:textId="0258A2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076C057" w14:textId="3FFBB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D8D45" w14:textId="33EE3A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1445E" w14:textId="0B8C3C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237CEE" w14:paraId="3FA81D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C0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097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232A150" w14:textId="7605E3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B635087" w14:textId="358EF5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3C69" w14:textId="04F33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5B3D" w14:textId="2D0DD2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37CEE" w14:paraId="3DDEED4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4D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2D3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BAFFA38" w14:textId="47784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91F35BA" w14:textId="4B20F2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CD77F" w14:textId="1606CD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3DC15" w14:textId="39233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237CEE" w14:paraId="355BBC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29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F3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68D19D0" w14:textId="634BC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E240485" w14:textId="51B7FC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E58DB" w14:textId="08B7E0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38AAC" w14:textId="46D74E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37CEE" w14:paraId="56185E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A60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B9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AA51F35" w14:textId="5434A7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BAAE34F" w14:textId="537679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F2A3C" w14:textId="47697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2627" w14:textId="2D147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7CEE" w14:paraId="77A585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D85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739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CC2F0DF" w14:textId="6623F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D9F98E4" w14:textId="4E30E2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942A9" w14:textId="7303F2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F3373" w14:textId="4548D8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37CEE" w14:paraId="04780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B13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F0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E959BD5" w14:textId="27BF31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1C87F174" w14:textId="1766DF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6B606" w14:textId="12D7A6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D794" w14:textId="6CC14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237CEE" w14:paraId="351EB9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FD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9F4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478565D" w14:textId="53FCF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795E0F6" w14:textId="7D4DE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41987" w14:textId="4801D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439EA" w14:textId="78804B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7CEE" w14:paraId="6DC61D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2AD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F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B3145" w14:textId="75BD52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53EDC8C8" w14:textId="230CD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C7AA5" w14:textId="24CF8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F703" w14:textId="76CFD4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237CEE" w14:paraId="0A4EF28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9C1C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83B0738" w14:textId="18763F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0BDB9" w14:textId="174EDC1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CB1589" w14:textId="75B272E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05EC80" w14:textId="5CE00C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237CEE" w14:paraId="3449FA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9BFB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B9C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8B77018" w14:textId="6D04A2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054263C" w14:textId="07889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734A" w14:textId="1F12E1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9286CA" w14:textId="235B6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237CEE" w14:paraId="29104E2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479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8A5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A8C9AC" w14:textId="0930E2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74D8DA6" w14:textId="21791E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DBB1" w14:textId="337EEE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BEC97" w14:textId="48207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37CEE" w14:paraId="6791B3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2D3D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6606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33D6CB1" w14:textId="577F26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67FA642" w14:textId="064A89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9F14B" w14:textId="597674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A9062" w14:textId="5D8932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7CEE" w14:paraId="65A471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6D6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F3A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3CBDC9D" w14:textId="2ECBD3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EDB48FA" w14:textId="71186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B85C5" w14:textId="31CABA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7C66E" w14:textId="3C2A50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237CEE" w14:paraId="16EEE0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072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109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DDC823C" w14:textId="0552B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F7D3B86" w14:textId="79EB9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43BE" w14:textId="3E2AEF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B579" w14:textId="6D89B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37CEE" w14:paraId="4860F3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31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A4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C6FB736" w14:textId="33B66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4D4554F" w14:textId="08E335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95E23" w14:textId="54F073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D4587" w14:textId="09901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237CEE" w14:paraId="323466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FF8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87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16DBFF2" w14:textId="535E5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A6974C4" w14:textId="0103D0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1527B" w14:textId="53E714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5F2E6" w14:textId="40BB63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37CEE" w14:paraId="50A0A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78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A12A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C0A5261" w14:textId="653505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307388B" w14:textId="45066A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0F628" w14:textId="2065C0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FFEDA" w14:textId="43D09C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37CEE" w14:paraId="16355F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DF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5D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6F186D4" w14:textId="6146A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2ACE6548" w14:textId="04FF93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05525" w14:textId="0E865D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4C0D" w14:textId="58185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237CEE" w14:paraId="6AC240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BBC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DFA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F046EE4" w14:textId="524E08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81F0576" w14:textId="71D988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1313E" w14:textId="2CA759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B0C44" w14:textId="32BBEA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37CEE" w14:paraId="02ADA3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F6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CE6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C066C80" w14:textId="159504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5D7D3640" w14:textId="7693E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72798" w14:textId="61A53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6ACBC" w14:textId="3FE17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37CEE" w14:paraId="0AB7D0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F1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CFB2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68B5EB6" w14:textId="24BC7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BBD1C4C" w14:textId="3A2F59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36196" w14:textId="0BAF0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36007" w14:textId="12A861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37CEE" w14:paraId="7F9F3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3D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54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D5D974A" w14:textId="55C843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A81F443" w14:textId="484025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463EA" w14:textId="067A1B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9DCFB" w14:textId="66EB9A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37CEE" w14:paraId="6C9B8D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A32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CF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5FD50E1" w14:textId="23B6F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21469FB" w14:textId="3F4535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9C66" w14:textId="2EA554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C334" w14:textId="27A466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37CEE" w14:paraId="11EB54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E88B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4E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6E0FCF7" w14:textId="52B32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0554F7F" w14:textId="5ACC42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784B8" w14:textId="4A3ABF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488D" w14:textId="2323F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37CEE" w14:paraId="79107F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478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EF5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A95C1C1" w14:textId="2BD12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E36D337" w14:textId="104762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D779" w14:textId="7CC8D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4056A" w14:textId="3E8D8A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37CEE" w14:paraId="7601A6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318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5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7956B181" w14:textId="0B8C5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0DE4A777" w14:textId="0C5E9D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2E9D" w14:textId="127DC5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0138" w14:textId="357C1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37CEE" w14:paraId="1583C6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58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C23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E5F9EE" w14:textId="770901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4B21A91" w14:textId="62B61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2174D" w14:textId="6F2C97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4AAA9" w14:textId="53442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7CEE" w14:paraId="5189A4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A9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72F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D277853" w14:textId="6B6BA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2E3FED9B" w14:textId="4427C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B2AE6" w14:textId="36EBA6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9A05C" w14:textId="1FC39A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37CEE" w14:paraId="638B43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B674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37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E34D1FD" w14:textId="2FFF8C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7B68CC52" w14:textId="54C9B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57E7" w14:textId="434537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02B56" w14:textId="0EAA79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37CEE" w14:paraId="775F8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50D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55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C8FEE63" w14:textId="099043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8B93B3C" w14:textId="69AE0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23C86" w14:textId="387BB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89E58" w14:textId="277BA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37CEE" w14:paraId="078A08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A9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9FC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1D6A568" w14:textId="5729B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2947334" w14:textId="6B947B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4655D" w14:textId="3826EA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1619A" w14:textId="67A4C4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37CEE" w14:paraId="745C129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CD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FD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86CE14" w14:textId="25CBE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79CB061" w14:textId="38B43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74E48" w14:textId="6FBD5A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30037" w14:textId="546546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7CEE" w14:paraId="558EA7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6E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2656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1CDD483" w14:textId="72A12B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05E5B50" w14:textId="1CE3BB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1EEF7" w14:textId="1C512D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970F0" w14:textId="474571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37CEE" w14:paraId="5AB48B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CF9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006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D3DC9A1" w14:textId="1E7FA8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66D2624" w14:textId="5C9375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D0845" w14:textId="150A20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32D0F" w14:textId="0698F4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37CEE" w14:paraId="708DB4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BA7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3E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6F34A5E" w14:textId="4341F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E78B19F" w14:textId="0F476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2EBF4" w14:textId="41DA4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2C0DE" w14:textId="3ED44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37CEE" w14:paraId="59982E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7FC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C3B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7B0496C" w14:textId="2EC16F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0FD9592" w14:textId="552AA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FB3A4" w14:textId="6652BC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B7DDB" w14:textId="419AC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237CEE" w14:paraId="52D55E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3121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93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FF678B" w14:textId="7AC448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4343E47" w14:textId="452544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5EA28" w14:textId="548C54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4DB7F" w14:textId="561645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237CEE" w14:paraId="439959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D58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6A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52236DCA" w14:textId="21F481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437CEB4" w14:textId="15489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18D94" w14:textId="6A59F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15DD4" w14:textId="6E83E9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37CEE" w14:paraId="49A1F1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D06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C5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E0844C" w14:textId="51245A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84045C2" w14:textId="744B3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0D767" w14:textId="4FAC45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45F8A" w14:textId="20075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237CEE" w14:paraId="3E90B4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5EF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504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1FBB656" w14:textId="41048E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08EC6FF" w14:textId="537220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528F6" w14:textId="270EDC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36D1" w14:textId="682C04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37CEE" w14:paraId="51336D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FA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0C8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D3902A3" w14:textId="72220D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F271FA1" w14:textId="5EA189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1311" w14:textId="4C6D1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5A20" w14:textId="7A3F5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237CEE" w14:paraId="6FC404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21B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83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3D4A4F2" w14:textId="06F11A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FC89D13" w14:textId="0C0ACA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EAE7B" w14:textId="750493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87095" w14:textId="624F79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37CEE" w14:paraId="5D50B3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9E2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1E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9C1E956" w14:textId="106F7A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F214C5A" w14:textId="4B203B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AF6CF" w14:textId="63D033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B1C12" w14:textId="2EBB14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37CEE" w14:paraId="6C07F0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DB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963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92DFF81" w14:textId="3BAB2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AFD081" w14:textId="44940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EBA21" w14:textId="7E4BFB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778F4" w14:textId="25440B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7CEE" w14:paraId="71CEB0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58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B84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FE5108D" w14:textId="09D5BB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1B8F5C6" w14:textId="03C71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96CD7" w14:textId="0126DE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71FD" w14:textId="44AD33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37CEE" w14:paraId="08AB44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15F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183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FCBB780" w14:textId="7C733C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54B5FD2" w14:textId="564B5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EF95" w14:textId="3EEFC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ED703" w14:textId="38FC5A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7CEE" w14:paraId="2DDCF1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3C4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28E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6B0C288" w14:textId="1999D0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6239EFF" w14:textId="0E88B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49F7" w14:textId="2A552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D84D0" w14:textId="73FED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37CEE" w14:paraId="5722E31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DC38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6B3651E" w14:textId="2847444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3AFD86" w14:textId="016B29E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1CDE69" w14:textId="738AEB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D4F2A" w14:textId="3353E86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237CEE" w14:paraId="448B9D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F95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07B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01C09E4" w14:textId="1FFC0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7EB47559" w14:textId="6A3F9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6CB8B" w14:textId="7B9433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BB8935" w14:textId="6BF5E2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237CEE" w14:paraId="50651B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A2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E83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81B7160" w14:textId="15B039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96630" w14:textId="04E66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21215" w14:textId="63DFD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C96E2" w14:textId="241BA7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37CEE" w14:paraId="4E0FC71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E1E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5BF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F3668B8" w14:textId="121461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55C2181" w14:textId="70AF57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E105B" w14:textId="2400BB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63945" w14:textId="4C259A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237CEE" w14:paraId="430602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65C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856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ACD35CB" w14:textId="3A95C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959473" w14:textId="506412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C23D" w14:textId="04628A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7C6B" w14:textId="6B6EC0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37CEE" w14:paraId="4FF7F2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2C7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CEF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0FA535C" w14:textId="4846F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E5CC8B0" w14:textId="7918CF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BE0BA" w14:textId="32041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922C6" w14:textId="38E138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237CEE" w14:paraId="3277FD8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B9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EB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754759E" w14:textId="32BE7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E312275" w14:textId="049191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3F0A5" w14:textId="555689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3B372" w14:textId="614F3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237CEE" w14:paraId="7D35F5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C0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002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4E65368A" w14:textId="0BE871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BEA1B8F" w14:textId="11A9A3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051A" w14:textId="7B3A9E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0B393" w14:textId="4EBC93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237CEE" w14:paraId="1B8FB7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4D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58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6B85A242" w14:textId="687C81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AEA65B" w14:textId="2E32F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0A595" w14:textId="541B0A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2BA2" w14:textId="3BDB09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237CEE" w14:paraId="2BDB1A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A95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ED1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A8A7BB4" w14:textId="11850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7DB862FB" w14:textId="190235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3909" w14:textId="73A181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ADFDD" w14:textId="724740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237CEE" w14:paraId="68598E2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F6E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54A32DD7" w14:textId="32992C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2286F9" w14:textId="50AB770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A0A738" w14:textId="303A259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3BE1FD" w14:textId="1544EC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237CEE" w14:paraId="23FBC64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FA0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46E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91ED3A5" w14:textId="1929E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EAA427F" w14:textId="7CE73A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EF03" w14:textId="63C74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6EF6B9" w14:textId="0DFB2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237CEE" w14:paraId="1306F44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D4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07B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40176D0E" w14:textId="0D757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F8DCC" w14:textId="59277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FB18A" w14:textId="34D087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ABA39" w14:textId="4A2B6A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37CEE" w14:paraId="75C157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6EE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141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8600641" w14:textId="275DE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66DCADEC" w14:textId="5C4AEF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92D6C" w14:textId="536F93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05748" w14:textId="6877C7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37CEE" w14:paraId="78E87A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B04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9E0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5A3BFF2" w14:textId="692061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6077BF6" w14:textId="1594F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B4610" w14:textId="4DC8EB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BA867" w14:textId="196CD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37CEE" w14:paraId="6A164F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C3B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929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6434114" w14:textId="65B03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6D247B0C" w14:textId="34310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172F2" w14:textId="496187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83DC" w14:textId="339ED1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37CEE" w14:paraId="48449F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1E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5F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FB90B14" w14:textId="28EB7B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8EAC79F" w14:textId="633B8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8F1EE" w14:textId="62169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62920" w14:textId="58EE58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37CEE" w14:paraId="63237E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B6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BA4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01CAB00" w14:textId="04AE3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6D8C91C" w14:textId="4D0B6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81429" w14:textId="3D74B3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A2C55" w14:textId="5EA91E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37CEE" w14:paraId="4160B2D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E112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DA5BCA6" w14:textId="15174B8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A42E2DB" w14:textId="6B3801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05A806" w14:textId="7C9005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0BDE6C" w14:textId="46C69B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237CEE" w14:paraId="07D65BB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8F72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3EF9833" w14:textId="6AA3A98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AE92FF" w14:textId="4C1E8DC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4A42DC" w14:textId="2CC776B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F3E649" w14:textId="380881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37CEE" w14:paraId="3F8B36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ED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076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AA2EE86" w14:textId="41819A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7A55169" w14:textId="2F4580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114F8" w14:textId="013CB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302E" w14:textId="69A09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37CEE" w14:paraId="6ECADB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65B4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7EA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659EBBE" w14:textId="1B528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2B58821" w14:textId="1EBD2C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424FE" w14:textId="5EE624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BF74B" w14:textId="353EC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37CEE" w14:paraId="63EABA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5D6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657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7C5A09C" w14:textId="7AF96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3AF6D04" w14:textId="439AC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62552" w14:textId="03CC0F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27FB8" w14:textId="65B8CE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52E172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7B4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262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AD81F14" w14:textId="276B8E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D2F5E" w14:textId="5D14DE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C83E" w14:textId="1DE778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DAF9" w14:textId="5C9411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3597FD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73A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843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C6F2F66" w14:textId="1F1AC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A40EA" w14:textId="21B668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FC64" w14:textId="4C2946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68AF" w14:textId="35402B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7CEE" w14:paraId="7A1BA8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8084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93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4229B06" w14:textId="79B200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EA206B3" w14:textId="42C4B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F2D9" w14:textId="455DAF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1EF0" w14:textId="20488B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37CEE" w14:paraId="01C967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32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A86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1743E98" w14:textId="1B1F5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391F95A" w14:textId="79BDA8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CB02" w14:textId="15AE9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04D0" w14:textId="4D53B9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7CEE" w14:paraId="72A0F4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155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A3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24EF8F4" w14:textId="79F18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AB16C86" w14:textId="33DDA1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D4040" w14:textId="6F8CE3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69C8F" w14:textId="5C428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7CEE" w14:paraId="1DEC8FB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F3CE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05FD191" w14:textId="11A987A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6F7803D" w14:textId="0290AF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F98D2" w14:textId="044077A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96A960" w14:textId="0FFDEA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37CEE" w14:paraId="200ECC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DA3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5A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06D2B83" w14:textId="7AFFAF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72B0D8B" w14:textId="56FAB2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55E0" w14:textId="1FC21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5E0C" w14:textId="0C64C4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37CEE" w14:paraId="01796D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71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B40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5B6E292" w14:textId="773A1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41EDB65" w14:textId="5D3C85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A229" w14:textId="17A95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0CB05" w14:textId="1D579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37CEE" w14:paraId="70F9C5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D2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B0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8BEFB29" w14:textId="7C5084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1B61353" w14:textId="7ECAF7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01499" w14:textId="10084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2E2F6" w14:textId="3DA86C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37CEE" w14:paraId="39859B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3E3B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A7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895AA7C" w14:textId="629B5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0BA2068" w14:textId="79C50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9E296" w14:textId="45540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68629" w14:textId="2E8128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37CEE" w14:paraId="111333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877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6B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9D41C70" w14:textId="43DB5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953A1F1" w14:textId="4AAD4A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88FAB" w14:textId="3229CB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C4300" w14:textId="134454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37CEE" w14:paraId="26C700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A15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1A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2591EE5" w14:textId="37223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0032123" w14:textId="1D3E3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B35EC" w14:textId="7E703E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08263" w14:textId="2FD365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37CEE" w14:paraId="40DB52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AE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2C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7372359" w14:textId="3B590C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3C4C8" w14:textId="100246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0F004" w14:textId="4BE527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4AE9B" w14:textId="30AF90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37CEE" w14:paraId="57AAA3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A56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826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318750D" w14:textId="2FE7C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4F5B0D" w14:textId="1DA16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4C7B5" w14:textId="1F05F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E3741" w14:textId="31CE5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37CEE" w14:paraId="3EF71A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FF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38E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4FDB71C" w14:textId="6FA61E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4669074" w14:textId="25E783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07F8B" w14:textId="5E4DAD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C353" w14:textId="1C8610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37CEE" w14:paraId="7AC236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10D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EC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CB47DE9" w14:textId="15B943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34F0A1F" w14:textId="67EAB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3FCC4" w14:textId="64B79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492D7" w14:textId="433B6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37CEE" w14:paraId="1EFB30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A5B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6C0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B676BA" w14:textId="630DB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5F5A040" w14:textId="6A6BC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1998E" w14:textId="6364BA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CC269" w14:textId="679A97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37CEE" w14:paraId="3A4396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370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0D3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97E8783" w14:textId="4293C9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621555A" w14:textId="498C94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43057" w14:textId="7AB5C3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F60DC" w14:textId="04B714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37CEE" w14:paraId="6F0A634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245D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3D1820" w14:textId="11BB9F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35C1D" w14:textId="0764229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1B23B" w14:textId="7BD6851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F9F5847" w14:textId="75CDB76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237CEE" w14:paraId="6C1F6DCF" w14:textId="77777777" w:rsidTr="00237CEE">
        <w:trPr>
          <w:trHeight w:val="20"/>
        </w:trPr>
        <w:tc>
          <w:tcPr>
            <w:tcW w:w="86" w:type="pct"/>
            <w:tcBorders>
              <w:top w:val="nil"/>
              <w:left w:val="nil"/>
              <w:bottom w:val="single" w:sz="4" w:space="0" w:color="000000"/>
              <w:right w:val="nil"/>
            </w:tcBorders>
            <w:shd w:val="clear" w:color="auto" w:fill="auto"/>
            <w:noWrap/>
            <w:vAlign w:val="bottom"/>
            <w:hideMark/>
          </w:tcPr>
          <w:p w14:paraId="7C8F5934" w14:textId="77777777" w:rsidR="00237CEE" w:rsidRDefault="00237CEE" w:rsidP="00237CEE">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25E2BEF" w14:textId="77777777" w:rsidR="00237CEE" w:rsidRDefault="00237CEE" w:rsidP="00237CE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1C83609" w14:textId="35CFD23C"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DB250" w14:textId="5BB29A0A"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8600" w14:textId="70302E99"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A766CB" w14:textId="2094D2B0"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237CEE" w14:paraId="1736C0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5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5491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4957FE42" w14:textId="33F239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FC21366" w14:textId="0ED49D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F1FB2" w14:textId="051A36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FE23B" w14:textId="213AF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7CEE" w14:paraId="41A68F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180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B56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15057C9" w14:textId="5BDD83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2447C8F" w14:textId="0FE95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B38D1" w14:textId="310747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F6C9E" w14:textId="58B794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237CEE" w14:paraId="725CA3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8E58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B1F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7BEC8B1" w14:textId="7174D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D261F5E" w14:textId="08E8E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36A9" w14:textId="63B36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3BF3F" w14:textId="6CF7B5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37CEE" w14:paraId="6CEAD8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3C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8F3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0FEA384" w14:textId="4DF58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3D3C46A" w14:textId="1060DA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D898" w14:textId="073E62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C2100" w14:textId="6F3BFF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37CEE" w14:paraId="0CAF98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25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3A6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B15D9ED" w14:textId="677AA1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705649DD" w14:textId="2DF35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C8B49" w14:textId="57E8E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84DDB" w14:textId="0C5F99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37CEE" w14:paraId="6FAADB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E38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D56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31EB0F3" w14:textId="5917B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B771D90" w14:textId="39B8C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FB80" w14:textId="61BF5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E3457" w14:textId="7346F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37CEE" w14:paraId="433E55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1AF8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8C0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BE4B6D7" w14:textId="20F98B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30470A2F" w14:textId="30861B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69C4" w14:textId="549CC7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C62FD" w14:textId="744C8C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237CEE" w14:paraId="04F1700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4CF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57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99B0909" w14:textId="535C1E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65904" w14:textId="40A8F2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B183" w14:textId="121383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DE3B" w14:textId="4EB1D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37CEE" w14:paraId="452642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7F6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40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22402E1" w14:textId="112C3B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A8F589D" w14:textId="56054B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76803" w14:textId="2FE5FE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E00ED" w14:textId="307FFA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37CEE" w14:paraId="0AC912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840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EE1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59E877C" w14:textId="3CA1D3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DC05552" w14:textId="3041DD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60A3F" w14:textId="35ED5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3FC76" w14:textId="67B1AE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237CEE" w14:paraId="5E2E16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99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F5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E08140A" w14:textId="5A960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6F5978D" w14:textId="277764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E6D9" w14:textId="7F5A1A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BD884" w14:textId="6FDDD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37CEE" w14:paraId="0020AE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17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2F4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A376CDB" w14:textId="7F1B7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B581268" w14:textId="2F3A3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FB92" w14:textId="34C607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D712" w14:textId="0706BB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37CEE" w14:paraId="3555144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178F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F2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456AB26" w14:textId="0B29D6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BF0857B" w14:textId="69FF22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8DC2" w14:textId="110CF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42FA7" w14:textId="060C65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37CEE" w14:paraId="25CF747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6BB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7A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C7E75C0" w14:textId="13F3F1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A780E16" w14:textId="47D46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1279" w14:textId="08D7A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E7371" w14:textId="446FA9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237CEE" w14:paraId="26F51D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DED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876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D7680D7" w14:textId="334169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6399AC9" w14:textId="37645F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3F352" w14:textId="14ACA9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A9CFA" w14:textId="3E83B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37CEE" w14:paraId="5D4850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F8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EA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5E43533" w14:textId="581D17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0ED9B0C2" w14:textId="305798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C40A" w14:textId="4FB038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38AFF" w14:textId="4DC15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237CEE" w14:paraId="1A4C36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4F7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A30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D9ABA4F" w14:textId="66DDA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3EA2A1C" w14:textId="4F7E79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63F7" w14:textId="454770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DD4DF" w14:textId="4D3424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37CEE" w14:paraId="632607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E5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B3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108F560" w14:textId="1A872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FBA03CB" w14:textId="6EED5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6B20" w14:textId="0EF69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A6A8B" w14:textId="0AA35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37CEE" w14:paraId="7FBCE5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4B2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F63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BB33F2D" w14:textId="352BE1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268B8D8C" w14:textId="578BC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1F26C" w14:textId="72647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0CC5" w14:textId="7FB063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237CEE" w14:paraId="4DE693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24E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528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C9E3F89" w14:textId="313340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DF85099" w14:textId="4ED3D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8D1A6" w14:textId="2A44A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FC5DD" w14:textId="64459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37CEE" w14:paraId="149B74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5B1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7DA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2D49432" w14:textId="355B7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04605FA" w14:textId="6C4B5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00A0F" w14:textId="6CA19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EAACE" w14:textId="75343A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37CEE" w14:paraId="789982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E3C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1C7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81CE6EF" w14:textId="514A8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7D43119" w14:textId="728DD0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C507E" w14:textId="1B1C8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8C565" w14:textId="34CA26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37CEE" w14:paraId="58F24E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DFF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4DC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6BEA0FD" w14:textId="1DAFB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A32E3E7" w14:textId="59FA4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CE2A" w14:textId="282BCF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AF269" w14:textId="68ECD6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37CEE" w14:paraId="04BAE2F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42D3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66A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333E9A" w14:textId="3DE18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8F57270" w14:textId="3BEBE5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3FA04" w14:textId="0D8D7F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B68A9" w14:textId="68E8E4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37CEE" w14:paraId="71BA95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700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C5377AA" w14:textId="0DDB3A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922744C" w14:textId="6D14F4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D462A6" w14:textId="5E62CF5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D94861" w14:textId="67E43D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37CEE" w14:paraId="31A58CC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02FE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3DD786E" w14:textId="40FFD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26218BD" w14:textId="59E8E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BB90A" w14:textId="2A30CB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69F2E" w14:textId="2DE031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37CEE" w14:paraId="44740D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FC7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169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D8CE9C4" w14:textId="477BC9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1F0FF29" w14:textId="65ECE5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A495" w14:textId="5566B1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BB60E" w14:textId="29C62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37CEE" w14:paraId="213E47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02B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3F5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AB2AE7F" w14:textId="6111D1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3DD1979" w14:textId="308C4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720E9" w14:textId="0DBE77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637FA" w14:textId="265070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37CEE" w14:paraId="231561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4B2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FF9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6682E6" w14:textId="5B033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9B88D32" w14:textId="61596A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D7043" w14:textId="729515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87D8E" w14:textId="43F79A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37CEE" w14:paraId="2B26D3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7F0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F73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185B8D2" w14:textId="3DEB0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20FFDD9" w14:textId="54C846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3218" w14:textId="7DA20B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093E6" w14:textId="4E609E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37CEE" w14:paraId="25BEAB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03D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10B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272772D" w14:textId="5437BC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C52DF1B" w14:textId="0D5863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5B58B" w14:textId="2A8E1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2922E" w14:textId="6B5DAA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37CEE" w14:paraId="1676C1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0CC8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446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1554007F" w14:textId="13728C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2A3B71E" w14:textId="4D7EE2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4CF77" w14:textId="15CB0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F2B4" w14:textId="404B0F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37CEE" w14:paraId="6EB8B6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0A9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AC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5403184" w14:textId="691DF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AB8546C" w14:textId="671395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60F0" w14:textId="7C4F8B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2CFBF" w14:textId="7D00C1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37CEE" w14:paraId="1AC74D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24D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9B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8CC7393" w14:textId="03860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A8E04" w14:textId="38334F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71175" w14:textId="638785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5A5D3" w14:textId="3F20E8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37CEE" w14:paraId="514176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28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BC5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4057203E" w14:textId="1A95D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97CB167" w14:textId="39FB93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EB62D" w14:textId="625F32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FBC8F" w14:textId="6D07AB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37CEE" w14:paraId="63AD25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314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EB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55CDE40" w14:textId="0AD9A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6C7167D" w14:textId="7D6530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6A00F" w14:textId="64DBB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759CF" w14:textId="76530A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37CEE" w14:paraId="2C3287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8E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8B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5A04875" w14:textId="73C2E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1089B6E" w14:textId="2F6353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863A" w14:textId="7B87B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52E9" w14:textId="7DFA2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37CEE" w14:paraId="1E4CA2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2C8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116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CA970F6" w14:textId="171B8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B5F713F" w14:textId="6805D8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85C99" w14:textId="411F5C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523D6" w14:textId="0B249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37CEE" w14:paraId="051485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E9F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672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5364C11E" w14:textId="4A5471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518373" w14:textId="74371E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CADAA" w14:textId="7D895C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F3943" w14:textId="7E85C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36A8C4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6D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94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77740C" w14:textId="166EEA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6ABA5C8" w14:textId="2E96A3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3D70D" w14:textId="6877F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DEF0E" w14:textId="6F360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7CEE" w14:paraId="01D789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60A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A95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DFD6C29" w14:textId="0F965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2B37F5" w14:textId="1E48AA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B4C2" w14:textId="5653F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289A" w14:textId="4334D0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399224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2F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09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1E11AD44" w14:textId="52811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30BFE1" w14:textId="62DAC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DDABB" w14:textId="34CFD9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F00F" w14:textId="503A5B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7CEE" w14:paraId="6BBC11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A8C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4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1BE74C" w14:textId="163C8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5356A" w14:textId="77645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EDF13" w14:textId="723756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0C541" w14:textId="2E251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37CEE" w14:paraId="248D10B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7E4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E6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14A658" w14:textId="1BAF27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A3E5A0E" w14:textId="35ED55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1ADFF" w14:textId="6577DE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CBA20" w14:textId="4A6A0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37CEE" w14:paraId="24EDB2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84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1A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23B5019" w14:textId="34DBC5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7C8615" w14:textId="58765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0938C" w14:textId="17392D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2A05" w14:textId="213499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7CEE" w14:paraId="5F5F7F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AF5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E4E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0C85C1" w14:textId="52B0EA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73FFCD" w14:textId="620D8C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2846" w14:textId="02D74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AE63D" w14:textId="07C2FB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37CEE" w14:paraId="1990B9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342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9A2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F87966C" w14:textId="73E718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2820E" w14:textId="6C14DC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41E3E" w14:textId="549F02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8EB1F" w14:textId="79CE8A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7CEE" w14:paraId="76FD8C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4DC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B72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AE25EC0" w14:textId="2B5F6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959DD1E" w14:textId="38C50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4A688" w14:textId="4C8874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5990E" w14:textId="0F4E8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37CEE" w14:paraId="50AE8B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B194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53C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F33711" w14:textId="48CE4C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3944D88" w14:textId="1A11F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F49C1" w14:textId="64BA22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D2198" w14:textId="31A09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37CEE" w14:paraId="738947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36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D62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664838" w14:textId="05C6B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19ED448B" w14:textId="6BA1F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44D0" w14:textId="2C116E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C1DF" w14:textId="53B64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37CEE" w14:paraId="724712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E7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B9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213ED4D" w14:textId="6A86AF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1837971" w14:textId="532275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6AF0D" w14:textId="119467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67F1A" w14:textId="49AEB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37CEE" w14:paraId="05FF49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F08F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85E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AC6BB5F" w14:textId="7312A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50EEF05" w14:textId="02EB6C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485E8" w14:textId="5B630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1EF20" w14:textId="6895A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638B4E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42F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41F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83E0001" w14:textId="098425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18B5" w14:textId="59EC2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79245" w14:textId="3E5BA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35BF3" w14:textId="25E291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7CEE" w14:paraId="454ECDB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F7EC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490CB8D" w14:textId="160A9D3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DBFE8" w14:textId="4C1470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7FF66" w14:textId="393AB6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ADB6E9" w14:textId="02A32DF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237CEE" w14:paraId="5583FBA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744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24D5886" w14:textId="437FF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C49BFDB" w14:textId="72CE5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10B8" w14:textId="1C4DD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84CB9" w14:textId="2E7134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37CEE" w14:paraId="764B5C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9C9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D98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E89BBD" w14:textId="4584BD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4AB6C5D" w14:textId="29535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9094C" w14:textId="0C2A6B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67676" w14:textId="3DFF83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37CEE" w14:paraId="1B1B39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AB1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E7F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00D586A" w14:textId="3D3B20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B05C654" w14:textId="0D117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66CF8" w14:textId="3871B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21A9" w14:textId="0EC099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37CEE" w14:paraId="60DFFB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316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AA1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0DCC8BE" w14:textId="2445B9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10E1311" w14:textId="651723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E382F" w14:textId="696E9B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E4814" w14:textId="0F5C5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37CEE" w14:paraId="72C6AD5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C4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C3EA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E0389B7" w14:textId="7F7A9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8C722B3" w14:textId="2076D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AF230" w14:textId="3B1EB0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E804" w14:textId="13F37A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37CEE" w14:paraId="37260B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555F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00A1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3C03659" w14:textId="4245E6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FF1E94C" w14:textId="3B543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FD0D7" w14:textId="14431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BA5D6" w14:textId="30F40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37CEE" w14:paraId="3069FB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E0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87F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6B4763D" w14:textId="52747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428D196" w14:textId="3C65B9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D2FA5" w14:textId="0B1D4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9CA13" w14:textId="562F6B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37CEE" w14:paraId="5E1864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BA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20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54E4CF41" w14:textId="3BFE61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8EFE3B3" w14:textId="33BABD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4A3B" w14:textId="4F5532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8B1B" w14:textId="63ABA2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7CEE" w14:paraId="463A3B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8C6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DA5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45101A0" w14:textId="4F0AAA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2B83829" w14:textId="4797C3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F38FD" w14:textId="401B5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0F50" w14:textId="18032C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37CEE" w14:paraId="379335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6C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1C4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3B38F33" w14:textId="3D8B0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A894348" w14:textId="113265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7245B" w14:textId="1E6801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A92EB" w14:textId="08D20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37CEE" w14:paraId="597B01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4A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715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C9E4553" w14:textId="483640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ED660AF" w14:textId="5BA79F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0A1E" w14:textId="046CFB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F425" w14:textId="62197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7CEE" w14:paraId="1442C2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8D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937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E110586" w14:textId="39356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E0DE237" w14:textId="37CAED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C0743" w14:textId="433EE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606C" w14:textId="33AC1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37CEE" w14:paraId="22E614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51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69F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E33D98F" w14:textId="4A7044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62E2E05" w14:textId="134F9F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86562" w14:textId="5AB18C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64C34" w14:textId="1C9F62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37CEE" w14:paraId="5EBBC3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CE4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DE7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7B4DE7A" w14:textId="096CDF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0C7DC64" w14:textId="0D4A6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BBA7" w14:textId="395A46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1A88C" w14:textId="62E67F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37CEE" w14:paraId="21160E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5C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EF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B268DF4" w14:textId="16E57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7120A101" w14:textId="6B48A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9BA0" w14:textId="49148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81121" w14:textId="1B228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37CEE" w14:paraId="46FA85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AE9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5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8B20187" w14:textId="584C0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FF183F1" w14:textId="593DE2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F7D9B" w14:textId="57E027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280F7" w14:textId="307D06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237CEE" w14:paraId="5462F1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EF63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37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28166F" w14:textId="5895AC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AF15D9D" w14:textId="2F9FA7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14034" w14:textId="62801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8E195" w14:textId="10CB75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37CEE" w14:paraId="4DC761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D3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7A2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93AF305" w14:textId="5F1A8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589CFCD" w14:textId="16E4B3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9BCE" w14:textId="4FD7D5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6E761" w14:textId="71482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37CEE" w14:paraId="15B16C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05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E62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523FFF1" w14:textId="7129D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11E8783" w14:textId="7A45C9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6097" w14:textId="613477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35CF2" w14:textId="112CD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37CEE" w14:paraId="130464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95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077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2C83518" w14:textId="79A691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5A97AFC" w14:textId="3AE411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00843" w14:textId="09D0A9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9E6B4" w14:textId="6F0438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37CEE" w14:paraId="058EC1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40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310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D4452E1" w14:textId="0B398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12C4878" w14:textId="25F0E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50F6A" w14:textId="16B668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3DF5" w14:textId="14C47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7CEE" w14:paraId="089C0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D7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9B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46172B8" w14:textId="20AAE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97ACBE5" w14:textId="28E18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DBDF" w14:textId="7B036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BBF05" w14:textId="6EFB0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37CEE" w14:paraId="1DD644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4D7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96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87F1917" w14:textId="1D3908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EF285D5" w14:textId="43A630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52D98" w14:textId="02569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30BBF" w14:textId="024D1D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37CEE" w14:paraId="42BCBB7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293D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3BEC5BF" w14:textId="1B683A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68B50906" w14:textId="04A0AF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2826D1" w14:textId="6201F2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5C82A" w14:textId="7AD681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37CEE" w14:paraId="3CD3FA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188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0D6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4A62570" w14:textId="4A1302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4F71B66" w14:textId="7855E6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2C623" w14:textId="62FDB9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FB64" w14:textId="70C234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37CEE" w14:paraId="1ABAF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E6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9E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1C7770A6" w14:textId="39387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D295D68" w14:textId="08B64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351A" w14:textId="0876E3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EE384" w14:textId="1BFA19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37CEE" w14:paraId="2342B7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9D5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3F7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208DDB9A" w14:textId="7DB63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D2E7883" w14:textId="5AF67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40F" w14:textId="5C6967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57FF" w14:textId="460416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37CEE" w14:paraId="447D05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663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4EB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D7BE6A4" w14:textId="7280D3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54C0A8E" w14:textId="264B58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DAF6B" w14:textId="3C5D2A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F80CC" w14:textId="0F0A60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37CEE" w14:paraId="4695A2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16E7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780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C8751A" w14:textId="5C0EA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5411C04" w14:textId="5CD311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CC0C9" w14:textId="2A076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CB842" w14:textId="33172F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37CEE" w14:paraId="32617B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CEA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FF6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BEDD749" w14:textId="4CC7E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E68F193" w14:textId="2B377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8572A" w14:textId="37F396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4BA07" w14:textId="41FA9C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37CEE" w14:paraId="1E0196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545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E23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63B0D38" w14:textId="0E7E0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276FCE0" w14:textId="060D43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00DEC" w14:textId="21832E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C378" w14:textId="656F08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37CEE" w14:paraId="2C36B6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F5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32C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BDB6793" w14:textId="3907C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B214B6C" w14:textId="6ACDD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7199F" w14:textId="12BA1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EA2C3" w14:textId="085B9A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37CEE" w14:paraId="704597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3E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32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A57989B" w14:textId="6018A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5D862256" w14:textId="5CA4B7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027A3" w14:textId="53155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D95B9" w14:textId="68C601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37CEE" w14:paraId="6BC733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933B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F0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FA491B6" w14:textId="5F3D22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776E694" w14:textId="26F9CB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B885" w14:textId="07BBE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BB0B7" w14:textId="0CDF41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37CEE" w14:paraId="78A324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3E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FD9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A61D3A5" w14:textId="30D21C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6013024" w14:textId="7F4243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AEB2" w14:textId="6872D2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A9F6E" w14:textId="17617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37CEE" w14:paraId="369B2E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4D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23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61C8FB7" w14:textId="3A624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0C236A0" w14:textId="2F6988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6551E" w14:textId="146024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C3432" w14:textId="68BFFB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37CEE" w14:paraId="0F2C4F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9B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1E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A82ACA" w14:textId="24F84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C7E753B" w14:textId="72BA2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416D9" w14:textId="0B279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D6870" w14:textId="4A40D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4E281A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3C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9A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06A400D" w14:textId="669904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728188C" w14:textId="338784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2AD4C" w14:textId="2B098C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E872" w14:textId="15D90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37CEE" w14:paraId="3DE06A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B1B4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332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E71274E" w14:textId="18C7C9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5FDE20E" w14:textId="3C6E1A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623B5" w14:textId="58896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48A74" w14:textId="1DE489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37CEE" w14:paraId="33412C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AE1D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7F7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F896BF9" w14:textId="710BD9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6000A59" w14:textId="7EBE06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9B879" w14:textId="747201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6C005" w14:textId="07877B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37CEE" w14:paraId="45F5F0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40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09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90032D4" w14:textId="7FF75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7AAD991" w14:textId="1D3B60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94E8B" w14:textId="7BBDAC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6ED2F" w14:textId="3C9C69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37CEE" w14:paraId="762B2D0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6A23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028B29F" w14:textId="628016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97DE3" w14:textId="1C405B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3F5EAE" w14:textId="0058667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2024A9" w14:textId="2754BFF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37CEE" w14:paraId="7AB681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4F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462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9F3CB1B" w14:textId="76672E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8C36EEC" w14:textId="6AB831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342B4" w14:textId="09B32A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2CD9B" w14:textId="66D05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37CEE" w14:paraId="2AFE0B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150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E6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5DA8D73" w14:textId="5F5D2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716AF0" w14:textId="3F700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06444" w14:textId="66398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32779" w14:textId="3A621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37CEE" w14:paraId="00DA9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161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167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7E4130C" w14:textId="57E41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3BB5753" w14:textId="0A68AC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1EC2F" w14:textId="6EC56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EA988" w14:textId="7016A2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37CEE" w14:paraId="63C959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5380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337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C149EA4" w14:textId="195B0D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E16A018" w14:textId="19BF4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87A22" w14:textId="21C87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233C9" w14:textId="1AEF6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37CEE" w14:paraId="33F246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6AE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947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9D401A" w14:textId="6184E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4B11F20" w14:textId="41AD92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0E3A" w14:textId="57F70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ADCD" w14:textId="4DAF44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37CEE" w14:paraId="2A81F4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0E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14B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9881F64" w14:textId="4C651B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628FC9F" w14:textId="0A166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02991" w14:textId="4725A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764B" w14:textId="4C37A0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37CEE" w14:paraId="7D7EF7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A0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C42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13BE729A" w14:textId="51B77C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C3F273C" w14:textId="1D6AA7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0DF7E" w14:textId="083DBB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AD58B" w14:textId="1E363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37CEE" w14:paraId="6FE4B7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91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2F0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5438313" w14:textId="2829F8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A083C41" w14:textId="2D65D2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66FA" w14:textId="053323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744BC" w14:textId="3205D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37CEE" w14:paraId="7B2491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C86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CB6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FAE5FDE" w14:textId="136497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FA0AFB9" w14:textId="6128F4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23183" w14:textId="44DD63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2383F" w14:textId="6CD03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37CEE" w14:paraId="2651006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148D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784EA06" w14:textId="67B0F9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112DAAC" w14:textId="187068D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0B5BC0F2" w14:textId="7A61C75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05A9D4" w14:textId="5E5F7A3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237CEE" w14:paraId="23EAD18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9802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2073BDB" w14:textId="0E6B4C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8FFD8D" w14:textId="53C5A2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0FEDE84" w14:textId="7A3C58A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B550F" w14:textId="62F3C3C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237CEE" w14:paraId="4BEC41E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500E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DB0AE74" w14:textId="27B500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E2180BE" w14:textId="7E5660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654D962" w14:textId="247742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44EB5" w14:textId="41DE8F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37CEE" w14:paraId="7FFA50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438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F34913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EB43476" w14:textId="0F175A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D7D56" w14:textId="5295D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E50B8" w14:textId="2777EC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B5BB8" w14:textId="25129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37CEE" w14:paraId="7C361B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A56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92A0C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32FD082" w14:textId="7E9E7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4C5EE49E" w14:textId="68D2A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4F9F" w14:textId="4E2569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C78E2" w14:textId="57F21D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237CEE" w14:paraId="5540E1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4FC3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D71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D4F5E59" w14:textId="5C853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8E366F5" w14:textId="3E8641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18AC3" w14:textId="645201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538CC" w14:textId="4BD155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237CEE" w14:paraId="722FB5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21F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6E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F74980D" w14:textId="3955F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6F9E218" w14:textId="51618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639579" w14:textId="4BF73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2C3B" w14:textId="076E44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237CEE" w14:paraId="59262DF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4FA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BB5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37C1321" w14:textId="73A19E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09F6AE7C" w14:textId="5DA03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7908830" w14:textId="5A19C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57BAB" w14:textId="08FC18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237CEE" w14:paraId="76CFB5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ECE6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0A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BA735FE" w14:textId="39B955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8CF1742" w14:textId="5797C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BBC0B7B" w14:textId="3FDD7C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329E" w14:textId="6F327E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237CEE" w14:paraId="4ED9C0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03B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E8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4B1A4E4" w14:textId="083C7B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E0F7CF1" w14:textId="3F360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3930A6" w14:textId="4742A3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16F7" w14:textId="1548EF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237CEE" w14:paraId="3237B1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10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5C2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1803B71" w14:textId="0F1974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1F753D36" w14:textId="398DBB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A0E51" w14:textId="436461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42120" w14:textId="22D5EB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237CEE" w14:paraId="126252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67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40B1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7E4087A" w14:textId="303A91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22614A6" w14:textId="081B8A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0675" w14:textId="15386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BB4C2" w14:textId="7E161D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37CEE" w14:paraId="014F0D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EE0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40F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6C716BDF" w14:textId="146655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6443B01" w14:textId="33328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2986BE9" w14:textId="6A0D8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07540" w14:textId="390975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37CEE" w14:paraId="4E3DD3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63E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2DF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C300D9E" w14:textId="0746AF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A8739F1" w14:textId="7F1C77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6C0B2" w14:textId="31329D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B46F4" w14:textId="08CE67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37CEE" w14:paraId="527556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A0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745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01BD13B" w14:textId="07AC9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163687DF" w14:textId="3D2E8B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5073BC5" w14:textId="7B3CB6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CD287" w14:textId="4EB96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37CEE" w14:paraId="6F0B5E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E2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BBE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8E2EEF8" w14:textId="0AB7C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F6AB03" w14:textId="599140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B62EF" w14:textId="40547C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F6AA7" w14:textId="2F588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05655E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26E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C0D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A4ABB6" w14:textId="0CA3A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D5C6278" w14:textId="4C533D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3A9161" w14:textId="4FFCB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7EC69" w14:textId="7D2E9D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37CEE" w14:paraId="60C959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70C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0B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22B10763" w14:textId="1160E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75200D" w14:textId="545680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90AE" w14:textId="74D24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23BA" w14:textId="2BC9C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4CE80A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46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B0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AC40698" w14:textId="436E0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D3DAFBD" w14:textId="322B5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028BBA2F" w14:textId="47A62C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24C5B" w14:textId="5B356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37CEE" w14:paraId="6F1C67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D1B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EE3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C72ACA8" w14:textId="4F431F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6567EE6" w14:textId="6FCBA7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F4F1D89" w14:textId="37DE1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D04C3" w14:textId="23DD60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37CEE" w14:paraId="64EBBD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049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507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B2FF795" w14:textId="5691A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A39C18E" w14:textId="445A6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347CB" w14:textId="053620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5FD1A" w14:textId="329FD6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37CEE" w14:paraId="4C6FDF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C5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09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9864B01" w14:textId="00F290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F8249A" w14:textId="1DE0C6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A10D78" w14:textId="7AD45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EB985" w14:textId="68CBB7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37CEE" w14:paraId="40DF57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EBE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EB42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D419DF9" w14:textId="396DC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69562B94" w14:textId="2758C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A99A" w14:textId="51BC84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154CF" w14:textId="50A79E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237CEE" w14:paraId="6726A9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1CB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857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00E7AC2" w14:textId="2BFA0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36884390" w14:textId="354BA7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B20C" w14:textId="249F23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F3BD1" w14:textId="38CB6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237CEE" w14:paraId="22F793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A9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B2D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2114CC0" w14:textId="587ED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CBA3214" w14:textId="70866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E1FD1F3" w14:textId="5CC8F8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64952" w14:textId="571D4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237CEE" w14:paraId="2A0B52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DE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ED2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95365F" w14:textId="3635B3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B53E090" w14:textId="320464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AA623" w14:textId="316A6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484E7" w14:textId="09A559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37CEE" w14:paraId="6DD25F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76E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70E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83E312" w14:textId="419C58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CAB0792" w14:textId="3269F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6AAB" w14:textId="271882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FB11" w14:textId="5CD582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37CEE" w14:paraId="37F607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08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E95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278C3FA" w14:textId="612818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326C2" w14:textId="6E7E6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2D19E" w14:textId="2C186A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F07" w14:textId="07C1C5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37CEE" w14:paraId="403D99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F6A0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45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970E4A3" w14:textId="421C9D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1B000002" w14:textId="69F4C8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D0871" w14:textId="4C0D4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9CE57" w14:textId="3A455D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37CEE" w14:paraId="54442A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52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2EF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AD414DB" w14:textId="2C826E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530DE51" w14:textId="58324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D8B37" w14:textId="29D1D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282E3" w14:textId="03FA79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37CEE" w14:paraId="15C808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FAD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8E7C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9A025FD" w14:textId="66DAB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FDE484F" w14:textId="11A84E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D88B9AB" w14:textId="5216AF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7AD16" w14:textId="731F63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37CEE" w14:paraId="5432EC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232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201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74A1750" w14:textId="2DA03A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06D0E16" w14:textId="49FB6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3A68" w14:textId="30BC98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78E83" w14:textId="69439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37CEE" w14:paraId="6E8290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BDA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9EC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74B526" w14:textId="5587C1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556181E" w14:textId="556A27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82247" w14:textId="4B22B7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7A1B0" w14:textId="18038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37CEE" w14:paraId="5F4832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3BA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1E8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740CAB6" w14:textId="7E317D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BAD8F98" w14:textId="5B2A1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C6A8E23" w14:textId="172C4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BF56" w14:textId="19330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237CEE" w14:paraId="65D2F2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F7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D2B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DB1B590" w14:textId="420CFF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58F18BF" w14:textId="3DD13D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4383" w14:textId="2C04B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B030" w14:textId="566D3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37CEE" w14:paraId="654EB1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F3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1B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F24E4E0" w14:textId="4A8DBD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56D1C98" w14:textId="2AA61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EE67" w14:textId="54C63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CB092" w14:textId="2F829C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37CEE" w14:paraId="4470CC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F5F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20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2FB1D41" w14:textId="25CFE2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69E4371" w14:textId="2B4436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E376C" w14:textId="2B5B74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D6E4" w14:textId="09D142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568DEF4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45AB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F93DB4" w14:textId="78A620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C0FBB4" w14:textId="1FB9E40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C851602" w14:textId="0625DE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A410B" w14:textId="7CC3B4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237CEE" w14:paraId="4AC069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15E0C"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121B161" w14:textId="27095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49E8080" w14:textId="4781F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FB4730F" w14:textId="6D189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AEF380" w14:textId="7B99E4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37CEE" w14:paraId="664803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8E14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0705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E5CC6DC" w14:textId="5F23B9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4845DA23" w14:textId="1ADE9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E4011" w14:textId="1349A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C8D5E" w14:textId="71D45A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37CEE" w14:paraId="79B6CA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C3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886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FAEABA3" w14:textId="17E11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FB7A70" w14:textId="4540F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4D5A8" w14:textId="215A1C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56600" w14:textId="6EFCA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37CEE" w14:paraId="7AFAA6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66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7A5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D03CC9B" w14:textId="5997E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5CD39AA" w14:textId="35A64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D2A030D" w14:textId="75CF42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3F0D3" w14:textId="462FF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237CEE" w14:paraId="498375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BF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A1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F0AAF63" w14:textId="2982A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07F7576A" w14:textId="41774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E12718" w14:textId="67461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59649" w14:textId="2B6E4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237CEE" w14:paraId="7D4904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B5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683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A3488A" w14:textId="636B95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CCAB" w14:textId="2A10F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512A3C0" w14:textId="64CFC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0B83E" w14:textId="3303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237CEE" w14:paraId="2DE96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FE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182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265889C" w14:textId="4BCB39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C368990" w14:textId="097E0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3481854" w14:textId="6748BD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1F24" w14:textId="79654E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37CEE" w14:paraId="0A38AC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98A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D94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94463AF" w14:textId="06AFD0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6FB0DFB4" w14:textId="02AB29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F82DFE5" w14:textId="726565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4366D" w14:textId="7717EE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237CEE" w14:paraId="18E3F7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CCC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9E2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4BDA4C2" w14:textId="263B6C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68F4E" w14:textId="2A5E71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466B3" w14:textId="045793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49FD1" w14:textId="0E1B8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071F60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7D8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F38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4B807BCF" w14:textId="5C983B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A832E" w14:textId="346B42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327310F" w14:textId="1E6846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1F2E0" w14:textId="540C19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37CEE" w14:paraId="7141B2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27C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EC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07340E3" w14:textId="634A30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08D0847" w14:textId="45A9D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3D834E08" w14:textId="6363C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5242" w14:textId="5F33BC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37CEE" w14:paraId="56DF33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E42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D9D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5D0E93D" w14:textId="07429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0A176" w14:textId="075D6C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98F1B5D" w14:textId="607BF0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7D0C" w14:textId="7CEDC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37CEE" w14:paraId="2929EB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4A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CAB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CF98550" w14:textId="61DCA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B7C33F8" w14:textId="1AAD7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6E265C6" w14:textId="6562D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704A5" w14:textId="76FFE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37CEE" w14:paraId="642951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645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9D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26E76AB" w14:textId="312797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B7CFA" w14:textId="6E8E91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64A3B" w14:textId="2E491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70E1" w14:textId="05A29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6E9F2E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701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1DE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CABF85F" w14:textId="3F0346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40EF4" w14:textId="533077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59E9A8F" w14:textId="604CE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C135A" w14:textId="6DFB62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37CEE" w14:paraId="6F4CB9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DC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174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1102E64" w14:textId="26379B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099E2" w14:textId="5862EA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27C7" w14:textId="5C8505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CB5E" w14:textId="23985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25CEB5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9FB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2CF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90C8A99" w14:textId="368EF9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EF0B" w14:textId="3D9C53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83C35" w14:textId="6B664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A9479" w14:textId="33023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37CEE" w14:paraId="1192F8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38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41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3C2CE66" w14:textId="16A79D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507F5" w14:textId="5AE396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BF00DF" w14:textId="16D01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12DB3" w14:textId="0E7AFE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237CEE" w14:paraId="28C042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BD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F15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ABD45A9" w14:textId="4F8BCA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1A2608E3" w14:textId="217EFF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02FB18D" w14:textId="5D2C36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B33D6" w14:textId="26C330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37CEE" w14:paraId="20D7C2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042F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598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14EAA52" w14:textId="0B1AB6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1E8C93B" w14:textId="0BA5A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A7CB42D" w14:textId="7A78E3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F0B9" w14:textId="42C7C1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37CEE" w14:paraId="7CB487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CB5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3B9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710CA6E" w14:textId="6E7D06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A32B0C2" w14:textId="7E0D2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5B3D14D" w14:textId="28B0F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541C" w14:textId="128A0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37CEE" w14:paraId="702BD9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C36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418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802DC9E" w14:textId="2A1B7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0D66F57" w14:textId="61179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D7A438F" w14:textId="0A3D00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E8E73" w14:textId="4F14D6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37CEE" w14:paraId="7D2BA4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A2F4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5D9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8E2B10A" w14:textId="5563FC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EBE4D" w14:textId="10A335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9C75881" w14:textId="31C80C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B201B" w14:textId="40952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37CEE" w14:paraId="367AC0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6D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7CB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056FED4" w14:textId="74FF3A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47B042E" w14:textId="19A233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7E5C012B" w14:textId="18AE8A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5D21F" w14:textId="08C1B1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237CEE" w14:paraId="1AA3BA7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FCA9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4C5089" w14:textId="3C1FB2C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A6266" w14:textId="320491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3B5DB999" w14:textId="4BE5F02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5F48E" w14:textId="381FDA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237CEE" w14:paraId="1205495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60B2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256A46C" w14:textId="149A2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8120" w14:textId="5932F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8DC83D1" w14:textId="26C5A0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B99E93" w14:textId="098D9A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37CEE" w14:paraId="3EB2E8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63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7D7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C62D590" w14:textId="497F7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7D885" w14:textId="75E10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2CAC" w14:textId="122D6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0B1D5" w14:textId="62E49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0213ED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07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4DF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D8366D7" w14:textId="198AC9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D329A" w14:textId="3BB76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565B1862" w14:textId="523A87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34AA7" w14:textId="567B0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237CEE" w14:paraId="18F0B4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3C3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E33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1A3F2E3C" w14:textId="7DA07F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4DD749D" w14:textId="39113B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F6315" w14:textId="2EC82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F160" w14:textId="1A100F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237CEE" w14:paraId="21BDFB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888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A7E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D269994" w14:textId="3F94DB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CDE7C76" w14:textId="5C801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E598F77" w14:textId="4750A9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17E7A" w14:textId="1FFF5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37CEE" w14:paraId="15A93F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9D0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385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D5AB02" w14:textId="1A644E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50E6350" w14:textId="50853B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404CA01" w14:textId="66F92C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66F50" w14:textId="3F26A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237CEE" w14:paraId="7B3F7D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6E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C9A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240A0BA" w14:textId="1C4328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462CBC5" w14:textId="4FA2AD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03A5A" w14:textId="39CD26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7D36" w14:textId="387CE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237CEE" w14:paraId="29872B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ACF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C10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A81915A" w14:textId="70D414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20BA0" w14:textId="7F7E0D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E27A" w14:textId="34F04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24A3" w14:textId="2D7C0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42A591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2C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427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175399A" w14:textId="5FF32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FAEC5" w14:textId="53817B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550B5FF" w14:textId="56683A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2F032" w14:textId="456F9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237CEE" w14:paraId="0F217B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AE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916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1225696" w14:textId="60237F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0A298" w14:textId="6D6839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5C7C" w14:textId="0C3AE4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F4E4" w14:textId="78356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237CEE" w14:paraId="1A43CA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847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B64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E7EE478" w14:textId="13DD75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550FAC6E" w14:textId="7F1AB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556D3D2" w14:textId="167223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913A6" w14:textId="3BF1F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237CEE" w14:paraId="30D20E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AF2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C9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9EDCA43" w14:textId="20FBB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6275596F" w14:textId="77E09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AF4E325" w14:textId="09B456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EAE5" w14:textId="7A8DC9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237CEE" w14:paraId="783718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752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4E0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0072A6F" w14:textId="56C7D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3BA6A" w14:textId="3C1F3F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36966" w14:textId="435B0F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2F51" w14:textId="7076D0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237CEE" w14:paraId="6C5A30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B64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C8A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CEA1292" w14:textId="19F770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74089" w14:textId="45146C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84EA" w14:textId="7CF3B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EC0E0" w14:textId="6F933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56F2A0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945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ECC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503E921" w14:textId="719D81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37F37" w14:textId="1DCA77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1042DEF" w14:textId="4F6BD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2F235" w14:textId="4B1BD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237CEE" w14:paraId="70AD97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68E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21E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17FAD84" w14:textId="26D63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04C30" w14:textId="15C17D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79FDC" w14:textId="1831E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98C5" w14:textId="0105EB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237CEE" w14:paraId="2F7BFA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E2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373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C7A411C" w14:textId="49D02F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920B29A" w14:textId="4ED63A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9935" w14:textId="41993E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2693C" w14:textId="2E848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237CEE" w14:paraId="03EAF6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A2E6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214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6450D50" w14:textId="35BF1F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C6DCF" w14:textId="04804E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D7D6F" w14:textId="0739CE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1DFFF" w14:textId="7F371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237CEE" w14:paraId="7CD763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CF26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E7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AAA3F86" w14:textId="1B5EF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053EC58" w14:textId="7528F1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BEB0" w14:textId="005F1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65428" w14:textId="425FF3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37CEE" w14:paraId="49B30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C0D6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A29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35F2579" w14:textId="34C817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D848C" w14:textId="2EA13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142D6C8" w14:textId="416B2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6B463" w14:textId="6632D1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237CEE" w14:paraId="15FFF6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A4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52A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51EEF99C" w14:textId="0EDFA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ABD5F" w14:textId="7DA42A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36FCE56" w14:textId="46474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B9780" w14:textId="313BC2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237CEE" w14:paraId="5443DC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F0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4FE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566789C" w14:textId="6400D5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72DF713" w14:textId="7D050E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C7E3A" w14:textId="61D4EF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4752" w14:textId="71E3DD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237CEE" w14:paraId="562358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D26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6BE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AFB6CB1" w14:textId="56397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5A8584B0" w14:textId="6BF863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402B3A" w14:textId="2A30A3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7415C" w14:textId="04DF45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37CEE" w14:paraId="4F536E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3F1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B04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258014E" w14:textId="688A40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FBA2" w14:textId="4753E7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037B6" w14:textId="374DCA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6345B" w14:textId="691F2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237CEE" w14:paraId="7D9228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590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812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65201B" w14:textId="538BF8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D6E1E" w14:textId="133E5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CC66B95" w14:textId="6EB188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288A" w14:textId="01370D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37CEE" w14:paraId="2EA06B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EEB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2F1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95854F9" w14:textId="70DC52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7CC0CF30" w14:textId="3450CA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BD95283" w14:textId="4E093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F18A0" w14:textId="18010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237CEE" w14:paraId="0FA773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AEB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E2D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F428D8" w14:textId="3AAC26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5DCFB9CA" w14:textId="175726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51753A0" w14:textId="1936F1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E169" w14:textId="49537C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237CEE" w14:paraId="5E3FB8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E72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25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A11C6B" w14:textId="39D19F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BE0DA" w14:textId="6BC06E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7DFCEF" w14:textId="6885F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52D5" w14:textId="7AAF31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37CEE" w14:paraId="777E99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1816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DA8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3757C04" w14:textId="5BBBA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4D234D9D" w14:textId="347D2C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E6567A9" w14:textId="437459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6A040" w14:textId="039F57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37CEE" w14:paraId="210E31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8A2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97A6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D3A09EE" w14:textId="23165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69BA5A2" w14:textId="0DD2BE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E1E35" w14:textId="3000DA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98F61" w14:textId="55A155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37CEE" w14:paraId="3C8DA1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12D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B84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D2BDE6A" w14:textId="572F46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27005756" w14:textId="38129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33504" w14:textId="06F8E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5ABD4" w14:textId="610991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237CEE" w14:paraId="2A0FC84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ABD1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FB5F228" w14:textId="41C517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179C3C" w14:textId="407B60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ED16A02" w14:textId="42BFB4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DCC21E" w14:textId="0B46F25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237CEE" w14:paraId="6B70171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2007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857A394" w14:textId="515674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B24E7" w14:textId="12C59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39E57" w14:textId="0FC6E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4E4314" w14:textId="65DC6B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37CEE" w14:paraId="3B08D8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238A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519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1A3A068" w14:textId="2C94AA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D747E" w14:textId="7E142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B0740" w14:textId="44EEAF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1F74B" w14:textId="32D06F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37CEE" w14:paraId="519343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FC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A13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235A86DD" w14:textId="332D3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48049" w14:textId="4C195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A4C9B" w14:textId="0F3E3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9B937" w14:textId="3FAC8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37CEE" w14:paraId="5B6139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DF5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F44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F62335F" w14:textId="7EC88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98FDE" w14:textId="3DECB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0EEA6" w14:textId="25FD6B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1638" w14:textId="53AEA8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6216AD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8C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5AE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E976A3B" w14:textId="665FD9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345A2" w14:textId="4768F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3166A" w14:textId="49EFA2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FD40C" w14:textId="2B1EA4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7CEE" w14:paraId="3BC24C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31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B0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FEE7054" w14:textId="00166A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8290C" w14:textId="78A721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B85BC" w14:textId="61913A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1EA4" w14:textId="6A122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7CEE" w14:paraId="0ECB45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CEC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50E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7866330C" w14:textId="3D18A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144F4" w14:textId="06C43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F0634" w14:textId="43DF9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DD042" w14:textId="08FDE1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1AA374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46A4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1A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69AD331" w14:textId="05DD1F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4C036" w14:textId="5855B1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76EC769" w14:textId="5AE233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4E148" w14:textId="56A46E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237CEE" w14:paraId="265176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E64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FC1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8B8BDE8" w14:textId="1F9D2A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59ED" w14:textId="5C659B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D87B" w14:textId="00573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9212" w14:textId="01122B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48835E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D2FE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70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782CD51" w14:textId="345FCB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B8F11" w14:textId="22753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C5591" w14:textId="1F8559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B8613" w14:textId="20ACA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1CFE45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AF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2E3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2314817" w14:textId="15AFD1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75268" w14:textId="53763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0E2A" w14:textId="76F7A0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92571" w14:textId="352930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37CEE" w14:paraId="1FD79B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DE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B60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A017B78" w14:textId="55715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5EA7F31" w14:textId="02D537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E310D" w14:textId="6C4B2D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C86AD" w14:textId="0B7A95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37CEE" w14:paraId="21DC73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832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88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41DF700E" w14:textId="6219C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AA360" w14:textId="0A41D0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A6EFE" w14:textId="19DD59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0ED4D" w14:textId="756747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3CE32B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B9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67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42B0251" w14:textId="13EF63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4BB63" w14:textId="316CA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59642" w14:textId="25598B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26541" w14:textId="6805A6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6090F8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88E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EE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1F97675" w14:textId="2E548C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238A0" w14:textId="54F753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2EF5" w14:textId="6122F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D6F3A" w14:textId="2EF46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237CEE" w14:paraId="0B7A674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797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3B1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8F180EE" w14:textId="4625D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098B" w14:textId="76CFA2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0698" w14:textId="7776F9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4BAAD" w14:textId="457CEA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7CEE" w14:paraId="44B3AA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9B0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68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D986282" w14:textId="75602B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07F37D" w14:textId="3A627A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C937" w14:textId="47A4B8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35C5" w14:textId="217883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237CEE" w14:paraId="53BEF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FF5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42F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6747A04" w14:textId="5155CB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9E344" w14:textId="790DBF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06C2F" w14:textId="55754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34806" w14:textId="75BA4C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237CEE" w14:paraId="0B9E7A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011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D3A0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1677A5B" w14:textId="53DE99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49CDB2CD" w14:textId="01F5B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12FB9" w14:textId="061824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0B077" w14:textId="6F339D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237CEE" w14:paraId="69E971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06D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A39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9B84331" w14:textId="70FF6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680D9" w14:textId="5368D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9DAB4" w14:textId="22AC4D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7E503" w14:textId="29F98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61F8D9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5A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B6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BB19033" w14:textId="6CFDBE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5BEDB" w14:textId="09C14D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A7B897" w14:textId="135CA3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15B4F" w14:textId="05323B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237CEE" w14:paraId="73B7F1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B762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D0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FD59958" w14:textId="4C6A63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0689A3D" w14:textId="585F55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E4C2" w14:textId="7BD33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1D511" w14:textId="3F4DE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37CEE" w14:paraId="5D128F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FED4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DED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6F53AE1" w14:textId="059ED6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8E07B0A" w14:textId="31D5A2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D1C67" w14:textId="2971E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7793A" w14:textId="0BA84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37CEE" w14:paraId="2068C6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43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0B0A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FB52E24" w14:textId="59C965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7D526" w14:textId="170A8C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78E3E1" w14:textId="1D50CE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AF6BE" w14:textId="2BF50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237CEE" w14:paraId="425014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91B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176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081A1DC" w14:textId="4BF31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B2207" w14:textId="21376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54DB9" w14:textId="4214B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36A40" w14:textId="6118E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10174C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9D1A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DEC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E3D76F8" w14:textId="24B5E2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9DD84" w14:textId="5E3D16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3D584" w14:textId="7245CE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E425" w14:textId="696224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77276A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700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29E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5B79767" w14:textId="02CDD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80A68" w14:textId="412B6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41644" w14:textId="2EA1CF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0A6B" w14:textId="250A47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7CEE" w14:paraId="0D7703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E384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1D3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51CFD26" w14:textId="295990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84E48" w14:textId="2DFFB0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FF1D4" w14:textId="4B7BA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D2B67" w14:textId="32BE5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7CEE" w14:paraId="0639BE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B2F7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4D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EC52D47" w14:textId="26452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D151" w14:textId="37E66C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8BFB5" w14:textId="5B852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F4DD4" w14:textId="3F3222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3020FD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8FB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1F2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EF0BCFD" w14:textId="6C9A3C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F215C" w14:textId="0F5986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F8C2F" w14:textId="73CEA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9EAB" w14:textId="381A6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0BC205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BE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FA3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6307C2F" w14:textId="3D4A3C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8D543" w14:textId="48C92F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6267" w14:textId="328806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D505" w14:textId="07349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7CEE" w14:paraId="40D5D3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1E7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0B5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64A8D78" w14:textId="2BC87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228E2" w14:textId="4B69A9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3C59" w14:textId="74F8D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D86E" w14:textId="42DF6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14044E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B9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F117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5328979C" w14:textId="70FF4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D0F5E" w14:textId="614707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35EDE" w14:textId="6952C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3CB3" w14:textId="4ED3DC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24978E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5976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DA4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83E055F" w14:textId="3E4DEC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0FA87" w14:textId="20305C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81855" w14:textId="5E9AF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687E" w14:textId="11EB07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237CEE" w14:paraId="50FE50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7D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44A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CCC01DB" w14:textId="65846C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DD2B" w14:textId="43518F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6D5A" w14:textId="3CDE30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3C80C" w14:textId="093FC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37CEE" w14:paraId="1F63F2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C8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5D6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9CFA115" w14:textId="618921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39725" w14:textId="3F0AD1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A2B3A" w14:textId="3D2F6E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202B" w14:textId="3B9C7F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37CEE" w14:paraId="7C41E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B4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35A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2DEE6F4" w14:textId="5E44D0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EE3DF" w14:textId="6911FC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8DBEB" w14:textId="12848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9B498" w14:textId="255F45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37CEE" w14:paraId="1CFC72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976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52D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7FCB918" w14:textId="18D89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555B0B2" w14:textId="1325B0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89AD8" w14:textId="4F203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925CF" w14:textId="751B0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37CEE" w14:paraId="155BAC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469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8BA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F0FFBD6" w14:textId="082316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162A" w14:textId="7E132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7FF6F" w14:textId="020C90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F0550" w14:textId="553D49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37CEE" w14:paraId="0A31F4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752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91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00467C2" w14:textId="2C4274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240D5C0A" w14:textId="77B2CC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A7F4" w14:textId="6929E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7F795" w14:textId="480EA2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237CEE" w14:paraId="34B8E5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F2F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DBE1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B42A8E3" w14:textId="509B6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5E436" w14:textId="703D9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93A2" w14:textId="080B37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C612D" w14:textId="31372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237CEE" w14:paraId="1F2D0E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280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821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696E18B" w14:textId="65C1D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739F5" w14:textId="1DD1F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74923" w14:textId="0A5C9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DBB73" w14:textId="2A612B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37CEE" w14:paraId="05EB706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821B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534047" w14:textId="18D9946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5BDDC" w14:textId="26CC23B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BE16122" w14:textId="19293B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5848BD" w14:textId="528495F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237CEE" w14:paraId="00F63D6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2D42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2D12493" w14:textId="68A796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4D76C" w14:textId="76B0C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97910AC" w14:textId="668A76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815712" w14:textId="6EFED7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37CEE" w14:paraId="74E8DF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E9FE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8B0E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456EF9B" w14:textId="40B28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632F78F" w14:textId="7AC6D7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2C4FF24E" w14:textId="13C5DC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F6D82" w14:textId="6760A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237CEE" w14:paraId="38BA89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42CF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CC6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CE56299" w14:textId="58B681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7044C25" w14:textId="0338AF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AE9E2A2" w14:textId="4AF89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84DB9" w14:textId="6069A4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237CEE" w14:paraId="66BA53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E3EF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1A6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FCB7021" w14:textId="6B8D70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2A9980A0" w14:textId="518F92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83D69" w14:textId="54C4B7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8C355" w14:textId="5AE1E7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37CEE" w14:paraId="64D791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8A6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02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3C069D6" w14:textId="770ED5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57A8FCE0" w14:textId="237408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9F7D1" w14:textId="5365DD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4C99D" w14:textId="7193E7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37CEE" w14:paraId="3911AA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989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DE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E2CB810" w14:textId="0DD362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2E0E" w14:textId="61B5D5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359ACD3" w14:textId="7B734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7D70C" w14:textId="7182AD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37CEE" w14:paraId="18DA60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FA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A52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246FBA1" w14:textId="52678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782FFF4A" w14:textId="378AF3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461B5BD" w14:textId="6D778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0E2C" w14:textId="141D94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237CEE" w14:paraId="456081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FDE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F77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D288115" w14:textId="5FD482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05ECC7B7" w14:textId="538CA0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7B67D16" w14:textId="5B2010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9AB61" w14:textId="773C6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37CEE" w14:paraId="64C0515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F8B7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5CB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FFA252E" w14:textId="1B57CC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2A712F8D" w14:textId="19D86A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05E5" w14:textId="63099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0FB94" w14:textId="2CA89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37CEE" w14:paraId="3BEAA2A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DBD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686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7C43D04" w14:textId="5E2FF6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1E6596FA" w14:textId="287198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5DA41A" w14:textId="5CAFB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4486" w14:textId="424958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37CEE" w14:paraId="51F5E7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59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22C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6F1F09B" w14:textId="6286E4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AA82F05" w14:textId="0AFC79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1209BF2" w14:textId="74893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B778C" w14:textId="0EE186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237CEE" w14:paraId="3166F1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4DD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3AA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BCF349B" w14:textId="502297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2721D994" w14:textId="1B6819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8A4D03E" w14:textId="4C0F4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5AD52" w14:textId="17F8F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37CEE" w14:paraId="32249A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FF1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F6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26EE4F1" w14:textId="43D428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1351A9FA" w14:textId="158BAA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86AE" w14:textId="70A9AE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9727" w14:textId="58EC2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237CEE" w14:paraId="575412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60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7E0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D6B33E7" w14:textId="74354E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24B31550" w14:textId="3BE8E1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45633A" w14:textId="736D4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4E48" w14:textId="308A40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37CEE" w14:paraId="5A6F95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93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F1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A7B77AE" w14:textId="361EFF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DAB432C" w14:textId="1B577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DD94" w14:textId="7756D9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D5480" w14:textId="7A6DA5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37CEE" w14:paraId="1696BF2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BDC7E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CAA312B" w14:textId="528BDC5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2D396F" w14:textId="2D0419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A00FFA3" w14:textId="702226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5BDF6B" w14:textId="0826AD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237CEE" w14:paraId="4002C77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EEB6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3094115" w14:textId="75562F1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128FBA" w14:textId="14FBA4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20CF41" w14:textId="110602E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BADAE" w14:textId="4E541D3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237CEE" w14:paraId="22F524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B4FF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82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85635B5" w14:textId="154C6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73652" w14:textId="45BD82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D242" w14:textId="0C4519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E3287" w14:textId="45BAC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237CEE" w14:paraId="16465C8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7A2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2A8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5399FDC" w14:textId="612539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EB67D88" w14:textId="251239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AB69B" w14:textId="0C3A7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C16E0" w14:textId="7761C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37CEE" w14:paraId="45559F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96A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7DC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6B44F68" w14:textId="6158D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E57283E" w14:textId="64F50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95BC" w14:textId="016080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02483" w14:textId="48ABCD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37CEE" w14:paraId="404C6D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4A42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B60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E25E55C" w14:textId="0071D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CCA25" w14:textId="7D75AF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3D179" w14:textId="185A3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7D53D" w14:textId="4F281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37CEE" w14:paraId="136603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FB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A62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EB7DDF1" w14:textId="5899B3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A1349" w14:textId="07702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9BDA" w14:textId="283058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1ED36" w14:textId="6C6ED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7CEE" w14:paraId="24A3A2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0A8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1AB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70CB507" w14:textId="0931B6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D89ADFA" w14:textId="65AC7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420E5" w14:textId="580E3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EB932" w14:textId="6BF8B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237CEE" w14:paraId="35FB897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86C2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7AE27F" w14:textId="50BD96D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500E69" w14:textId="0C10A1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597AD" w14:textId="08B363D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D8B745" w14:textId="53620E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237CEE" w14:paraId="2D7726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4707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A88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257CB9DC" w14:textId="7597D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3CF3015E" w14:textId="523432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841D3" w14:textId="24C39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0AD9" w14:textId="006238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237CEE" w14:paraId="2C841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B65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79A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E86162B" w14:textId="15EA2D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45F1" w14:textId="2F639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029E" w14:textId="7FE773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E5FF5" w14:textId="0ADA80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37CEE" w14:paraId="0C2EB9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45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E6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782C3E2" w14:textId="66E91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EA175B1" w14:textId="55102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CD0CE" w14:textId="7079B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34FF1" w14:textId="1907FB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237CEE" w14:paraId="7B6BF2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175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12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4E843C5" w14:textId="668E3B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D7CB309" w14:textId="34EF63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D2B46" w14:textId="0629E4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1EF73" w14:textId="38D13F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237CEE" w14:paraId="2F158B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335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B70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29D5144" w14:textId="18D5E6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38A0D" w14:textId="50A2A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3E139" w14:textId="0E62B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3301" w14:textId="11F19D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237CEE" w14:paraId="34DB24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A05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42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BC70AF9" w14:textId="05BFFA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CB8D1" w14:textId="44E166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F2E8" w14:textId="7966AD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584F9" w14:textId="5E53AF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37CEE" w14:paraId="6038D4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F0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F3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1E99383" w14:textId="32B35E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8CCC3A3" w14:textId="2D1DFA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9FCCA" w14:textId="63626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8A2E" w14:textId="0628E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37CEE" w14:paraId="2B2BA0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9BE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6A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F150216" w14:textId="34A7B3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3FE0106" w14:textId="7717A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26E9" w14:textId="61178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896B" w14:textId="58DD4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37CEE" w14:paraId="28DE87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40F7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0F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8D8FE49" w14:textId="031D16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7A00246" w14:textId="02A5A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40368" w14:textId="64C1D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38DAA" w14:textId="60E3C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237CEE" w14:paraId="6AFDA6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8846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D87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44E4458" w14:textId="13178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9A0AB26" w14:textId="4B46A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C013" w14:textId="310A7F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F68A0" w14:textId="72B35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37CEE" w14:paraId="78ED96F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C12D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8CA9E16" w14:textId="2C1B879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F9ABD" w14:textId="075B030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804252" w14:textId="24CFE6F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7CE86D" w14:textId="0BFE87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237CEE" w14:paraId="6E742D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5FE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27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5F2D606" w14:textId="208D3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6009795F" w14:textId="3C0445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1F81" w14:textId="4B1DC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F8A95" w14:textId="4D5FD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237CEE" w14:paraId="79B645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0AE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317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8B9BD1A" w14:textId="16D778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8987758" w14:textId="15011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75032" w14:textId="087624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7737" w14:textId="73C99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37CEE" w14:paraId="2664DE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FEA7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A4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4A8666D" w14:textId="6A94D1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B6E0816" w14:textId="18ACCC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1F70" w14:textId="0D622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7F7A9" w14:textId="28ADC1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7CEE" w14:paraId="6671DB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588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F00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4FB9A35" w14:textId="085A9B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357D66A" w14:textId="21BA7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9A7C2" w14:textId="1CCC41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6BB5" w14:textId="2251AC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37CEE" w14:paraId="6061D8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96C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22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6ECCE12" w14:textId="46758D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A6B72" w14:textId="32D44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8C544" w14:textId="3D130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474CE" w14:textId="0D1DFB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237CEE" w14:paraId="52C4C9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972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BE4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E994668" w14:textId="21BE4A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392EEA0F" w14:textId="07E28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618F7" w14:textId="46FC69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89B90" w14:textId="3FA3C4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237CEE" w14:paraId="547D88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DD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47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C877669" w14:textId="625F99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3D68DAE" w14:textId="2F054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65003" w14:textId="12BD8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4A0C" w14:textId="5E9ED2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7CEE" w14:paraId="5A7E21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2FD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C09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C27EE04" w14:textId="05EDE1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32E2E8FE" w14:textId="08504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346F" w14:textId="2095C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57033" w14:textId="697C8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237CEE" w14:paraId="23E1C7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E947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1F7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0D2CBFF5" w14:textId="4DB603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8CCC1DF" w14:textId="37B7D6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2D67" w14:textId="00DC5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89465" w14:textId="1533F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37CEE" w14:paraId="18390F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226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C01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E1DB151" w14:textId="265455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84A91" w14:textId="3C1663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163DB" w14:textId="6F2A4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B7D5" w14:textId="7426C4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642200F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DA9B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3B1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1C08981" w14:textId="6A3CF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1267F4C1" w14:textId="055FF7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55041" w14:textId="277582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493AB" w14:textId="245DF9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237CEE" w14:paraId="1948F9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B77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6B5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A296FD" w14:textId="2B393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72C18" w14:textId="0537CF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79CD" w14:textId="47043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46239" w14:textId="76B78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618F07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21A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EB4B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5C7875B" w14:textId="43E6D5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32A09B61" w14:textId="062BD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5B29A" w14:textId="4CDAB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19A07" w14:textId="4710D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237CEE" w14:paraId="5DC379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B87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6A0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F7C55DD" w14:textId="75721C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6ED5C" w14:textId="2ACE6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C8F75" w14:textId="0A8140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8355A" w14:textId="01AC4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237CEE" w14:paraId="3E7061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6E7A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1DF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14128FB" w14:textId="09A1B7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DFE6D" w14:textId="2A82B2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672E4" w14:textId="0F782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5FC2" w14:textId="47B40F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0CB6EAF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A5FE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1DA497" w14:textId="576B1A7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400AF4" w14:textId="39640C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F0DACD" w14:textId="273813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6D219" w14:textId="38BA2F6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237CEE" w14:paraId="5311B9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FDB9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36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0718FE7" w14:textId="4CDD0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FAA89DA" w14:textId="18393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750A0" w14:textId="3DE8D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018F" w14:textId="10D1B0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237CEE" w14:paraId="513C9B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F47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67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106F1B1B" w14:textId="5A37B1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116FA0B9" w14:textId="221887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583E2" w14:textId="6571C3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12670" w14:textId="0407F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237CEE" w14:paraId="4FF023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7FA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A80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E5C9CC8" w14:textId="726DDB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769BE" w14:textId="0C953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063A1" w14:textId="502B5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B0DE0" w14:textId="0DD1D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37CEE" w14:paraId="42116B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A42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CEF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24CA7DD" w14:textId="57A376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0A320" w14:textId="570401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ED44C" w14:textId="366A42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34100" w14:textId="55550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37CEE" w14:paraId="110DA9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B5B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E79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D5CF65F" w14:textId="54E55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646F09" w14:textId="009304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5B8C" w14:textId="14151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FB4D" w14:textId="17E8D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37CEE" w14:paraId="4905EA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3F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E32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2B06852" w14:textId="2DC267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CF9B" w14:textId="774D7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F4188" w14:textId="24167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1CF2D" w14:textId="0D512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7CEE" w14:paraId="40FB7C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6CC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C4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801677C" w14:textId="772BC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8EBE2A7" w14:textId="583C2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2FC02" w14:textId="05636C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A9C50" w14:textId="75A666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7CEE" w14:paraId="3371CF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F4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DF4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34E917C" w14:textId="151AC5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8302208" w14:textId="00255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65A89" w14:textId="0B7E5E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BF424" w14:textId="4401B6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37CEE" w14:paraId="785E06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8644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E8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C2BE15" w14:textId="0883C8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2E7CC" w14:textId="34A541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3517A" w14:textId="7C4E3F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9A364" w14:textId="06D06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7CEE" w14:paraId="04E2A5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E7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CA6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D1B3AB" w14:textId="343669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2CE694BE" w14:textId="52FBAE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0CE6" w14:textId="3D10C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C9F29" w14:textId="307BF6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237CEE" w14:paraId="69E6C9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AA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17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C3C55C" w14:textId="6AE25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72E91" w14:textId="426FA1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249D8" w14:textId="455C45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9CCB" w14:textId="4A998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237CEE" w14:paraId="41ACE7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CFE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6AE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693870D" w14:textId="20D99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34B0CDBF" w14:textId="3566A7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F1EC" w14:textId="0FC282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ED42" w14:textId="28B53C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237CEE" w14:paraId="4536F3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6C5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CBC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74DCB5F" w14:textId="1816B8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E7FCE3C" w14:textId="7556CE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9BA7" w14:textId="4CE204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B36ED" w14:textId="649F01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7CEE" w14:paraId="4DF833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8C7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BBD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06B6AF5D" w14:textId="5257C9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24818" w14:textId="3F5CEE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49B3C" w14:textId="628C1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41076" w14:textId="550B5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237CEE" w14:paraId="7675FAD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FCA3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F8DAFC4" w14:textId="2CB256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CE1DA" w14:textId="1CCE17E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910E08" w14:textId="04D3B8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D43EB1" w14:textId="7EA880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237CEE" w14:paraId="7A029C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4212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17DC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E829C08" w14:textId="3B4E5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3A89A07" w14:textId="1569D9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9BE15" w14:textId="71AF36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E06AB" w14:textId="6F47D0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237CEE" w14:paraId="4EC614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F0E58"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461A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D6A6371" w14:textId="00514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3575BD7E" w14:textId="19497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63A4" w14:textId="11E437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24E64" w14:textId="45FC4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237CEE" w14:paraId="052DA4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FD38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32EA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E51EEB9" w14:textId="28CDF6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183FF5A4" w14:textId="33D13F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F6486" w14:textId="67FC6C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0619E" w14:textId="3DB98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237CEE" w14:paraId="61AA58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5A0E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FB74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EAB426A" w14:textId="5E5A00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FAC4F" w14:textId="64E995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21756" w14:textId="274DA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60068" w14:textId="24CE88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237CEE" w14:paraId="75B307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40E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981B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174923D" w14:textId="601AD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001B1604" w14:textId="22D93C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417D" w14:textId="0D93F1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52E6D" w14:textId="32DAC6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237CEE" w14:paraId="5602A5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30FD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C4A7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E6113E1" w14:textId="6B7DF3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46086" w14:textId="132C65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7E0F4" w14:textId="5A615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B62D" w14:textId="35FF75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237CEE" w14:paraId="58AAAC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03E14"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AA61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95A1D1F" w14:textId="70C67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BE93C" w14:textId="5F5DE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F5467" w14:textId="01383E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5B055" w14:textId="4F01D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237CEE" w14:paraId="3B109C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021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94CD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7A6FF38" w14:textId="752DBE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9DC76" w14:textId="737168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B81E4" w14:textId="168C04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2FEAA" w14:textId="09CAEC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237CEE" w14:paraId="6DFA16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FCE9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844E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BB88C82" w14:textId="7C2FE6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01F347D9" w14:textId="5B1AC9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0EFF" w14:textId="44A77A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42B33" w14:textId="6D255F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237CEE" w14:paraId="144080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E3BF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5E6F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3D84CFF" w14:textId="3C43FC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7C0EC0B4" w14:textId="763DD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B313" w14:textId="50C34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B924" w14:textId="22C82C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237CEE" w14:paraId="19213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5A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8A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5367DA5" w14:textId="14A726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67EFB10" w14:textId="2CCA49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2394D" w14:textId="2AE2A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2A6B" w14:textId="4FDCA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237CEE" w14:paraId="19CDD1B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1CC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ED7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A6F43A" w14:textId="6A20D8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1895" w14:textId="4EA4C2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D8DC" w14:textId="400CF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F2367" w14:textId="02F2BF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7A8653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A5F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B3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920B745" w14:textId="6BF4CB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17239EDF" w14:textId="58C0D1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28B75" w14:textId="3AECEE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CD50E" w14:textId="678CB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237CEE" w14:paraId="31F832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B9C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F01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6B96E5" w14:textId="33251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788C0B5" w14:textId="3639CA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5C0C9" w14:textId="65CBD8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1C17A" w14:textId="23326B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237CEE" w14:paraId="0820E1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AF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BF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8AD7DBF" w14:textId="6533F9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2BDB6EB" w14:textId="436A4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F277E" w14:textId="3F2F6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E99B" w14:textId="3C2FB8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237CEE" w14:paraId="577AAC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912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7AC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023A91" w14:textId="0C1B7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08D94D5" w14:textId="0CB8C7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38625" w14:textId="20DE3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E2052" w14:textId="435155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37CEE" w14:paraId="52D5D5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D1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A5F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C6666AF" w14:textId="05658D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F7E2862" w14:textId="6139B3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0526" w14:textId="30E9E8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282EE" w14:textId="7D4EF2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37CEE" w14:paraId="35BF2DE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D79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2DD0A70" w14:textId="67F7E3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64E63A09" w14:textId="6E6A2E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F4D52D1" w14:textId="1746820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6F1D2E" w14:textId="52E6425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237CEE" w14:paraId="2E9CEA4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1AA2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1F85CFA" w14:textId="68CFDF1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0013A404" w14:textId="50E6F08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87D29F" w14:textId="5D38BA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1A7D4D6" w14:textId="26E0AA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237CEE" w14:paraId="44E495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499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2E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9508CB1" w14:textId="4FDF20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23240EF" w14:textId="4B171E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FA78" w14:textId="3B561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2D225" w14:textId="78E46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37CEE" w14:paraId="4B9A0E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29B9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736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AC881DA" w14:textId="268497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92A4ACF" w14:textId="2747B0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AD09" w14:textId="65F4CD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EF0D6" w14:textId="0A0FB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37CEE" w14:paraId="363E43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2A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04E5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02A3B3E" w14:textId="7F75FD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F2F98FC" w14:textId="6E1120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BEC2" w14:textId="4E4DDF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EFB2" w14:textId="2567C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237CEE" w14:paraId="5650D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5214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48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99947EA" w14:textId="05641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868A044" w14:textId="652F2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0D93CC0" w14:textId="66DA4C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C68E5" w14:textId="62FE3F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37CEE" w14:paraId="7FB7EB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9D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06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D739CB0" w14:textId="5A4DB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74F0B2B" w14:textId="6748A5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6C4B83" w14:textId="2A43D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9A0BA" w14:textId="1B5C1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37CEE" w14:paraId="16E552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2D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13A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607EB3" w14:textId="2ACCE9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4E96A2C" w14:textId="46155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B0F53" w14:textId="3FD12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A804" w14:textId="59E8EA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237CEE" w14:paraId="3BB198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A4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A3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1243CC0" w14:textId="7D6A75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63B465B" w14:textId="1A64D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6B1CE" w14:textId="06B6C8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FEDC6" w14:textId="16788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237CEE" w14:paraId="0A20B4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C7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B8F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5352D3A" w14:textId="2AD89E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414E302" w14:textId="7BB78D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B4DE" w14:textId="12324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8D47" w14:textId="61693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37CEE" w14:paraId="09348F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DA4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D8D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76046E2" w14:textId="2E2A76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8C3142" w14:textId="0141B1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6CB2" w14:textId="567A8E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8B996" w14:textId="39644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37CEE" w14:paraId="66841D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248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87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EC8E41A" w14:textId="138241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BE3A890" w14:textId="52B80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8476" w14:textId="48F253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48F24" w14:textId="633F3A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37CEE" w14:paraId="3E596B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D9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25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8A9E664" w14:textId="561780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8F85F4C" w14:textId="27B817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CBFB3" w14:textId="2E90B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0EBF" w14:textId="11022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37CEE" w14:paraId="441798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B3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347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B89F668" w14:textId="2E7628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6BEC1EF" w14:textId="7A3E8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2B29C" w14:textId="67D1C4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ADAC5" w14:textId="3BC314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237CEE" w14:paraId="2A3151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1E8F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4F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27C34AD" w14:textId="5DCBF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21FDBC72" w14:textId="45EE25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334F6" w14:textId="0FCEE6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38926" w14:textId="1757D7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237CEE" w14:paraId="78060D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0DAD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82AC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7ED9809" w14:textId="5A15F7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70EE949E" w14:textId="77F44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85B47" w14:textId="1C3CE9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2593C" w14:textId="1C7B08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237CEE" w14:paraId="74765F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6D1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F9F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9A00DB3" w14:textId="625459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C3A3F0D" w14:textId="122F4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1CA50" w14:textId="50BDF4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2AD1" w14:textId="0F91D3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37CEE" w14:paraId="4A3CAD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A01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EA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8A76ADC" w14:textId="1DBED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79BB6E35" w14:textId="58B94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FE3DD" w14:textId="1FEEBB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54B76" w14:textId="5273E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237CEE" w14:paraId="6539AF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6890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446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9B9742E" w14:textId="45CD75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AAAEE3E" w14:textId="4E0EE8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278B8" w14:textId="33AE5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0D86" w14:textId="572F5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237CEE" w14:paraId="3109F9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3C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02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E7BD043" w14:textId="70F443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EF165B9" w14:textId="1AEB1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81357" w14:textId="1B37D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AE618" w14:textId="5D486C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37CEE" w14:paraId="2CC4378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4C0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61DAA7" w14:textId="389186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DE2EE" w14:textId="07EA79B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C78904" w14:textId="5E1C2F0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E06660" w14:textId="48496A5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237CEE" w14:paraId="2C1F6C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414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B6D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CE67557" w14:textId="5D0655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0307095" w14:textId="1CAC6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BE636" w14:textId="35F1CF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9B768B" w14:textId="4B425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237CEE" w14:paraId="124FCF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C7B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BFD8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4EB534F" w14:textId="1D1B6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22E7C676" w14:textId="1DB71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54F4C" w14:textId="4EB47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FD374" w14:textId="05ACB7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237CEE" w14:paraId="761DA1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2A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287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1A704DC9" w14:textId="43EB9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164DEAD" w14:textId="257525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77B3" w14:textId="24567A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FFA99" w14:textId="016A7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37CEE" w14:paraId="1D8D9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8C8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EF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9098F65" w14:textId="563C44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ECED3A9" w14:textId="05302A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B62F" w14:textId="6FD361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C2753" w14:textId="233D64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37CEE" w14:paraId="307508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7F6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7A6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9BA6D2A" w14:textId="3BEE6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FFAABD1" w14:textId="742B7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3650" w14:textId="14909F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6562E" w14:textId="0ED653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37CEE" w14:paraId="7DD708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84A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E88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4F9C301" w14:textId="5FA43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AAB37" w14:textId="365D67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637B" w14:textId="242E93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01AF5" w14:textId="4AC338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37CEE" w14:paraId="469B7D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C80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E06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18C3CAE" w14:textId="6E6594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C00AC03" w14:textId="37557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3CFE6" w14:textId="4DE73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B781A" w14:textId="7AD9F3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37CEE" w14:paraId="3E6809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3B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158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5E60FA5" w14:textId="6C90E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5F2D5DA" w14:textId="0C40E3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ECC7" w14:textId="2B50D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26D4C" w14:textId="72C7D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37CEE" w14:paraId="4A2E5C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F41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E52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65176CE" w14:textId="302F6D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AD4E" w14:textId="780BC7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558B" w14:textId="0E192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E5E8E" w14:textId="0E27F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37CEE" w14:paraId="56CDF2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04E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344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FF40C4" w14:textId="6268D2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0648B66" w14:textId="67F1CF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ACFC" w14:textId="17A364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D0CB9" w14:textId="3A36CF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237CEE" w14:paraId="7B0330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AB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20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98EB02A" w14:textId="0D503D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208FE9F" w14:textId="26966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CD88C" w14:textId="2581D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7B4E" w14:textId="629502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37CEE" w14:paraId="609008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144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0DB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D2898D" w14:textId="4B209B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FF3D1E6" w14:textId="714BA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2FB6" w14:textId="03C5A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13B7" w14:textId="1DAC1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37CEE" w14:paraId="6957D7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6F3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4FD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EEAAAD9" w14:textId="04C697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BA911FC" w14:textId="4349B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D181" w14:textId="4AD49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91D59" w14:textId="264381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37CEE" w14:paraId="4B34DB7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84AC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F8A4A94" w14:textId="1CEACF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5BDAC5" w14:textId="6A7B7CC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E48A97" w14:textId="4106FF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A58039" w14:textId="10F6687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237CEE" w14:paraId="111EA1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4D0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4E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11529CE" w14:textId="2779C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3F16D59" w14:textId="322D3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BAEF" w14:textId="3E31FA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9C52BB" w14:textId="71639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37CEE" w14:paraId="79FC8D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1F1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AB3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53825C1" w14:textId="0B0A6D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360D5A05" w14:textId="76E0AE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43CA" w14:textId="20A1ED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C6B48" w14:textId="5AB8C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237CEE" w14:paraId="125D6A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410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D55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E79CE3B" w14:textId="6D9D84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1E98554" w14:textId="492AF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9D77" w14:textId="1FDF4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1AFAD" w14:textId="60EA87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237CEE" w14:paraId="412C2E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309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6CD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8CC9A11" w14:textId="59919B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C3F5026" w14:textId="509645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290B4" w14:textId="64E930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62D7F" w14:textId="6C1AA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237CEE" w14:paraId="1D7AAE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70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9EF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417106B" w14:textId="0E1BFD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3DDB4D0" w14:textId="2F65E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E3E2B" w14:textId="65774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3D0B7" w14:textId="290667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237CEE" w14:paraId="72E215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1FD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B60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4806059" w14:textId="5885D8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BFCEA2F" w14:textId="6E4BFA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0DB39" w14:textId="532434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704DB" w14:textId="199AD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37CEE" w14:paraId="79376A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AE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BC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970CE3C" w14:textId="0529F8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37A49D01" w14:textId="04A134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7F499" w14:textId="566A1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6521" w14:textId="7D637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237CEE" w14:paraId="67AD0E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E1D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63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5AFAABF" w14:textId="78C403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7F362DBC" w14:textId="5AC2A8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58905" w14:textId="42FDD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66B3F" w14:textId="4709ED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237CEE" w14:paraId="4528DA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464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CF6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80A83D9" w14:textId="20C78C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670DED2" w14:textId="1A5058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0E09A" w14:textId="1149FD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4445" w14:textId="3EDF4C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37CEE" w14:paraId="081D47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47C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FE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319D6EF" w14:textId="541ACD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15762F9" w14:textId="7507F2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C9D42" w14:textId="68E99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9CCA9" w14:textId="6F5D5F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37CEE" w14:paraId="09882A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377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4D5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08F551C" w14:textId="5743F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5C0E332" w14:textId="5DC353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CEB4" w14:textId="4AC7C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EAB8E" w14:textId="73DAAE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37CEE" w14:paraId="793FCE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CD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B58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72D494E" w14:textId="0B389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F620EB9" w14:textId="152D8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BC3CB" w14:textId="1FD2F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34DC" w14:textId="597520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37CEE" w14:paraId="4EA357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BA11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FE6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7F1A2A9" w14:textId="5C71D8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BF9ECB5" w14:textId="47A6E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AC840" w14:textId="6406A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119B0" w14:textId="75A2E2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37CEE" w14:paraId="05AD22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38A0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432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4C98C66D" w14:textId="55CDC6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C012A8D" w14:textId="40C08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A2CB9" w14:textId="32B51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BCAE" w14:textId="3DB8B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237CEE" w14:paraId="2CECCF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8A0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A32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E394336" w14:textId="381299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5D45D22" w14:textId="5BB09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5DE8E" w14:textId="7CCC70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7DB81" w14:textId="693D0D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37CEE" w14:paraId="249866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55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A8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DE8C0C8" w14:textId="2EE82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35388336" w14:textId="1D2D9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7E31" w14:textId="416FFE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BF3E5" w14:textId="281190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237CEE" w14:paraId="6B65E0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9621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587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D26724" w14:textId="08373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2CB9682" w14:textId="3E919B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EF8B" w14:textId="58BD47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753C8" w14:textId="4F84F8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237CEE" w14:paraId="5CD3E9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19E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77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6781DF6E" w14:textId="7C10C0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C655C65" w14:textId="0D11FC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67BF0" w14:textId="6FBAF7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D79BC" w14:textId="2F826E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37CEE" w14:paraId="67DE1A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17E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0E2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985FA6B" w14:textId="5DBF7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3E4AB6C" w14:textId="32BDFE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910BD3" w14:textId="721B46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F8354" w14:textId="66697E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37CEE" w14:paraId="262B0EB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8BF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811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C7D7ADD" w14:textId="009E94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4DF67DF" w14:textId="04DCA8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0ABF5" w14:textId="459CC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19698" w14:textId="67ECE3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37CEE" w14:paraId="4D3619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B0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8D6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3A942B1" w14:textId="44CE7C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4F704C81" w14:textId="1142B2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C04A" w14:textId="29A3BF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9F0A" w14:textId="5A10D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237CEE" w14:paraId="7A273F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944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647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AFC79A7" w14:textId="74A469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2D3BE5C" w14:textId="30D244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A75DD" w14:textId="350DE1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59BC" w14:textId="769A1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37CEE" w14:paraId="35DEE0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6F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250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7901A055" w14:textId="318DCF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E70C601" w14:textId="0465C9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E835" w14:textId="3C9133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1CE8" w14:textId="3E59F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237CEE" w14:paraId="676A5E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5727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545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2182C85" w14:textId="4058FE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3470CF2C" w14:textId="1E5B46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9131" w14:textId="3613E4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6E635" w14:textId="46C9E3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237CEE" w14:paraId="01F2AA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36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759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E906EE" w14:textId="39B466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9BBC842" w14:textId="26966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E3FC2" w14:textId="140E4D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0964B" w14:textId="26267E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37CEE" w14:paraId="3E4088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459A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125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CC70605" w14:textId="7B6E01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A3EF37C" w14:textId="59572B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FDE0C" w14:textId="70AD2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651E4" w14:textId="61B841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37CEE" w14:paraId="6D5F0D8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C779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60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180F962" w14:textId="2CE644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BEBD12F" w14:textId="4F8367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4D4D6" w14:textId="6696E2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5F61B" w14:textId="4F865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37CEE" w14:paraId="760C18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7A6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593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27B0B86" w14:textId="3C8FD7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575CAAD" w14:textId="53490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351F" w14:textId="6D3130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BE425" w14:textId="3F7E0D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37CEE" w14:paraId="60F6CF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488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CFD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6C10227" w14:textId="31B85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57C6EDB" w14:textId="25FEAB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5957C" w14:textId="08D57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48C4B" w14:textId="37FEEB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37CEE" w14:paraId="3800B3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42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759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6D9BA4F" w14:textId="34012B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9CD52A6" w14:textId="6899E1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7DFF" w14:textId="4ACFE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69BB8" w14:textId="5B4021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37CEE" w14:paraId="0C0C53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07B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E17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F0E08EF" w14:textId="1FA380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8797332" w14:textId="61B2FC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50BBF" w14:textId="2C86EC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7C46" w14:textId="103430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37CEE" w14:paraId="2769C9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61A8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CF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32339FA" w14:textId="4CA60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1973F7A7" w14:textId="55728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6E41" w14:textId="02E61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26A02" w14:textId="34E1F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237CEE" w14:paraId="11BDB2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9AB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4E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FABF2C3" w14:textId="262511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28CCADA" w14:textId="1AACC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EF262" w14:textId="7B6E90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59263" w14:textId="156BC8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37CEE" w14:paraId="5BFDDB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E727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28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B057858" w14:textId="38B5BA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4BE6C0FA" w14:textId="4E8EA1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61E25" w14:textId="440EF2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F5DCA" w14:textId="413E4E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37CEE" w14:paraId="6326EE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8BB2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029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E132907" w14:textId="59409C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019C34A" w14:textId="752702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CE3F" w14:textId="1D269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5EAA0" w14:textId="53F72D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37CEE" w14:paraId="79CC2F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CEBD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FC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8C07422" w14:textId="6063CE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A3426C1" w14:textId="7A8CE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F6AE4" w14:textId="6BBD3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49030" w14:textId="12A46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37CEE" w14:paraId="187CBE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2104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63E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14FE52A" w14:textId="0E8B3F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117666E" w14:textId="132760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17291" w14:textId="74EAE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C7AA" w14:textId="31E5D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37CEE" w14:paraId="258121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D0E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3FF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3B7625D" w14:textId="2E318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2D4535B2" w14:textId="797E29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9B213" w14:textId="67B41F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15687" w14:textId="4208D3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237CEE" w14:paraId="79CDA59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C4F2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5A485FC" w14:textId="58DCB7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B4E061" w14:textId="6F2BA9A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1095D2" w14:textId="605701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50760E" w14:textId="24FABE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237CEE" w14:paraId="53FFA6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770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7B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F756307" w14:textId="0D0FE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564F80F" w14:textId="12173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D1C3B" w14:textId="13B53D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0F9E6" w14:textId="3D78E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37CEE" w14:paraId="4FCD91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DD8F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55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1E9DCE02" w14:textId="71F21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26F4E471" w14:textId="2DC26C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81FE" w14:textId="420271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3B6ED" w14:textId="7C8512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237CEE" w14:paraId="0DEB65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F34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1B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A30D0AB" w14:textId="675B1E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DC22310" w14:textId="24E4E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E8DD" w14:textId="48A001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D4E23" w14:textId="6B2624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37CEE" w14:paraId="38A6F4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2DF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712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19FDAD4" w14:textId="3B372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C9AB222" w14:textId="769E4F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0A841" w14:textId="318BD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3A0A6" w14:textId="1E8A6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37CEE" w14:paraId="445BDCB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8013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22FC1C" w14:textId="6605233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2E9E4E" w14:textId="66DD0E4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F1E7" w14:textId="639A56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FBDD0B" w14:textId="707EC7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237CEE" w14:paraId="468E2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E60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50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9B159F3" w14:textId="4FCD0E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3D47E71" w14:textId="59BFD5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939C" w14:textId="3825F7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2AA5B" w14:textId="27C3B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37CEE" w14:paraId="5495D7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4E2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CEB3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3B92530" w14:textId="15314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0D4863F" w14:textId="6E181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ED043" w14:textId="12848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88F14" w14:textId="2993AF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37CEE" w14:paraId="644E36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E5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59C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81FEEF2" w14:textId="4F1230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EADD3" w14:textId="371CB0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F77DB" w14:textId="429F3B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DE4E" w14:textId="070996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37CEE" w14:paraId="030BC8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514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95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15D961E" w14:textId="601C02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E54EF8B" w14:textId="62165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5786" w14:textId="74E1AF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89A14" w14:textId="0D6C8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37CEE" w14:paraId="060F70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212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810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09B1AD5" w14:textId="6C4372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69612BD4" w14:textId="549A75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B44AC" w14:textId="22143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6077" w14:textId="69890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237CEE" w14:paraId="67B04B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A0B5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17A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EF4D53D" w14:textId="773C0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1A550B1" w14:textId="7CDEE8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54D60" w14:textId="15C227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622C2" w14:textId="24D230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37CEE" w14:paraId="07B612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6FA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246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149E0C5" w14:textId="215A7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A40AB8C" w14:textId="4BE7F1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0CBA" w14:textId="1ECFF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F0094" w14:textId="4E7D4D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37CEE" w14:paraId="0618F6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AE3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E96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6D827FE" w14:textId="21EFAA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D82FAF6" w14:textId="442BC9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29858" w14:textId="37E10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B2DCD" w14:textId="624C0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37CEE" w14:paraId="62BDE3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9AA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776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5D51C0F" w14:textId="041D6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26DD4" w14:textId="6B358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C1396" w14:textId="251C85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85CD2" w14:textId="19DC5C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37CEE" w14:paraId="1C9E26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C88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8A8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2E230A55" w14:textId="1E417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5020D2" w14:textId="06A62E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C5C5" w14:textId="049DDC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AFA39" w14:textId="61869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237CEE" w14:paraId="7F4624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46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383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37AA104" w14:textId="77DFEA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28001E6" w14:textId="41157C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C088" w14:textId="07987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7CB12" w14:textId="6CE233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37CEE" w14:paraId="7AAB44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5C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DE9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497939C" w14:textId="31AD4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6069946" w14:textId="502515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BE7D" w14:textId="2A3C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293C2" w14:textId="33D0E2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37CEE" w14:paraId="6B50F4B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D550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E34EFA6" w14:textId="701E7B9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DA8CEC" w14:textId="3923CC6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5CF680" w14:textId="3208CDB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697240" w14:textId="040D73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237CEE" w14:paraId="6D66D25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C8E6C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54B038B" w14:textId="788EF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9D3A066" w14:textId="5273E0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D25AC" w14:textId="51803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5B0F4E" w14:textId="431FD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37CEE" w14:paraId="40C9FA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42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9F4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894E13D" w14:textId="5C20A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291B826" w14:textId="022809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8597" w14:textId="0F4A00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BA807" w14:textId="2E5ADE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37CEE" w14:paraId="3D0702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01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1E5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2769928" w14:textId="59F17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4ADE79CF" w14:textId="7825FD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D1CA" w14:textId="3FF76C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4192F" w14:textId="64845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37CEE" w14:paraId="1C3ED7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4C9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33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529EC312" w14:textId="1D78C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FAE5897" w14:textId="2F2387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6488" w14:textId="712AC2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2A0C8" w14:textId="61EF33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37CEE" w14:paraId="3F350F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652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18F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652767A" w14:textId="658E5A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1497FE70" w14:textId="62D921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8D98B" w14:textId="0D96C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6E95" w14:textId="45F331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237CEE" w14:paraId="7F7E1E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995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034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13C18C5" w14:textId="46881D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598F2E68" w14:textId="2BEB22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F43AC0" w14:textId="1BC169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EB1F8" w14:textId="103C44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37CEE" w14:paraId="43447F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388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3C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50C10090" w14:textId="4C5B65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73F6444" w14:textId="22473D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5F630E8" w14:textId="0688D6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F3AEE" w14:textId="1C3B5D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37CEE" w14:paraId="3D1242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2C0B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788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7188215" w14:textId="20BB40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2433665" w14:textId="59D5C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8AA791" w14:textId="4A0FE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B4E94" w14:textId="0CD69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37CEE" w14:paraId="540B9A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303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B91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81A5EA2" w14:textId="76A52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6AD45E8" w14:textId="29392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F9755" w14:textId="52FB3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62FF" w14:textId="717066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37CEE" w14:paraId="4AC1C5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66C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34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EA6A8F7" w14:textId="3FFBC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4AACD922" w14:textId="36FE15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412B92D" w14:textId="16CC71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6ECA8" w14:textId="1A1355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237CEE" w14:paraId="5CDB52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D1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052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A179DD" w14:textId="5F79E1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3CCEF25" w14:textId="434B1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F52CD" w14:textId="56CEDE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8860D" w14:textId="234A93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37CEE" w14:paraId="0E3050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07C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0A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850748B" w14:textId="71E2C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193BDF5" w14:textId="508458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EB2217" w14:textId="7E54B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7AE23" w14:textId="098993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37CEE" w14:paraId="6E6A74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1AC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29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A1698EA" w14:textId="3A945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1FF4F4B1" w14:textId="0DB6D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C002C" w14:textId="59DE7C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F519B" w14:textId="763AF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237CEE" w14:paraId="6CF2A7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4D5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195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53E54029" w14:textId="1A776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CDB5178" w14:textId="3289D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123A4" w14:textId="6879AA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10327" w14:textId="1C4DEA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37CEE" w14:paraId="0347A8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27C6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6F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A276F17" w14:textId="7A6858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5DD9F7F" w14:textId="07F07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9251" w14:textId="53D70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61CB2" w14:textId="23A0EE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37CEE" w14:paraId="511563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6A1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C83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699BF3" w14:textId="071272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A90ADDD" w14:textId="5FB22A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AE966" w14:textId="62559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8E065" w14:textId="109F14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37CEE" w14:paraId="0C8A804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9F92A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0CA5128" w14:textId="183161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985DB8" w14:textId="3328A40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C505526" w14:textId="519D13B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DF9601" w14:textId="4B07F7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237CEE" w14:paraId="632C9FA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8DEF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A3D9CA4" w14:textId="53EE1D6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AF184C" w14:textId="23A715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43D17C" w14:textId="054CB7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C84C87" w14:textId="1D55AF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237CEE" w14:paraId="388C0E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57D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D25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BF33161" w14:textId="315B62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A2656" w14:textId="0C0FB8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DA8C2" w14:textId="68811F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C317" w14:textId="47DE3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31F429D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6B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73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48EA279" w14:textId="515A6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BCA69" w14:textId="1BDDB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0D870" w14:textId="2731C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C26AB" w14:textId="1829AF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37CEE" w14:paraId="5E324A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EE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962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216E1F8" w14:textId="05D08A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E7B611" w14:textId="35DB0A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409540" w14:textId="0B8C78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8162" w14:textId="343FE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237CEE" w14:paraId="0CA6DF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FE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F30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AA13931" w14:textId="269E5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61BD029" w14:textId="00F38C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40D9A0C" w14:textId="40E80D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BA071" w14:textId="5F6F66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237CEE" w14:paraId="07CA00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33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282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6D4A014" w14:textId="3E7DD4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60DCFBE" w14:textId="07572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799DF" w14:textId="3A28E2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6BE93" w14:textId="70D3F2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37CEE" w14:paraId="0A0F9D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2FA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382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1AD794C" w14:textId="248FC6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712FA07" w14:textId="043FFB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EC455" w14:textId="16F7BD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EBDAF" w14:textId="01228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237CEE" w14:paraId="1B284D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796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06D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12574B6" w14:textId="36FB84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B47A2" w14:textId="5F895F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7D058" w14:textId="1863C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862D" w14:textId="029F83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237CEE" w14:paraId="745A87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BC4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CDF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B77BF2B" w14:textId="03A426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A3E4" w14:textId="029C52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68C6" w14:textId="0449D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15303" w14:textId="0377AD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237CEE" w14:paraId="0744F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101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296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B4CD33B" w14:textId="2D7BB2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055B9" w14:textId="7B9B7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8B7F" w14:textId="5C140A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5798C" w14:textId="409351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237CEE" w14:paraId="78863B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6CF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97C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D93BC13" w14:textId="75BBA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2F514" w14:textId="1CA3FD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0C162" w14:textId="132B87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77A29" w14:textId="53BEEF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237CEE" w14:paraId="2960A0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83E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AD8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4336307" w14:textId="6D742D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ADDFC" w14:textId="6D7658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2C93C" w14:textId="5415C8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F07F2" w14:textId="7FAB2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237CEE" w14:paraId="76176A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F14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361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3FE9854" w14:textId="77C196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6926B311" w14:textId="162AD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8A3E" w14:textId="695D57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11AF" w14:textId="3A13B4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237CEE" w14:paraId="621F4B7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AB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4E4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38B090F" w14:textId="68D2A2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743D8" w14:textId="029F19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25C35" w14:textId="742DE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83393" w14:textId="406030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237CEE" w14:paraId="0D2B7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F15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55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ADC66F3" w14:textId="37FFCB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64D9E" w14:textId="3C720C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CA254" w14:textId="50ED6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C5AFD" w14:textId="4F2264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237CEE" w14:paraId="31A0E6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4F1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54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554263E8" w14:textId="561949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6EFFA48E" w14:textId="1A15B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BD4A" w14:textId="10B26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2BAB1" w14:textId="0DE795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237CEE" w14:paraId="3CBD80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D4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79D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3BF6817" w14:textId="65D58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109201C" w14:textId="1023F1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19F47" w14:textId="67FD87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816C0" w14:textId="04932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37CEE" w14:paraId="3EB4E0A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3AD3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117ED6C" w14:textId="75385D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DFBF9B0" w14:textId="2D8F2D5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A6AA48" w14:textId="089564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DF61BA" w14:textId="279366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237CEE" w14:paraId="5490E7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C51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96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85038D9" w14:textId="6DA988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78A1C069" w14:textId="0AB3EB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F6557" w14:textId="1E5F9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FBBB6" w14:textId="18FE7D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237CEE" w14:paraId="749F5B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9E2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4C5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533B8353" w14:textId="6F064E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9E4E4" w14:textId="574416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EBB39" w14:textId="52A4F5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13C9E" w14:textId="238B8D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37CEE" w14:paraId="0B0604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EF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5F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7E848F3" w14:textId="24FCF5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5438E22" w14:textId="3F7EBE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091DC" w14:textId="0581F1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860CA" w14:textId="3A24AB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237CEE" w14:paraId="7666E4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D96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BBC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1A3BD4D" w14:textId="7624F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A2046C" w14:textId="54B49C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067B8" w14:textId="6C62F1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D86F" w14:textId="6710DC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237CEE" w14:paraId="67B34E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A3B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4C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E0E1722" w14:textId="17606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6D9A2CF8" w14:textId="62D14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C1A15" w14:textId="7BBD9F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1785D" w14:textId="5A2B7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237CEE" w14:paraId="4F5746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4A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F05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8369F9E" w14:textId="49B599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962C91" w14:textId="4BAF33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88B0B" w14:textId="7FF2A2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B1311" w14:textId="2E467A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237CEE" w14:paraId="7089F6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4F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9FC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2699B0A" w14:textId="3BD088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486D99DC" w14:textId="1E50D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474D9" w14:textId="6B8448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8033" w14:textId="12F9C7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237CEE" w14:paraId="59E44A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7B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2D2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9796E05" w14:textId="17F7A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7E7E33" w14:textId="6FEE0D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2FD7" w14:textId="692E62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FF41" w14:textId="251E2B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237CEE" w14:paraId="4AECAC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29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36E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B4CABAA" w14:textId="1B8E59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57626B1A" w14:textId="507B0E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3B62F" w14:textId="1EE4C0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1EF1" w14:textId="5EC8ED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237CEE" w14:paraId="159196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E2B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AAF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63ACA06" w14:textId="12F07D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4F5F5" w14:textId="74108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CB789" w14:textId="59602C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9BC17" w14:textId="453B2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237CEE" w14:paraId="69708E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6A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C72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E470FE9" w14:textId="61830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A5409" w14:textId="0C33E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69072" w14:textId="1275B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4193" w14:textId="743C80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37CEE" w14:paraId="5ADBCB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06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7CD6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D2B9817" w14:textId="11CC72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C76AA7C" w14:textId="7E0B18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721E7" w14:textId="0306F7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C6001" w14:textId="33A30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237CEE" w14:paraId="7239DC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CDF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64B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400A5DF" w14:textId="05EF2E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7E81FAC" w14:textId="747EE4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E426" w14:textId="56DB88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45767" w14:textId="75B8F5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237CEE" w14:paraId="0A76A8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F6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8B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F881CB0" w14:textId="6EA713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C156F0" w14:textId="1A72C7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2E93" w14:textId="2EE3E6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7AC4" w14:textId="5F1285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237CEE" w14:paraId="3178E7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4E4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552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B4ADDE1" w14:textId="60AF97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22ED16F" w14:textId="11FD9D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258138" w14:textId="5D91E5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AF86A" w14:textId="33ACE3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237CEE" w14:paraId="06E962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FAA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2DD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78BE1A4" w14:textId="2E5D7B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BFF55" w14:textId="7B92F9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46E8" w14:textId="0C2214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002D5" w14:textId="08B54A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237CEE" w14:paraId="0A5D60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6A9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BEE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758778A" w14:textId="4F3E7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A48D" w14:textId="5B4208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B90A3" w14:textId="1F711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887C5" w14:textId="1609E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237CEE" w14:paraId="380C75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1B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35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502A3DA" w14:textId="752B8F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154C40D" w14:textId="5B65ED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2091B" w14:textId="25C711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4173D" w14:textId="7888B4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37CEE" w14:paraId="1D24F3F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3758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CC09C54" w14:textId="561E6C0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A05A7" w14:textId="427E80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50F7A7EA" w14:textId="0C984FC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F1AA74" w14:textId="26733E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237CEE" w14:paraId="0EA4F4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29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BD8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E414E55" w14:textId="7C8DCC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A66EA2C" w14:textId="6FBE3F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264E9" w14:textId="1CCA1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3110" w14:textId="4A654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37CEE" w14:paraId="0F0AE5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FD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DC2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658712B" w14:textId="5E020F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9FA407C" w14:textId="3D43DB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A1ED" w14:textId="3BB29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8C283" w14:textId="0CFD8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237CEE" w14:paraId="1A3EBF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0D6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1C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6FBBD88F" w14:textId="636420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FC8D2" w14:textId="5BF654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DA83" w14:textId="7BDF11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68C3C" w14:textId="62CF18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237CEE" w14:paraId="63AFD5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B0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7C4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5FA771D" w14:textId="4B0B01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86429" w14:textId="0F230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3D75" w14:textId="64243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6CB3" w14:textId="50971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7CEE" w14:paraId="3A276B1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FCB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5D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2B0ACE5" w14:textId="22B0A7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EE59FD6" w14:textId="28FD63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1BBFD" w14:textId="597BAC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E4CD" w14:textId="530CA7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237CEE" w14:paraId="03A97D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4D4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76A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7E4C824" w14:textId="1329A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EDEDDA1" w14:textId="475DD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92715" w14:textId="7BAEE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0FF2" w14:textId="77D555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37CEE" w14:paraId="26E9F5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F0F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DE8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940720A" w14:textId="1077C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863E139" w14:textId="6FA3F1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3F749" w14:textId="28639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29278" w14:textId="5FB0A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37CEE" w14:paraId="4CC105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A90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889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56E6C74" w14:textId="3F9035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397AD" w14:textId="40F667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934D" w14:textId="19E871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5C770" w14:textId="5408B2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37CEE" w14:paraId="22CA6C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BBD1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298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562B6E8" w14:textId="42BE7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B4C7" w14:textId="2FD65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70F9C" w14:textId="626F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E9AED" w14:textId="57DDDC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237CEE" w14:paraId="2B68CD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EA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44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75F0824" w14:textId="3D16E7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C7FA7C" w14:textId="55ED3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43BC" w14:textId="069857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05138" w14:textId="70D8F5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237CEE" w14:paraId="699994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1BF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74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294A13A5" w14:textId="77D193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0643B" w14:textId="66EEA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071E341" w14:textId="03EA4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1AD1" w14:textId="4B58A2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237CEE" w14:paraId="55A1D8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1C9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BD5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903974A" w14:textId="0F780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9CFA5F5" w14:textId="359FEA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E8B0F" w14:textId="332FE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99D3C" w14:textId="2B37ED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237CEE" w14:paraId="08FF39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90D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B2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8E6EF77" w14:textId="756C2E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7D8956" w14:textId="43FE50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A91AB" w14:textId="4396D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31666" w14:textId="199EC8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37CEE" w14:paraId="28987E1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58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F1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DFA2AFC" w14:textId="435C6C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FEC93" w14:textId="0FEFB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393F3" w14:textId="0FC54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B53B" w14:textId="19F24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37CEE" w14:paraId="64C2F1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AE4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2E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98010E6" w14:textId="72493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3115006D" w14:textId="5E5CB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2A45" w14:textId="5A2BA8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85648" w14:textId="6D9874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237CEE" w14:paraId="33B7E1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20A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50C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BD41725" w14:textId="400520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DF87" w14:textId="5A933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05E7" w14:textId="67F1C0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329D1" w14:textId="19C078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37CEE" w14:paraId="72A27B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512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DD3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99D4FB0" w14:textId="059C5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06D83E" w14:textId="3BBD1F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2C366" w14:textId="4644C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0A14" w14:textId="4D1CD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237CEE" w14:paraId="47D44C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92B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5B0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3120D3A" w14:textId="7F212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469257B1" w14:textId="7686C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AF12C" w14:textId="15AAE9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316F4" w14:textId="0FA4D2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37CEE" w14:paraId="2C5E731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1783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5BD58E8" w14:textId="7CECD92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C0872FA" w14:textId="386A4A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2FD196" w14:textId="1CEF7F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884F7D" w14:textId="6336CC9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237CEE" w14:paraId="2812FA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C7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A00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0042B9" w14:textId="61A07D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30C9237" w14:textId="437D34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2E1B" w14:textId="687A1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B1C0" w14:textId="70160A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237CEE" w14:paraId="25B746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56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A41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CC0C2F7" w14:textId="70F2E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A045F49" w14:textId="082B6B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86064" w14:textId="46D5A8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6B33E" w14:textId="3A7AE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237CEE" w14:paraId="11B419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231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12A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999856A" w14:textId="09F22C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1A0148A" w14:textId="70565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D497" w14:textId="44B56D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87242" w14:textId="75609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237CEE" w14:paraId="7659F0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C6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CC3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251B4C4" w14:textId="4A15D3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3909567" w14:textId="1D0B7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04DDC" w14:textId="4CF787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7C8AB" w14:textId="0963B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237CEE" w14:paraId="176B19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22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C3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5009E84" w14:textId="339901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03CDD7FE" w14:textId="50C9E2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3DAEE" w14:textId="58820B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A404" w14:textId="7661E3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237CEE" w14:paraId="1FFB0FE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29B0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8F181A2" w14:textId="549A441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6D888" w14:textId="3C9EF0E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AD9820" w14:textId="544011C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B1B860" w14:textId="2D71EC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237CEE" w14:paraId="6222F5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8A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72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2048E45" w14:textId="378C7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E15B" w14:textId="111646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364D" w14:textId="29DA11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C0470" w14:textId="43906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237CEE" w14:paraId="13A07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903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2BB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B29EB7F" w14:textId="3BC3A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423C682A" w14:textId="418C9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4E502" w14:textId="1ECF5A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237B8" w14:textId="2D7BED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237CEE" w14:paraId="5C2A6E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A8F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F3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4DA0126" w14:textId="60DDDB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ABF36" w14:textId="1E268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63B22" w14:textId="3EF957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749E4" w14:textId="36EF1F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237CEE" w14:paraId="345E11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565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DFA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72FBAF2" w14:textId="2593AC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A377" w14:textId="0A112F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E5FF" w14:textId="35699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E3256" w14:textId="2B2DA7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237CEE" w14:paraId="04CD8E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79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8A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515E8C3" w14:textId="58E0A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F5FDA" w14:textId="356BD1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EDF5" w14:textId="146EB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BFF3" w14:textId="7056A6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237CEE" w14:paraId="47E0B2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65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EB8A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87E0DE6" w14:textId="187FF6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7EB60" w14:textId="657393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D9767" w14:textId="0A02B9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6448E" w14:textId="7C22E8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237CEE" w14:paraId="67D77E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BC5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5C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471AF06" w14:textId="470370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8545186" w14:textId="58A9E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3B13" w14:textId="60C2F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F26FD" w14:textId="00F78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237CEE" w14:paraId="3FFC22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45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42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F7D30A6" w14:textId="35DC8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0C0055B" w14:textId="3A603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A3E9E" w14:textId="5EAB8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0DC9D" w14:textId="4577D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237CEE" w14:paraId="1742CD5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E93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30E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078B84D" w14:textId="2EE720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34673" w14:textId="36F73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99F2" w14:textId="20B96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AF87" w14:textId="6702FF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237CEE" w14:paraId="1A2AF4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9A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E8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3C2270" w14:textId="280472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020200A7" w14:textId="2D06B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DFB19B" w14:textId="2416F8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D3DDC" w14:textId="6C956E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237CEE" w14:paraId="732481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E87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3E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74ED82D" w14:textId="35421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7FA89" w14:textId="11B94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3187D" w14:textId="4A92B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F2828" w14:textId="76E749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37CEE" w14:paraId="0B1306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B4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789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174FFA0F" w14:textId="10E60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7238D4A8" w14:textId="6430A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2E9D" w14:textId="05F42D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000FE" w14:textId="60E27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237CEE" w14:paraId="78A80D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1A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F2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21247C1" w14:textId="5FD0B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7B1D9" w14:textId="3D2D18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99B0" w14:textId="6A8BB8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AD632" w14:textId="6DE033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237CEE" w14:paraId="2ECA95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C5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6C1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C4C79B2" w14:textId="79C3D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566FA" w14:textId="257849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C38F8" w14:textId="5571B9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26C1F" w14:textId="1BD0D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237CEE" w14:paraId="11A122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886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C6B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C643D86" w14:textId="14CC0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9090F" w14:textId="3CE90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D53F3" w14:textId="325EC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A6068" w14:textId="47AD51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237CEE" w14:paraId="443225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A7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A0D3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6C8FEB8" w14:textId="2A21F1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E0C498" w14:textId="08405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2B67D" w14:textId="18003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FA6E3" w14:textId="509CB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237CEE" w14:paraId="41695F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4A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60A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4099610" w14:textId="6D5798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0ECEC7B3" w14:textId="03A67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C704" w14:textId="756219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A5A5" w14:textId="2D19B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237CEE" w14:paraId="066076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03E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378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735D0E87" w14:textId="262D51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54034F36" w14:textId="3418D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B731" w14:textId="784BD4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8DD8" w14:textId="2B2A17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237CEE" w14:paraId="617AC8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2C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9F7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6F777EE" w14:textId="46939B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EC0CE4A" w14:textId="0A809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6A4C7" w14:textId="375652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C5377" w14:textId="5CB5CF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237CEE" w14:paraId="302041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B9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3E0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F4B65A8" w14:textId="2A6B4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7BA57" w14:textId="32F7B2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4936A" w14:textId="61F57B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346D" w14:textId="23C696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237CEE" w14:paraId="236621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E51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BA2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42E9D45" w14:textId="07F273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44179" w14:textId="01E4D7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09DE5" w14:textId="2A48C3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1311" w14:textId="05D650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237CEE" w14:paraId="21D1969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F4F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0A6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171D6E0" w14:textId="1A71C7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274D01A7" w14:textId="764FB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538F0" w14:textId="4A369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61DCA" w14:textId="36F52C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237CEE" w14:paraId="636F3B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E2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82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69F6D11" w14:textId="1B7345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27EC04" w14:textId="7FD746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65EE8" w14:textId="34728E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DFD8" w14:textId="022145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237CEE" w14:paraId="145C72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D57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9D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D337BBD" w14:textId="70EC97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B1ED49A" w14:textId="4A39E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1B11" w14:textId="3D20E1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E5695" w14:textId="7733F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237CEE" w14:paraId="0B1521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570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D7F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C07EC0D" w14:textId="08805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B033" w14:textId="6AFCA7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F6991" w14:textId="1C897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1E618" w14:textId="543AE5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237CEE" w14:paraId="550B00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F86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8F1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6847A50" w14:textId="0BD062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6355247B" w14:textId="18D9E2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7639" w14:textId="4664A9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545FE" w14:textId="2BA25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237CEE" w14:paraId="524D09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2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F51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93CA9F8" w14:textId="0E6BC8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16650" w14:textId="45EC4B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CF05" w14:textId="2C4AF3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8E95B" w14:textId="418C07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7CEE" w14:paraId="7525DE0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B0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8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2C5D3242" w14:textId="5E39B5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DC594" w14:textId="1260A5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69B3" w14:textId="46F4E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0D4F1" w14:textId="6256A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237CEE" w14:paraId="43DE6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32F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99D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2E834D0" w14:textId="101255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ED27A" w14:textId="1EEC7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D64AB" w14:textId="26813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BBF7F" w14:textId="0650B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237CEE" w14:paraId="325B9D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0C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9FA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2F31052" w14:textId="358BD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5D8CE" w14:textId="096BF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B2776" w14:textId="3AEB5D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59E6D" w14:textId="26D1E1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237CEE" w14:paraId="19DF92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8CE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52C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DBAEBAD" w14:textId="4F98A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26F00625" w14:textId="0C7385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790E" w14:textId="37109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8F017" w14:textId="4C1A8A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237CEE" w14:paraId="39837C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AB5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011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335B569" w14:textId="147BF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D3438" w14:textId="44291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2639" w14:textId="003CF1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C41C1" w14:textId="6D6E77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7CEE" w14:paraId="343951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90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F31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4EAAEE6" w14:textId="6D0C96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6A449E9F" w14:textId="42E20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61758" w14:textId="50193F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A8626" w14:textId="49CFC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237CEE" w14:paraId="324B06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97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755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8643E5" w14:textId="3FC2D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79A01" w14:textId="199EBF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C1532" w14:textId="789EF6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EA52" w14:textId="533897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237CEE" w14:paraId="743273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0B9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78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76F1B32" w14:textId="407A3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C731446" w14:textId="6A14C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835E" w14:textId="502161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580FE" w14:textId="3506BF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237CEE" w14:paraId="57C8BD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63B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76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006E09B" w14:textId="00A2C6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33A9B" w14:textId="7A56F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C0ACE" w14:textId="6A3329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72E51" w14:textId="499AC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237CEE" w14:paraId="0C396A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AAF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929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8AFE2ED" w14:textId="38973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4EA168F3" w14:textId="3DD88A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41DBA" w14:textId="4C8325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52E2E" w14:textId="67D9A4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237CEE" w14:paraId="79C4A5C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087D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27F8E8" w14:textId="79669A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49FCA" w14:textId="1D4507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2FB79" w14:textId="0A629A9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62ACB" w14:textId="584B5F0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237CEE" w14:paraId="3FFA11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C3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71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AB8331E" w14:textId="5350AE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DCDC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61B465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F677B81" w14:textId="4DABC8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37CEE" w14:paraId="24D703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1A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A29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4344CC8" w14:textId="3F747A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45727D2E" w14:textId="7466E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3676" w14:textId="416990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2429" w14:textId="1A15A1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237CEE" w14:paraId="62799F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81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B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5A520EC" w14:textId="7842C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6AECD3D3" w14:textId="79021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3A8B" w14:textId="339BB4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A7C2" w14:textId="32B195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237CEE" w14:paraId="77F52D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62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06A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56CFDE1" w14:textId="27B160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547362" w14:textId="721A4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B5DD9" w14:textId="5FEA65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C5993" w14:textId="18A8B6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37CEE" w14:paraId="245259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009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B72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B138213" w14:textId="19E2E7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671E64C" w14:textId="1B0908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CD1D2" w14:textId="5A4832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2176" w14:textId="56D5AD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37CEE" w14:paraId="1CA5D8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EAE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2EF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B0AF985" w14:textId="483160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5F13239A" w14:textId="42F3D9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9C54D" w14:textId="409D14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30C91" w14:textId="21E2B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237CEE" w14:paraId="4EEEC92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73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DD3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49888C7B" w14:textId="2BCA8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68232E9" w14:textId="7B9CA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7E186" w14:textId="006FAE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39318" w14:textId="4F3ECF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37CEE" w14:paraId="040E89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90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05B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D6396FD" w14:textId="122DA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0A437B5" w14:textId="78FE21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05C1" w14:textId="30184B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B7F47" w14:textId="0033B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37CEE" w14:paraId="17A035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81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CE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D2CDF4C" w14:textId="0ED91F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D7F4E76" w14:textId="05CA7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1E0BB" w14:textId="5EE08E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33F0" w14:textId="45856F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37CEE" w14:paraId="63F7B5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F72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CAA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EA31D31" w14:textId="32453A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3DBD6" w14:textId="350CB3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55E1B" w14:textId="605D6C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828F3" w14:textId="419A31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0AB662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773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A1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EE2BAC0" w14:textId="681E9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231C62" w14:textId="4E555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C421" w14:textId="6C97F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4E874" w14:textId="3A28C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37CEE" w14:paraId="6B6677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BE0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E1B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8B0FBA6" w14:textId="584F4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8B2F177" w14:textId="511B7C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13C3" w14:textId="315337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D5CA" w14:textId="7B7F0C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37CEE" w14:paraId="30A471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FEA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FB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CF7EDBE" w14:textId="1EAA91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E6886AF" w14:textId="76276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3E0BD" w14:textId="4564B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15B33" w14:textId="03CEB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37CEE" w14:paraId="681985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A31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D4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6F85F265" w14:textId="3FF61C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10F12" w14:textId="691B84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BDB1D" w14:textId="3FAE89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1BC82" w14:textId="407BB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7CEE" w14:paraId="7A8ACA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19A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123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2AC646" w14:textId="11F991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E056C27" w14:textId="353C7C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316C4" w14:textId="534588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D4E1F" w14:textId="504F83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37CEE" w14:paraId="131967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449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65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9F9A933" w14:textId="750E6C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CE744" w14:textId="2C216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D818" w14:textId="33B0C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EF9FF" w14:textId="77A93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7CEE" w14:paraId="075C87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5F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37C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AF4A9" w14:textId="1812A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08CD7C" w14:textId="65F541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02F0" w14:textId="06F58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D7274" w14:textId="3773D6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37CEE" w14:paraId="7C75AE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34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A8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6CEAF62" w14:textId="1BE05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B152C" w14:textId="543E2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1945" w14:textId="60360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2F34" w14:textId="5F6BDF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37CEE" w14:paraId="3CC11B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663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6EB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902900A" w14:textId="4ECA5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25CAFEB" w14:textId="03FC9E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58D82" w14:textId="2C4FE2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28479" w14:textId="6AE99E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37CEE" w14:paraId="127E8E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52B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60C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64320A7C" w14:textId="31A728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91933" w14:textId="2CFF40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B7C8" w14:textId="5F55A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F500C" w14:textId="452316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37CEE" w14:paraId="0B8B2E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A38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9D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9BD46ED" w14:textId="6E6395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D56DA66" w14:textId="055547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4EE7" w14:textId="743AA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0B135" w14:textId="4DB35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237CEE" w14:paraId="54A96E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BB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653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B9B3A61" w14:textId="77510B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1BA675" w14:textId="3F31FE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D9CDC" w14:textId="278C30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79345" w14:textId="623E66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37CEE" w14:paraId="195A32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2B8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6DD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7FB80" w14:textId="3E297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F885ADB" w14:textId="23B822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590D" w14:textId="1B1DA3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F2B3A" w14:textId="77F9F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37CEE" w14:paraId="5DA02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92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5CD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E1C2BDD" w14:textId="47B836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09CB7E40" w14:textId="379DE5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7233B" w14:textId="29F4C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F814D" w14:textId="39EDF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237CEE" w14:paraId="660038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41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398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359717" w14:textId="4C22E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2F2308F" w14:textId="12D2B9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DCAAC" w14:textId="43E27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4F177" w14:textId="05596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37CEE" w14:paraId="64EC4A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95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DA1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36D4F6F" w14:textId="53078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D41E6" w14:textId="6E97E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5CF98" w14:textId="66384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9FF84" w14:textId="673700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0F7AD9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E8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37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950BA2B" w14:textId="1DD45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2B7FE" w14:textId="7EF66E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98A33" w14:textId="570C5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7BB58" w14:textId="53CEBC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37CEE" w14:paraId="01379B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A5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00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35F3A8F" w14:textId="50561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564196" w14:textId="3CF900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EF5D3" w14:textId="2AD782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993CA" w14:textId="515E4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37CEE" w14:paraId="4C9047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26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302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EF9868D" w14:textId="63D28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5AB7F06" w14:textId="6A953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0508" w14:textId="2F7A0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F0DC7" w14:textId="1DF37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37CEE" w14:paraId="59C62F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6CE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69A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FCA7428" w14:textId="7921C2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709DB" w14:textId="2648E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02FC" w14:textId="3E6A45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92AA7" w14:textId="6413D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37CEE" w14:paraId="1FBD6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4F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33F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6373C3C" w14:textId="1EEA32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00E8884" w14:textId="5015E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7E4B4" w14:textId="65716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DA271" w14:textId="62BB77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37CEE" w14:paraId="644935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918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D2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6CDC027" w14:textId="063750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E517DC5" w14:textId="55395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2D417" w14:textId="27CEBC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F7B47" w14:textId="385D2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237CEE" w14:paraId="6520169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9B050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11BD4F3" w14:textId="6E67B3F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3C54318" w14:textId="11FBFA6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ABE13D" w14:textId="4458974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EC9BC1" w14:textId="21FAA2E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237CEE" w14:paraId="0387D77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FE37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B963E0C" w14:textId="7303603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728D3" w14:textId="6C4F91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461805" w14:textId="3F6836B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144AD5" w14:textId="569A750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237CEE" w14:paraId="24A1831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D620DC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5B8714E" w14:textId="0361F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FDF6C2B" w14:textId="37B25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7542" w14:textId="7B103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B00AF7" w14:textId="2CFC3B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37CEE" w14:paraId="246E71C5"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32EEFA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BF1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15782FB" w14:textId="6C7AD7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548BD3D" w14:textId="56512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08FC5" w14:textId="7EE24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864C4" w14:textId="0FA4FA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237CEE" w14:paraId="7104AE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5F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D9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E158B01" w14:textId="467118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82A75E" w14:textId="4A38B8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B7A51" w14:textId="593DA6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065F9" w14:textId="313B3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37CEE" w14:paraId="035844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111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A9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B66AA2A" w14:textId="6B222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AFA21" w14:textId="2216B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A9AFB" w14:textId="17653B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8649A" w14:textId="7C25C5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37CEE" w14:paraId="06CFC2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09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F7C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5B1D3E6" w14:textId="421907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21B0BF3" w14:textId="3F77A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64A9C" w14:textId="4E56A8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1AA3" w14:textId="3D4B8A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237CEE" w14:paraId="407081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F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64D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0EE84280" w14:textId="6C9D5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F4BE57D" w14:textId="2ED1ED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E712" w14:textId="613530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05E5B" w14:textId="0BDF43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237CEE" w14:paraId="3E89ED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BD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5C3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5ECB5D0" w14:textId="3E04B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507D60F" w14:textId="7178A5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BF40F" w14:textId="3FEA4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ED1F9" w14:textId="7C18F5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237CEE" w14:paraId="459800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6F7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D360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4DDCFF5" w14:textId="2E62ED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C7FACB1" w14:textId="271C1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0CF1A" w14:textId="506CC9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5F941" w14:textId="40D167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37CEE" w14:paraId="39D70F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B25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21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298B8B1" w14:textId="1E861E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7F20CC3" w14:textId="4CF6B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039A1" w14:textId="0D6CD6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B673" w14:textId="27E7B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37CEE" w14:paraId="08A388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45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DF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4175CABC" w14:textId="01036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EEF789E" w14:textId="7EAC7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33BF0" w14:textId="63DCBD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F274D" w14:textId="3379C2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37CEE" w14:paraId="19E30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77D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490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9D4C5A5" w14:textId="68EA7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2AF2070" w14:textId="1CEB1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C25D5" w14:textId="17DCF6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4183F" w14:textId="423A1F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37CEE" w14:paraId="5383EE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D02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48B9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60496D2" w14:textId="17ABC5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91ABC45" w14:textId="1A068E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95EF" w14:textId="58863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B6D4" w14:textId="2F72B9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37CEE" w14:paraId="2B029E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CF9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ED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3D719E8" w14:textId="1D0A19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7E09B165" w14:textId="3C709B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760E8" w14:textId="082108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8FCE" w14:textId="1F3BE6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237CEE" w14:paraId="59CC16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14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DA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72D4A18" w14:textId="0A3F3B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029A0" w14:textId="4969D6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ADBA" w14:textId="16283B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A80CC" w14:textId="230888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37CEE" w14:paraId="63983E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CD2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45F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72ECB98" w14:textId="4829E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9458166" w14:textId="4D41EE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21792" w14:textId="0269E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F1CFF" w14:textId="5D26F5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37CEE" w14:paraId="3A6FA5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423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534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0829E72" w14:textId="252B24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E05466A" w14:textId="05456A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B49E5" w14:textId="64C6E3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E938F" w14:textId="1F4C9B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37CEE" w14:paraId="60A11E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7C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DE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4558D03" w14:textId="35B258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10F7BF6" w14:textId="7275A5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7E55" w14:textId="6FE480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6749" w14:textId="7F3090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237CEE" w14:paraId="100B4F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383E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8F7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E06A7F1" w14:textId="49FFB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065C528" w14:textId="46D98E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96C11" w14:textId="28A96F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AE88" w14:textId="300D85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37CEE" w14:paraId="77C4F1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C9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6D7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5A7AE97" w14:textId="51B67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18815" w14:textId="6EDB1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E746E" w14:textId="258D97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581E5" w14:textId="13B98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37CEE" w14:paraId="21534B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534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99A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BFBF5C9" w14:textId="12E05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0E793" w14:textId="475CE7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DE27" w14:textId="021EE5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396F" w14:textId="11CC4C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37CEE" w14:paraId="2BBE43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5D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9B0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144B7C7" w14:textId="4B3F17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44B4507" w14:textId="463B1C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40193" w14:textId="2495E6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D2AC2" w14:textId="05D100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37CEE" w14:paraId="4574A9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A5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6E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0645560" w14:textId="4F7277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42C28BA" w14:textId="77754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3544B" w14:textId="6E88F0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58A3B" w14:textId="4313F7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37CEE" w14:paraId="096485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7D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1F5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3E107BA3" w14:textId="67F0B4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963E293" w14:textId="050CF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EA62" w14:textId="1E3612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7884B" w14:textId="61EDA3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37CEE" w14:paraId="009DC9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16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11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AB4479A" w14:textId="02004F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12BCE4A" w14:textId="5D9FED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5C394" w14:textId="35117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CBE50" w14:textId="46C64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37CEE" w14:paraId="7A4EB0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7C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CA5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7EBDBAB" w14:textId="2B5D91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E57061D" w14:textId="41F043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25BF4" w14:textId="55526C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E7C2E" w14:textId="2C5E3E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37CEE" w14:paraId="2EB446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A1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9FA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4572245" w14:textId="07E9B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A9265" w14:textId="2FB0CF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F2B05" w14:textId="260B2D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2423F" w14:textId="2F9629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37CEE" w14:paraId="09190C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02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BB0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15BD716" w14:textId="61330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B573C90" w14:textId="6DF407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B246C" w14:textId="325AAC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12158" w14:textId="5EBAFC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37CEE" w14:paraId="7D003F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5FB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080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F0FA43E" w14:textId="1EF020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CB943" w14:textId="58309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C17E8" w14:textId="00D4B6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DED96" w14:textId="1487D7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37CEE" w14:paraId="1F23CD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56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20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5E16238" w14:textId="4AA02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281F003" w14:textId="641DE3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16B9F" w14:textId="113E7C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8601" w14:textId="121BB4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237CEE" w14:paraId="50F3A3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3D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278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EE5D9BB" w14:textId="74266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2DED836" w14:textId="193F4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846E" w14:textId="5CF393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A509E" w14:textId="3804E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237CEE" w14:paraId="0D02D5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7B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057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2A898A4" w14:textId="6EEEB1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8F49C47" w14:textId="013B05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C1B52" w14:textId="333846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0F63A" w14:textId="31BE6D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37CEE" w14:paraId="449C1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6C5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CA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7ED18CD9" w14:textId="1D08E9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8155B90" w14:textId="32463D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9187" w14:textId="367BE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9EFA9" w14:textId="2638DD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37CEE" w14:paraId="7513F3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1C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CD4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8E82D12" w14:textId="5C363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E15C9CD" w14:textId="2EA54E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BBB80" w14:textId="548F4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50B6B" w14:textId="3B1BB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237CEE" w14:paraId="6A6B0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5D6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0BE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9B76845" w14:textId="3F666F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C27E9C4" w14:textId="48FD19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0814" w14:textId="7948B5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2B51F" w14:textId="526B3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37CEE" w14:paraId="6D885E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EB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6F8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81F37B3" w14:textId="0B22C8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0A8BDF8" w14:textId="50BECA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CBB2C" w14:textId="42D096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45ED" w14:textId="43BBF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37CEE" w14:paraId="08CEFF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7DA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17F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7F4FA3A" w14:textId="2157B5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C308CDE" w14:textId="05FC7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8D5A0" w14:textId="597DDA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81EB6" w14:textId="36620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37CEE" w14:paraId="1BFC32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8A4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330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55D10C3" w14:textId="09D6B0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E58C276" w14:textId="3C74DB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0452" w14:textId="2AE9C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778A6" w14:textId="18642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37CEE" w14:paraId="38E2F3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F6D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86D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ED010F" w14:textId="36109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4E7F47" w14:textId="2098E9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5B709" w14:textId="43E83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B1DB" w14:textId="2CBF47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237CEE" w14:paraId="5CED28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9B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2C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BC4C828" w14:textId="41E8B5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85FD" w14:textId="7634F1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24A2" w14:textId="16E28A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E4014" w14:textId="28C21F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37CEE" w14:paraId="669D84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78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129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5306A49" w14:textId="76CFB6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D6A72A5" w14:textId="361A6A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D1528" w14:textId="2E8826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18AFB" w14:textId="0CD8FE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37CEE" w14:paraId="358E33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C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172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44351F8" w14:textId="1BF6DA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5AC80F9" w14:textId="6D2A3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C76D2" w14:textId="1466DD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73021" w14:textId="627EA1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37CEE" w14:paraId="0B64E1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0B3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F4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8EFE0A3" w14:textId="6BE69F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9BF8F" w14:textId="49D7C4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8B79" w14:textId="46E2F0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14F1E" w14:textId="306A7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37CEE" w14:paraId="10978A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6C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D5B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7C72B1F" w14:textId="19D877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ECE1568" w14:textId="0E3061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82C1E" w14:textId="3F7A0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16620" w14:textId="065DA4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37CEE" w14:paraId="1E4D0D6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574C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067DAFBB" w14:textId="6331B0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B41F6" w14:textId="4016E5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E2BDB" w14:textId="44DC40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55C92" w14:textId="14C5017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237CEE" w14:paraId="6DF7E2D2"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D08036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7768D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A27410D" w14:textId="32D02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EF789ED" w14:textId="6D590A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3531D" w14:textId="1DE4A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486FDA" w14:textId="25FEF7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237CEE" w14:paraId="0853E1C7"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9C5905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B3E61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32958B6" w14:textId="157D0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43D45F7" w14:textId="4CD9DD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D459" w14:textId="16ECBE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C15F9" w14:textId="3F572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237CEE" w14:paraId="27FFB3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94D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3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1FBFACE" w14:textId="589798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1AD18EA6" w14:textId="0B9258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A39AA" w14:textId="6278AF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13E9" w14:textId="3A7DF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237CEE" w14:paraId="66F69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77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F10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4BB8BBB" w14:textId="467F4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9EC6C42" w14:textId="583154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20C65" w14:textId="05AE63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27887" w14:textId="7EB2B4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237CEE" w14:paraId="20127D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316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FC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8C4884A" w14:textId="0431F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06AD63F7" w14:textId="140983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0AF7B" w14:textId="78EA28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8D6B9" w14:textId="017F0A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237CEE" w14:paraId="3A4F78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A5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DE7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9A96D44" w14:textId="2B1D59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3D189F4" w14:textId="1ADD9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63954" w14:textId="31F1EC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25264" w14:textId="3E40AA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237CEE" w14:paraId="049387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A8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058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E8607C2" w14:textId="688DC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06E47107" w14:textId="6EB086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0BAF7" w14:textId="2F3DE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149A8" w14:textId="431FC6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237CEE" w14:paraId="732539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A3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F2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F5A722F" w14:textId="5A5B5B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BDB3895" w14:textId="058CC5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9F38" w14:textId="5D425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70130" w14:textId="06E2E0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237CEE" w14:paraId="1DEC3E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52D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A10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938A772" w14:textId="731F3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D7C6DD2" w14:textId="62924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EDFA" w14:textId="734A7B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F5DBE" w14:textId="061C11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237CEE" w14:paraId="05E5D6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83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63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D4D36E5" w14:textId="346085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63FA48B" w14:textId="478208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288F" w14:textId="78479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8DB66" w14:textId="57743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237CEE" w14:paraId="18FA4E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FF1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A9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8129ECE" w14:textId="103360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D632D82" w14:textId="65D4F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5CAFC" w14:textId="7FA90E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92202" w14:textId="3A1959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237CEE" w14:paraId="5010A0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142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14E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625000" w14:textId="0C45D4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6A3D66F" w14:textId="6802F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63046" w14:textId="00F404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6C000" w14:textId="4C9281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237CEE" w14:paraId="2322DC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1D3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1A4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A88263C" w14:textId="7D7962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342FC21C" w14:textId="1E2986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67EBF" w14:textId="60F4A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91F4E" w14:textId="306F24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237CEE" w14:paraId="0C6812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ECD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151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F8ADFDC" w14:textId="43F98E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2DBABF8F" w14:textId="1757C7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3931C" w14:textId="7BA1B2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F81EC" w14:textId="5F9AB7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237CEE" w14:paraId="6F635C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E21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CFE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3E773FB" w14:textId="5D53F9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715953E6" w14:textId="7A377B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49818" w14:textId="26036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B75CE" w14:textId="68F07E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237CEE" w14:paraId="5D5F01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6D7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7B9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1FCB28B" w14:textId="5BB737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65A4B26" w14:textId="1EEEEC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C3AE" w14:textId="110AE4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C99A5" w14:textId="7D455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237CEE" w14:paraId="769A47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F5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4E5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0D56D76" w14:textId="0E6D69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6D51411" w14:textId="4FA0CC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FC5F7" w14:textId="47653A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A5CE3" w14:textId="6CBCE4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237CEE" w14:paraId="1969E8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B89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F84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051A6AF" w14:textId="798E6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27744624" w14:textId="7265C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3A041" w14:textId="04161A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7BAE6" w14:textId="6C468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237CEE" w14:paraId="63C72E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741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8DA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7E77360" w14:textId="2DB569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75420117" w14:textId="6DDFAF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0B9AF" w14:textId="5AE407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1875" w14:textId="2B3C6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237CEE" w14:paraId="5C84CF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0FE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EDB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6BF71216" w14:textId="01FEA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007DB9F4" w14:textId="2684A7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375AB" w14:textId="62880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60B86" w14:textId="0E5763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237CEE" w14:paraId="62B13B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4B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A42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B815761" w14:textId="1234C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C0223C4" w14:textId="4D976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F609" w14:textId="09435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59D53" w14:textId="3F085E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237CEE" w14:paraId="731CF8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E94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202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D6B2BB5" w14:textId="264B1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37875AD" w14:textId="0739CE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74D28" w14:textId="193D2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D32B" w14:textId="22E03F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237CEE" w14:paraId="212067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600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B0F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9CA86FD" w14:textId="41F2B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9A93D9A" w14:textId="092C1F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FE6F" w14:textId="241FE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9B8BA" w14:textId="4415D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237CEE" w14:paraId="7A5398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4E3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5C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0B8A4" w14:textId="1029A4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C585F6A" w14:textId="5AB36E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15ED2" w14:textId="515E4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F54C2" w14:textId="58FAA9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237CEE" w14:paraId="132313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FF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93C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68D4634" w14:textId="2D7B29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4CAF5E2" w14:textId="0400CC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7B366" w14:textId="626027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A10CC" w14:textId="35AD2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237CEE" w14:paraId="2E849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F1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6D01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7D1D10C" w14:textId="6192A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74D5C5B" w14:textId="692610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CBBDE" w14:textId="7DDB9B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FFEF3" w14:textId="06A723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237CEE" w14:paraId="52A393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B2E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95F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829672A" w14:textId="5B18BE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576789E0" w14:textId="7EBCDB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14B7D" w14:textId="760E1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9D094" w14:textId="3B2E6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237CEE" w14:paraId="3C1744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52E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06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B471DDE" w14:textId="435F3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251A5D7" w14:textId="3890A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3FAEE" w14:textId="345D2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E3D6D" w14:textId="2BF808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237CEE" w14:paraId="621237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E0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4B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19445E36" w14:textId="57D14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EDEED6B" w14:textId="79AD2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71DB9" w14:textId="13D62D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C4C27" w14:textId="791A1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37CEE" w14:paraId="08F42A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7DB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EB3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FE873AA" w14:textId="197106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3AA3D4B" w14:textId="2E460F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E1588" w14:textId="38B302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CA720" w14:textId="15624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237CEE" w14:paraId="3C1501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5B8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1A1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CFE84" w14:textId="45297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A1CD2A9" w14:textId="26F26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A8CE3" w14:textId="4AEA81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BC517" w14:textId="0725E8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237CEE" w14:paraId="6AF1D2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2FA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1AC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D22C34C" w14:textId="30E16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09AAFA3A" w14:textId="60E43E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E3EB6" w14:textId="5A027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BC6E" w14:textId="0342BA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237CEE" w14:paraId="0E7536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6B2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628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D1B5B62" w14:textId="1934F5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D8D7E5D" w14:textId="33B165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5A5BA" w14:textId="6D04A9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3B8CB" w14:textId="724DEB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237CEE" w14:paraId="5A9861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B49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E7E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2D1080D" w14:textId="25A205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682EA2A7" w14:textId="38493B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C8E4" w14:textId="3961E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1C612" w14:textId="6B3CF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237CEE" w14:paraId="68065B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97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67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1884564" w14:textId="7E4792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3DAFC9A" w14:textId="3F1BDB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4961" w14:textId="734C2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F93D" w14:textId="1FD4D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237CEE" w14:paraId="389B28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41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22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EF27A87" w14:textId="715B85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7535918" w14:textId="5C4456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DD592" w14:textId="5F51B2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7126F" w14:textId="3306E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237CEE" w14:paraId="4FCBEA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56F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C15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0F97E6" w14:textId="026C63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0431217" w14:textId="5ABA65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9FDC1" w14:textId="56C245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8C9A0" w14:textId="14E587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37CEE" w14:paraId="096BBC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74F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88E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4A7A30B" w14:textId="2DCEA2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E26C7FF" w14:textId="4D9BBB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43CD" w14:textId="1F89B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CD1DC" w14:textId="5F42EC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237CEE" w14:paraId="1376E0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60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E06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8FBEFCA" w14:textId="7F0F3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442AD560" w14:textId="18C1D2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8982C" w14:textId="536148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290BA" w14:textId="413ED9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237CEE" w14:paraId="32CBE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519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370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23B0458" w14:textId="0715FB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0D2293B1" w14:textId="7D9EAC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89A1D" w14:textId="24EC6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EF79" w14:textId="786465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237CEE" w14:paraId="67D6C0D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0C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73A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D10AAFE" w14:textId="1CD29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37CCC2F" w14:textId="54A29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EEEE" w14:textId="578E55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01B8" w14:textId="335313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237CEE" w14:paraId="0B4913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0DF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4B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FFEC18" w14:textId="55D65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9111A08" w14:textId="20FDC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648E" w14:textId="64161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E9438" w14:textId="06D55A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237CEE" w14:paraId="3AFB9D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39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E72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26ACC59" w14:textId="160B68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562E219C" w14:textId="10184B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C4F1E" w14:textId="263972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3FC87" w14:textId="517D0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237CEE" w14:paraId="138865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955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85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3F02718" w14:textId="2AFA97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F1890F9" w14:textId="6594A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E5E5A" w14:textId="5A673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5785" w14:textId="195E1F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237CEE" w14:paraId="14C4CD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23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EE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EEB8169" w14:textId="478A9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BD07FCB" w14:textId="443444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3891B" w14:textId="2A93D0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9C1D" w14:textId="2073C9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37CEE" w14:paraId="2391020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BD8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79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B0434A3" w14:textId="486B4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4B6424D6" w14:textId="5B3394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5F47E" w14:textId="35C7D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15BF1" w14:textId="325B0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237CEE" w14:paraId="3A4162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843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267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A224FCC" w14:textId="5820CB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15BF6EF" w14:textId="101F79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D2703" w14:textId="5DB98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E5F0E" w14:textId="4E31CC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237CEE" w14:paraId="106B748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19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7FE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1EDAB80" w14:textId="16CC26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15D8FF68" w14:textId="4578C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EB36" w14:textId="043741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E4A76" w14:textId="0CFFE5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237CEE" w14:paraId="19334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202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625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2DFC3B3" w14:textId="7D3C3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D6374CE" w14:textId="1B43C5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E750" w14:textId="5EF21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D828" w14:textId="10DE3A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237CEE" w14:paraId="4724F8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8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D89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CBA69E1" w14:textId="4DA572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67CBB12" w14:textId="5836C2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95AE" w14:textId="045420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7FCAA" w14:textId="4005AB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237CEE" w14:paraId="6BBB51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A37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DFA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35BD4B4" w14:textId="0CD65D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4FBE0BF" w14:textId="23DF6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9D3AE" w14:textId="67A69B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AA150" w14:textId="46B0F9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237CEE" w14:paraId="208940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29A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6BB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43105D" w14:textId="7E50E6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3D7A744" w14:textId="629C8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8942" w14:textId="5E3CEB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6939A" w14:textId="058B89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237CEE" w14:paraId="1C6574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3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A3F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993A4FC" w14:textId="02103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502D1789" w14:textId="572C70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C140" w14:textId="109D0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EB653" w14:textId="167E39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237CEE" w14:paraId="6F4369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637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136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5D555B3" w14:textId="1447F9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4459CED" w14:textId="247AAC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21554" w14:textId="3D1DF4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8FA35" w14:textId="5B2538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237CEE" w14:paraId="64EDF5A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A8C1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91DDBB9" w14:textId="2C3193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8321F9" w14:textId="4F1006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BB1829" w14:textId="3643C54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9ABA67" w14:textId="65C5D9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37CEE" w14:paraId="5EF0B6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517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07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A725B42" w14:textId="5509DC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023FF78" w14:textId="22C79C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683F" w14:textId="316C29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827EF" w14:textId="251EF9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37CEE" w14:paraId="214784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BA1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192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58283FA" w14:textId="7F73CF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B0DD9B9" w14:textId="05607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6681E" w14:textId="2ABA85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545E8" w14:textId="6CDD4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37CEE" w14:paraId="0355B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D3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355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96DAB39" w14:textId="6E8B03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4E88F1" w14:textId="490B7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5A38" w14:textId="79792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9F9EC" w14:textId="78DC6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37CEE" w14:paraId="7279F26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A7A7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D7C8C6" w14:textId="69B046B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E3DFC3E" w14:textId="6C75969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02A5B9" w14:textId="23842C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9C83D2" w14:textId="77E0850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237CEE" w14:paraId="22C5DB65"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B55D8A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43F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BE02A22" w14:textId="083235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1BD0F2E" w14:textId="2CD70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C0D5C" w14:textId="5F902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995E5C" w14:textId="37AE0F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37CEE" w14:paraId="09AE7452"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7E81C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02E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BE9BCDF" w14:textId="0BA993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FF7AE5" w14:textId="71A28C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A92C3" w14:textId="7E5C12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D0826" w14:textId="5F35C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37CEE" w14:paraId="5DFCA9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131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2E3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B9C37A5" w14:textId="47CB2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30FADBA" w14:textId="02D076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8AEA" w14:textId="2397F8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624C0" w14:textId="7D4AB3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37CEE" w14:paraId="13890E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8B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4C8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15519F8" w14:textId="50F922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D243CA" w14:textId="50C8A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F9098" w14:textId="566D95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B0CDB" w14:textId="674CC5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37CEE" w14:paraId="29F90D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5A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CE4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8842D7" w14:textId="156F7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9791A2E" w14:textId="538AA9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3C03" w14:textId="23E7E4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2F1B" w14:textId="439026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37CEE" w14:paraId="4E7BA3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825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9CE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C6C06E" w14:textId="533BF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2D10504" w14:textId="74DD5A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A481E" w14:textId="5C6318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D5C53" w14:textId="3A9444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237CEE" w14:paraId="1922A0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23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B24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14D96D1" w14:textId="594EB0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89FAB31" w14:textId="73F9C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7336A" w14:textId="7AF4D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C67B0" w14:textId="6F007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37CEE" w14:paraId="457493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BF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706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2B81F52" w14:textId="51921D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C966C06" w14:textId="1C64AA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F6DA" w14:textId="05F9F4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CC66A" w14:textId="2BF650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37CEE" w14:paraId="76C73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71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805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560E916" w14:textId="00B41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21DAEA14" w14:textId="7B158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2C91F" w14:textId="4C988C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A8B86" w14:textId="4582A2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237CEE" w14:paraId="7A04A6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6A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24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5873E774" w14:textId="5607FC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18338CF" w14:textId="6EDAD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5E13" w14:textId="1D5C5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E8ED" w14:textId="2E55CF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37CEE" w14:paraId="390BA77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E58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393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3024B65" w14:textId="6AC04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0297" w14:textId="180DB3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045F" w14:textId="0A956D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6CBF" w14:textId="208BCC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37CEE" w14:paraId="22499F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4CB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EC2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2990877" w14:textId="69CBD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3E66DC9" w14:textId="3C734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E8679" w14:textId="087BC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98A40" w14:textId="1F819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37CEE" w14:paraId="1F69A7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56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907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62C6D3F8" w14:textId="44DA96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0BECF21" w14:textId="194B0B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CC608" w14:textId="31D99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5FEB7" w14:textId="1A549E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37CEE" w14:paraId="71D8FA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98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C2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3512A27" w14:textId="52C97B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BCAD150" w14:textId="07C1B1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DE48" w14:textId="5D85D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83011" w14:textId="152746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37CEE" w14:paraId="119F22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DCA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E7F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E4E1B14" w14:textId="2EB5F4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571B657" w14:textId="78709C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D0CEA" w14:textId="260F18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104D" w14:textId="24FF1A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37CEE" w14:paraId="7FF6EE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141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12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0FF0003B" w14:textId="3CB162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5A404" w14:textId="1A47A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1D2FE" w14:textId="43E59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3430" w14:textId="0143DA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37CEE" w14:paraId="0D32C27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84A8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F03885" w14:textId="179071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85,251.51 </w:t>
            </w:r>
          </w:p>
        </w:tc>
        <w:tc>
          <w:tcPr>
            <w:tcW w:w="675" w:type="pct"/>
            <w:tcBorders>
              <w:top w:val="nil"/>
              <w:left w:val="nil"/>
              <w:bottom w:val="single" w:sz="4" w:space="0" w:color="000000"/>
              <w:right w:val="single" w:sz="4" w:space="0" w:color="000000"/>
            </w:tcBorders>
            <w:shd w:val="clear" w:color="A5A5A5" w:fill="A5A5A5"/>
            <w:noWrap/>
            <w:vAlign w:val="bottom"/>
            <w:hideMark/>
          </w:tcPr>
          <w:p w14:paraId="17B51C7D" w14:textId="13E83AF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12968B" w14:textId="018A92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6260FA3" w14:textId="68D27F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7,521.51 </w:t>
            </w:r>
          </w:p>
        </w:tc>
      </w:tr>
      <w:tr w:rsidR="00237CEE" w14:paraId="48DF5F0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A6E4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454B9E" w14:textId="421E21F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1,997.4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72E4A9" w14:textId="3A8351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BAEF66" w14:textId="6A48ED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7F0B3F" w14:textId="22E8B5F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1,997.48 </w:t>
            </w:r>
          </w:p>
        </w:tc>
      </w:tr>
      <w:tr w:rsidR="00237CEE" w14:paraId="237A36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91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1A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7605FB6" w14:textId="06C1E9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5744928C" w14:textId="50B1CD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DEFF" w14:textId="707F43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CA2F" w14:textId="61C732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237CEE" w14:paraId="4022E5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B6D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55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70F40C1" w14:textId="69D59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F33E715" w14:textId="4ECD8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E898" w14:textId="79C3EF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BF280" w14:textId="13E15A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08DD19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7BA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8FA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F1C9D71" w14:textId="3CFCBF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7D0AA1A" w14:textId="59ADBA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A8E2B" w14:textId="4E756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08F3" w14:textId="7CCF01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7A8289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96C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C1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5FC2D5E6" w14:textId="3CBDAC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1,170.25 </w:t>
            </w:r>
          </w:p>
        </w:tc>
        <w:tc>
          <w:tcPr>
            <w:tcW w:w="675" w:type="pct"/>
            <w:tcBorders>
              <w:top w:val="nil"/>
              <w:left w:val="nil"/>
              <w:bottom w:val="single" w:sz="4" w:space="0" w:color="000000"/>
              <w:right w:val="single" w:sz="4" w:space="0" w:color="000000"/>
            </w:tcBorders>
            <w:shd w:val="clear" w:color="auto" w:fill="auto"/>
            <w:noWrap/>
            <w:vAlign w:val="bottom"/>
            <w:hideMark/>
          </w:tcPr>
          <w:p w14:paraId="5094C1AE" w14:textId="7B753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703FA" w14:textId="7C9E4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090DE" w14:textId="219FB6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1,170.25 </w:t>
            </w:r>
          </w:p>
        </w:tc>
      </w:tr>
      <w:tr w:rsidR="00237CEE" w14:paraId="5544695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F154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F710351" w14:textId="6CA705F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8F3E6" w14:textId="23EC27F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D17E3F" w14:textId="0084330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2E4F97F" w14:textId="31C7AF9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237CEE" w14:paraId="4C62F4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9C6C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CC0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8D0028" w14:textId="076A7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04C0434" w14:textId="6ACD2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A1A87" w14:textId="24A90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E88C81" w14:textId="15C9A5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37CEE" w14:paraId="4FDF9B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541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B9ED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2CE73E2" w14:textId="1C8318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5406638" w14:textId="7448BF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1FE6" w14:textId="6F6B62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A52D" w14:textId="29BE5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7CEE" w14:paraId="470A36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48A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636F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CB88ACE" w14:textId="273FE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EB20D8D" w14:textId="6B58D0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EB8DC" w14:textId="735CC5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69334" w14:textId="093CE1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7CEE" w14:paraId="3729EF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74C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77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47DB8BB8" w14:textId="08C55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8BF7F8" w14:textId="5D1C2F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D50A" w14:textId="3827BC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45DA259" w14:textId="342917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37CEE" w14:paraId="3BD76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D1A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E86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43155AB" w14:textId="1BFC4F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3B04B3A" w14:textId="786CDD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BC32" w14:textId="441A2B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AB8FB" w14:textId="60958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37CEE" w14:paraId="3D8D68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6E00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DF0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4BC29D5" w14:textId="33F1B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19DB3D0" w14:textId="15F870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7E776" w14:textId="1F7AE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7CD9" w14:textId="4F364D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37CEE" w14:paraId="1C128F4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47DA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2851EDF" w14:textId="15A185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92,125.8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FE3BA3" w14:textId="640CF9E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42A1E6" w14:textId="21CA039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A49CB8D" w14:textId="4AA0C0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40,495.89 </w:t>
            </w:r>
          </w:p>
        </w:tc>
      </w:tr>
      <w:tr w:rsidR="00237CEE" w14:paraId="1AEDAD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735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843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3E07A22" w14:textId="566369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15BA4611" w14:textId="189759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EBA3E" w14:textId="5979F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DB9B9E" w14:textId="443D5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237CEE" w14:paraId="6CDF77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B9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B9B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E744E5" w14:textId="549428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c>
          <w:tcPr>
            <w:tcW w:w="675" w:type="pct"/>
            <w:tcBorders>
              <w:top w:val="nil"/>
              <w:left w:val="nil"/>
              <w:bottom w:val="single" w:sz="4" w:space="0" w:color="000000"/>
              <w:right w:val="single" w:sz="4" w:space="0" w:color="000000"/>
            </w:tcBorders>
            <w:shd w:val="clear" w:color="auto" w:fill="auto"/>
            <w:noWrap/>
            <w:vAlign w:val="bottom"/>
            <w:hideMark/>
          </w:tcPr>
          <w:p w14:paraId="634AC780" w14:textId="2B0D9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7030" w14:textId="675CED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0B07C" w14:textId="7309A2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r>
      <w:tr w:rsidR="00237CEE" w14:paraId="6E7EDD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872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83E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B107F65" w14:textId="026F2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42F44119" w14:textId="52FC07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23C37" w14:textId="4983E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E58B" w14:textId="721D1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237CEE" w14:paraId="29704A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6FA3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AF3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DA724A0" w14:textId="7D33C4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0351945" w14:textId="0FB14E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2B61" w14:textId="3F946B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14BB" w14:textId="4A5084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37CEE" w14:paraId="671C16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FF16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C8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6CBF1CC" w14:textId="628731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907F56C" w14:textId="7930E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F3A07" w14:textId="0B1E7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1F9E1" w14:textId="79A66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7CEE" w14:paraId="73981E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F31C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A9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C7D2BDE" w14:textId="7F3690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908BA44" w14:textId="74602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E9BA4" w14:textId="128440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5D3B8" w14:textId="22D4D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7CEE" w14:paraId="44AEB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1F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F0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917D2D0" w14:textId="1D44A1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1FF3FF8" w14:textId="452D9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5CEBC" w14:textId="5F38DC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8BA44" w14:textId="4A53B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37CEE" w14:paraId="54FE10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944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604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4A2AD6C" w14:textId="5F883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FE3B3D7" w14:textId="03BEEB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345F" w14:textId="061CE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0DE54" w14:textId="2BF42A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7CEE" w14:paraId="7E966E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DC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943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A40442C" w14:textId="19752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841351" w14:textId="5E944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E145" w14:textId="616C6F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FDB8B" w14:textId="2E93D9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429711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48E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C3F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D590D8A" w14:textId="139C55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6926AC" w14:textId="5FE713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6F85" w14:textId="53382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DAC35C2" w14:textId="6CBF14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37CEE" w14:paraId="060B9C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4FE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0F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966DAC1" w14:textId="2F9427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9E2EF90" w14:textId="00DAD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D2BCC" w14:textId="198FB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60BB3" w14:textId="611F52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6A80A9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5AF9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D6C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5236DC7" w14:textId="378A2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B372909" w14:textId="166810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E0B85" w14:textId="0FDCA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CD192" w14:textId="2E0CE6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37CEE" w14:paraId="0AE68A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F2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EB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3A8EEA6" w14:textId="3D84F4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D80908" w14:textId="43F23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F509F" w14:textId="26C58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24C000" w14:textId="7B5580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37CEE" w14:paraId="03D37F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B59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D461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0F6FB3B" w14:textId="34BD6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4E10F195" w14:textId="6692EB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B160" w14:textId="0BFC70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9E52" w14:textId="56079E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237CEE" w14:paraId="457466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483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DF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52E58FA" w14:textId="346BE2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E18656F" w14:textId="1E6E7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1B7B" w14:textId="71800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1473" w14:textId="0A1E9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7CEE" w14:paraId="15CAD1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FD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688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A8EEEF8" w14:textId="7F4BC9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8726CE4" w14:textId="029ECB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86DFF" w14:textId="376748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0C38E" w14:textId="52B65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237CEE" w14:paraId="0756AB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A1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2E1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72385B6" w14:textId="452C2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CD6664" w14:textId="190448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DEAEA" w14:textId="44228B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CBA6" w14:textId="07CDEE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5363E8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97AC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779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42CBB449" w14:textId="104944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BD01E8D" w14:textId="249A43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0CC62" w14:textId="346A4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D1D982D" w14:textId="04D584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37CEE" w14:paraId="4A9E90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A8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14A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C83EEA3" w14:textId="2E59E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C66D82D" w14:textId="0EE74C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2504" w14:textId="09CC62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F18EF3C" w14:textId="2E8047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37CEE" w14:paraId="3CDEAB5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88EC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35B06AC" w14:textId="2D5555A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1BB0CC" w14:textId="342FE4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A8AC8" w14:textId="0C16820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F8ADA1E" w14:textId="6AF409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237CEE" w14:paraId="68BF34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FAE3A"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BB2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FE9B548" w14:textId="7E9A6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3DC33EC" w14:textId="022A97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0A806" w14:textId="67781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FAA600" w14:textId="79DED2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37CEE" w14:paraId="47D927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2967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247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01DEA8B2" w14:textId="1F9643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5FA545C" w14:textId="5D7F41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320E4" w14:textId="0C0C3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1C901" w14:textId="613A8C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37CEE" w14:paraId="33A9AF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CB3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FFD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6149157" w14:textId="1F1B4C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E189CCE" w14:textId="4B543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81BF" w14:textId="035AD5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32606A" w14:textId="7674E1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37CEE" w14:paraId="6A2183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53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496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C5D4803" w14:textId="46332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1A08C62" w14:textId="46E92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657A8" w14:textId="065C4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D8984" w14:textId="02472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37CEE" w14:paraId="6EA09D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D9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AA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5CB2DBA" w14:textId="38BC20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7EA5F40F" w14:textId="33C57F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0EC32" w14:textId="3CC12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00AC" w14:textId="513F0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237CEE" w14:paraId="4C19DC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346D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93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045CDD30" w14:textId="22196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799E31F5" w14:textId="604768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F74B2" w14:textId="1DBFF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CB1B3" w14:textId="290C5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237CEE" w14:paraId="704F00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E5E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26B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A862C70" w14:textId="7EF89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63A173" w14:textId="231E4B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5A4AC" w14:textId="05BA0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B49E8" w14:textId="7B15AE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37CEE" w14:paraId="1FF094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09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953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14C959A" w14:textId="432973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21408CB" w14:textId="6F82DC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21109" w14:textId="18A6E5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47671" w14:textId="557E0D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37CEE" w14:paraId="7D92BE6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66A9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8E35501" w14:textId="68FEB32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2,656.5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0EBD9" w14:textId="181F9D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A48733" w14:textId="050E59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7E37F2D" w14:textId="783059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01,156.59 </w:t>
            </w:r>
          </w:p>
        </w:tc>
      </w:tr>
      <w:tr w:rsidR="00237CEE" w14:paraId="16D40E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8C8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BE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2ACBC22" w14:textId="5AAE4A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7BA131C" w14:textId="713EC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D9D6" w14:textId="351508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60CE38" w14:textId="6F5A9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37CEE" w14:paraId="6B49A6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6EA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BD5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D92E8B4" w14:textId="344556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7F6134A" w14:textId="27420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C5D0" w14:textId="25984A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A4CA" w14:textId="5A13A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37CEE" w14:paraId="3198DF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19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CA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C0DF082" w14:textId="328F1F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D06E4A" w14:textId="104A42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D62A" w14:textId="66108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BD575" w14:textId="7A788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31974F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08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E2E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167EA7F4" w14:textId="274730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13FDFE2E" w14:textId="17A528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E994" w14:textId="3BCE74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99574" w14:textId="483CD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237CEE" w14:paraId="4CE4BA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B1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AE3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7C8A139" w14:textId="40D0A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DDD26A" w14:textId="30C14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DE3A8" w14:textId="7B1F2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97371E2" w14:textId="50073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37CEE" w14:paraId="39C972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D57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FC8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5E1C2FB7" w14:textId="3E1BC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7A5F6F6C" w14:textId="1AE4F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8150" w14:textId="100BF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7B64D" w14:textId="3A57F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237CEE" w14:paraId="453AA1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894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F3D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EDB0B18" w14:textId="2D749B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445913C" w14:textId="7B251B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7E0A" w14:textId="444CD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D3E44" w14:textId="6867E0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37CEE" w14:paraId="0372A7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758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1F8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7C714A0" w14:textId="1014A3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B6EED2D" w14:textId="2206BC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DDA3F" w14:textId="71C537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A8951" w14:textId="0AFFBF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37CEE" w14:paraId="6C8A16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4A8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B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7426AD3" w14:textId="12E97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5A0908BA" w14:textId="008F80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ACE0" w14:textId="605D2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D707" w14:textId="3F29BC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37CEE" w14:paraId="7D69F4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159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0BF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7195BC5" w14:textId="706CFA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2E25D06" w14:textId="1D6A8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77B76" w14:textId="3D82E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80DE5" w14:textId="32D18C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237CEE" w14:paraId="388585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91B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3E9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EE10C71" w14:textId="34952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AA707D2" w14:textId="352C5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C2AE" w14:textId="37717F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05A4F" w14:textId="0C241A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6A04AF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ABD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24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31FA6BB" w14:textId="53AE5A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04C39B1" w14:textId="44C747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DE20B" w14:textId="3B47AC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56FF3" w14:textId="01715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37CEE" w14:paraId="3B0B6A7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DA62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9CD541" w14:textId="5F7D1B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9ADEE57" w14:textId="55ABA0B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D3D46" w14:textId="0599E1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446CB6" w14:textId="65112A9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237CEE" w14:paraId="47B51E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3EA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DBF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247A09E" w14:textId="11E4F4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0E97A81" w14:textId="3228B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D8E09" w14:textId="3E4015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0EF40B" w14:textId="520E3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37CEE" w14:paraId="50F7A3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233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88D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1D2D0FD" w14:textId="65958E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A87551" w14:textId="2FA2E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9848F" w14:textId="62C58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3D83" w14:textId="34D8F2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77E473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23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6B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6C5BE19" w14:textId="6AF08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1AA9DB" w14:textId="22DCC9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4286" w14:textId="7F51BF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74BF435" w14:textId="305162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533783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D53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08D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500C3B7" w14:textId="7E9D0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961136E" w14:textId="0B54ED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3589" w14:textId="5B7CAB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982B1" w14:textId="4AB43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548342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A2FF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D2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B0870DE" w14:textId="2144F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DDEB948" w14:textId="7A2910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E7AE" w14:textId="5B269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E6F7" w14:textId="6AB356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37CEE" w14:paraId="009A98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6D8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BC7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7F3F726" w14:textId="49A8D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5D3629" w14:textId="5CB2D2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39610" w14:textId="44F6D3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2D0D57A" w14:textId="005CE5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37CEE" w14:paraId="5FFBCA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29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272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885380C" w14:textId="3C82E1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9C3EC70" w14:textId="38E0DB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27ADA" w14:textId="5F1F3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FC1D5" w14:textId="05485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37CEE" w14:paraId="6CB47A5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5F8E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979CD64" w14:textId="3E2527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C966A0" w14:textId="5ED2EC3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72ADD0" w14:textId="7F13D7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82EC6A" w14:textId="0CF6290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237CEE" w14:paraId="5F49347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75C8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34EAE1" w14:textId="261043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2372AF" w14:textId="387AFFA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37F37" w14:textId="03C8E6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641A14" w14:textId="588A4B7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237CEE" w14:paraId="1D22AC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F038A"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89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C832DE4" w14:textId="25296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F846B4F" w14:textId="63A17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6341" w14:textId="38FCF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9F3C" w14:textId="621D47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37CEE" w14:paraId="1B2C9E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DB1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9DD1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A72BA0F" w14:textId="335615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E589184" w14:textId="4CFC24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3340A" w14:textId="18E15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06197" w14:textId="148B91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37CEE" w14:paraId="2198DD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465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562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83FD8B" w14:textId="1DBB0B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0CA28A4D" w14:textId="2D493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666A" w14:textId="4224BF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5E46B" w14:textId="18025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37CEE" w14:paraId="03D58E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313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7DA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EC9E88D" w14:textId="5189B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2EB47B6" w14:textId="7F46D8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AC678" w14:textId="176473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A9A9" w14:textId="5DE214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37CEE" w14:paraId="11CC54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81F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FB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6244CA1" w14:textId="2A665F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99CC53B" w14:textId="375232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7554E" w14:textId="533D4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6841" w14:textId="134A5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37CEE" w14:paraId="1F94CD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1CA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143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10A1A0D" w14:textId="5DF241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B96084F" w14:textId="49B8DE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9C99E" w14:textId="4EBAAE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88EA2" w14:textId="6E4F3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37CEE" w14:paraId="7C65C2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3EE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8A7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736434E" w14:textId="792A68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0F28E" w14:textId="368E5D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62F17" w14:textId="2F8AAE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968CA" w14:textId="51EDD1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37CEE" w14:paraId="617245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27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941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6D6B39F" w14:textId="20A933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B5AC36" w14:textId="62061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C6392" w14:textId="11197F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8440" w14:textId="1B0E3A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37CEE" w14:paraId="7E8FA7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6C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4B1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55AB6C0" w14:textId="1EB5CF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4219428" w14:textId="2E7CC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D830C" w14:textId="0FC9D3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925E6" w14:textId="40BA04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37CEE" w14:paraId="69400E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69C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ED6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CEE651" w14:textId="66F12D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69D19" w14:textId="4BF699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5A2AC" w14:textId="30BBD6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6B1D" w14:textId="61D960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37CEE" w14:paraId="6ADC81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8E7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BDE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302C98E" w14:textId="35069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FB19D7" w14:textId="6EAEEA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0B00" w14:textId="4BEEDC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B3D3" w14:textId="6664E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37CEE" w14:paraId="5F8B5E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732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AB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C981ED1" w14:textId="0930C0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42E2E628" w14:textId="62E306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6925" w14:textId="45C64D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27766" w14:textId="34CBC3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237CEE" w14:paraId="57E235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0A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B3B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C162A7E" w14:textId="025A6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96908B5" w14:textId="50046A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AE92" w14:textId="544131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8CDF6" w14:textId="1F6F2F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37CEE" w14:paraId="5B56CC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09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2B9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BB3736F" w14:textId="00E209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066E7" w14:textId="3AB8D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963E" w14:textId="3DDC4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898B2" w14:textId="26DB9B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37CEE" w14:paraId="637C8C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55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A5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C47C106" w14:textId="716BE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77C4DA2B" w14:textId="54F53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29F67" w14:textId="1A0E6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A0EF4" w14:textId="775F83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237CEE" w14:paraId="56867A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9CA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4503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C2527DD" w14:textId="7EC8E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8772EBE" w14:textId="1B8C7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8E041" w14:textId="07B4B0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DE0E" w14:textId="48002B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237CEE" w14:paraId="6C2B1D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42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7C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12FCE51" w14:textId="012C8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B080" w14:textId="4AAE0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1E562" w14:textId="57547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B3FF" w14:textId="2558E7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37CEE" w14:paraId="01526D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CA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636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7438217" w14:textId="3D22D4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3E27B8F" w14:textId="2C5C8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D034" w14:textId="17D0D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217A9" w14:textId="69F9FD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37CEE" w14:paraId="1D4323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A85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1CC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47238A8" w14:textId="41B043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CF47EA5" w14:textId="2C297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B2BDA" w14:textId="7D209E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E0E9B" w14:textId="3428E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37CEE" w14:paraId="4D5F4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30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45D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4FEBD83" w14:textId="72B726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92E18" w14:textId="4D2D81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30F4" w14:textId="78E759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4B923" w14:textId="4ABE09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37CEE" w14:paraId="2D577F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FD5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2D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91BCAEA" w14:textId="0C0471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A443F82" w14:textId="23FDF6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54987" w14:textId="773B2F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77B8" w14:textId="3E8E6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37CEE" w14:paraId="35BCE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9B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F0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F3E3DF2" w14:textId="42FC61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1DB35E5" w14:textId="02AA1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F68E2" w14:textId="2BE7D5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8603" w14:textId="1B620C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37CEE" w14:paraId="193348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36F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63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4C1DE57" w14:textId="537C3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0C7B8E8B" w14:textId="4F258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8234A" w14:textId="512A3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EC1F2" w14:textId="264D9E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37CEE" w14:paraId="0D2931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877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1B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8996F16" w14:textId="21E6D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714767E5" w14:textId="0FCB44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9B247" w14:textId="030BC3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931D4" w14:textId="2A21E7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237CEE" w14:paraId="377AB2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D86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238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A0B7E4A" w14:textId="7007A0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5F8B2F9" w14:textId="6F882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6C158" w14:textId="02581D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3FA01" w14:textId="190474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237CEE" w14:paraId="0A7421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389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698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F981E56" w14:textId="2B9BA5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79D0A879" w14:textId="68E291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C24FD" w14:textId="577AE8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3E1A4" w14:textId="67E4EC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237CEE" w14:paraId="6FF241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4C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CD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6B4BF28" w14:textId="3B470C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4F16317B" w14:textId="081053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50E42" w14:textId="0F8869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0B3E6" w14:textId="23F39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237CEE" w14:paraId="43DA22A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EF3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623062" w14:textId="00DDF2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AE6D002" w14:textId="533A78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69D3D" w14:textId="799F73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8B1610" w14:textId="58F608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237CEE" w14:paraId="485298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2FE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757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AEF1EDE" w14:textId="4C5D52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7FF833" w14:textId="16AB1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1964A" w14:textId="3C81A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F85F4" w14:textId="63966A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37CEE" w14:paraId="516311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2B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75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38EB3F53" w14:textId="1296A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92ECA" w14:textId="33EEB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4DAD8" w14:textId="1B078E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C53AF" w14:textId="0FFF2C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37CEE" w14:paraId="729C31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6C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F69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40ED0C3" w14:textId="2E81DB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76B7665" w14:textId="250811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9EB52" w14:textId="6CD91A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5481D" w14:textId="0CE36B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37CEE" w14:paraId="44BEE4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6F92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21E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03B9E2E" w14:textId="1F9B75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02E11" w14:textId="3E02A0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41679" w14:textId="59765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EE0B2" w14:textId="23E89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37CEE" w14:paraId="5C8BB1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B8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688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0C57DA1" w14:textId="45256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717934" w14:textId="100290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3B981" w14:textId="419491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035C6" w14:textId="7A78BC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37CEE" w14:paraId="2E5BED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F2A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3C1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94F6B88" w14:textId="58AFE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6DD1CDE" w14:textId="36EE3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95008" w14:textId="52CD0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02584" w14:textId="4ED140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37CEE" w14:paraId="37AA06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87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AB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74F0DCE" w14:textId="6193DA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ED169E3" w14:textId="4ABFD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7D8F9" w14:textId="01A4B7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B8213" w14:textId="617184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37CEE" w14:paraId="7C4DF9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739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80F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516A214" w14:textId="18FDC8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054A398" w14:textId="4EE6C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4DF41" w14:textId="48C894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57CB4" w14:textId="5D668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37CEE" w14:paraId="17E669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C3F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77F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0DE15E9" w14:textId="0E04D0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2FB6089" w14:textId="43A74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6041" w14:textId="5799D2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07A72" w14:textId="02EAA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37CEE" w14:paraId="74E2DB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F86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078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373FB17" w14:textId="7E96E0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8FCD" w14:textId="2C36BD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D7B45" w14:textId="58E99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EF111" w14:textId="04FC4D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37CEE" w14:paraId="0F980B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55A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099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695DA58" w14:textId="550FBD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DE64C4B" w14:textId="71F52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9A96C" w14:textId="2DEF4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5558" w14:textId="32933D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237CEE" w14:paraId="0A2C1D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480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0D7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4473171" w14:textId="0E9F9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A40918B" w14:textId="0BC5D4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C64FF" w14:textId="7B04FE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B933B" w14:textId="33790B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37CEE" w14:paraId="1435B3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7E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D6A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5F7B2C2" w14:textId="6C80D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A917EF1" w14:textId="2BDA7E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F9B73" w14:textId="69834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5196" w14:textId="564110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37CEE" w14:paraId="71D0E9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22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40F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0F7561D" w14:textId="64102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6BAF80C8" w14:textId="0EC2F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6839" w14:textId="5F0E25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73E60" w14:textId="60F27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237CEE" w14:paraId="35217A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54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50A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E871AC2" w14:textId="525B8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01A801C" w14:textId="08A4C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180EC" w14:textId="0CA691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BB3E6" w14:textId="693E53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37CEE" w14:paraId="785503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F1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32F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BBE8385" w14:textId="663A0F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66C85DE1" w14:textId="5E6CC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67567" w14:textId="6D3E6F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2C323" w14:textId="24DCD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237CEE" w14:paraId="7E983B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4C9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DB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55A5E" w14:textId="5E0BF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0F4871F6" w14:textId="5EB7ED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AB7A" w14:textId="7F8BC0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7619B" w14:textId="43C0C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237CEE" w14:paraId="05A38B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215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831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30A06B0" w14:textId="43E1F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F623B" w14:textId="7DC668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85889" w14:textId="6A74B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95736" w14:textId="6D80A8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37CEE" w14:paraId="73B915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D7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D5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DA94F40" w14:textId="6A8313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3521D7E" w14:textId="3D129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26369" w14:textId="34256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C77B3" w14:textId="46DCC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37CEE" w14:paraId="7C7983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D1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1A2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CD934A" w14:textId="61D3B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985B52" w14:textId="6AB37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41FAC" w14:textId="3EBF0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DCE1" w14:textId="561AD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37CEE" w14:paraId="46DB74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7BD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B92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7FDD099" w14:textId="63890D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4CEF" w14:textId="434370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2E03" w14:textId="36A4CA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03FA" w14:textId="29CECB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37CEE" w14:paraId="5F07A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5A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9D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B1E3C52" w14:textId="64F58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1FCDBC6" w14:textId="4D168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8076F" w14:textId="3881E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1F243" w14:textId="6E8E8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37CEE" w14:paraId="06D450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C7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2C6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263560B" w14:textId="73F9B5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7E883FE" w14:textId="32E2D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8740" w14:textId="07AE15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D8E98" w14:textId="46E9E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37CEE" w14:paraId="596948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E0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D5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CDC4B06" w14:textId="6ABEF4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6F6EE" w14:textId="44E7E6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BC275" w14:textId="4276C0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FCC9B" w14:textId="053BFC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37CEE" w14:paraId="459216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A8E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F7E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73DEF0D" w14:textId="253C61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E08B020" w14:textId="661E0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96C67" w14:textId="1D08CF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8EC6" w14:textId="3702C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37CEE" w14:paraId="65E8BB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6F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2F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3097F72" w14:textId="19A405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AFC3A" w14:textId="7175A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FF50" w14:textId="6DC191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5A10" w14:textId="68373E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7CEE" w14:paraId="4B8B12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002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505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761B1C4" w14:textId="3F0F4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9ED5D0E" w14:textId="34F80C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CC69" w14:textId="2AD41D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9A851" w14:textId="70A0DF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37CEE" w14:paraId="5CB528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FB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A2B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4E7AD5" w14:textId="793DD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1CCB1486" w14:textId="1188F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F15AC" w14:textId="04EAA1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F3BC7" w14:textId="4FB57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237CEE" w14:paraId="17D793C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B822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2B37" w14:textId="610904F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B2C727" w14:textId="0BCDD6B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F0BD7" w14:textId="7C6E57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62DCB" w14:textId="2131A82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237CEE" w14:paraId="70BF34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C4C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3E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FD6755" w14:textId="550960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B71FC06" w14:textId="421264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E4B58" w14:textId="74C6C8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4EA7" w14:textId="03C9F2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37CEE" w14:paraId="41B9BF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BADB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539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915F7C1" w14:textId="44201A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ACE7A95" w14:textId="1A158C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18D4D" w14:textId="1D72F8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6C7BE" w14:textId="2178B3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37CEE" w14:paraId="08913D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63F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204F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3A412F2" w14:textId="7DBB61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7A2F5" w14:textId="34243A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7111" w14:textId="6C79D5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54767" w14:textId="0738CC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7CEE" w14:paraId="0930A3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1E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BF0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C3FE360" w14:textId="66AC6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A028364" w14:textId="2985D9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3892" w14:textId="44DD63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F715" w14:textId="6E3C24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237CEE" w14:paraId="1261DB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907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23D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2583DD0" w14:textId="4BDED2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E484029" w14:textId="7D5D72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23870" w14:textId="53B21D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0ED5" w14:textId="3572F0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37CEE" w14:paraId="7B2098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AC3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D52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EE4C552" w14:textId="10E4B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9728A5E" w14:textId="17DA7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1F1A" w14:textId="41489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CF219" w14:textId="72508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37CEE" w14:paraId="00C1EA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E4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EA3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1FBB377" w14:textId="35764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20A4AF" w14:textId="2FBA63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AC037" w14:textId="54D70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CD486" w14:textId="4840F6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37CEE" w14:paraId="4825CB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3D7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1B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4C10669" w14:textId="17654A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FB6CC" w14:textId="4DD2FA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482FC" w14:textId="1D62E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1ACFA" w14:textId="6D724B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37CEE" w14:paraId="28475E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9A2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B75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DD1D0D2" w14:textId="6C7BF4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44E25B" w14:textId="6987C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7D46" w14:textId="10EB1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EB375" w14:textId="201C58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37CEE" w14:paraId="68BB68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EB8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252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FAB2DEF" w14:textId="084800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350DEFE2" w14:textId="79C52B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88492" w14:textId="3F5005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BC38" w14:textId="7A95F6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237CEE" w14:paraId="0489E4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378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9B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263AB59" w14:textId="1FD7B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153E4" w14:textId="5ED89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C3483" w14:textId="43C03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74189" w14:textId="73A01A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37CEE" w14:paraId="634C2F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A5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907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D6ECD46" w14:textId="1F13C7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EC5CE2B" w14:textId="26296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33C5D" w14:textId="1E3BBA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F6F44" w14:textId="7A2D6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237CEE" w14:paraId="038B45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5F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FBF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D321967" w14:textId="3DA2EF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52A08" w14:textId="26E79D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A55CA" w14:textId="535AB2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9FAE7" w14:textId="077A11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37CEE" w14:paraId="27B244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8706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C86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3B9B108" w14:textId="74507A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5C9776A" w14:textId="69FD8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12D8" w14:textId="22544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AD38B" w14:textId="3984F1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37CEE" w14:paraId="607F4D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272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437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1088957" w14:textId="3C3B59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9AFDC" w14:textId="13CCA5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C8270" w14:textId="70A06D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4AB60" w14:textId="008A6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37CEE" w14:paraId="2E8E8FA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F059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7167D39" w14:textId="23AAB10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CEC7D9" w14:textId="21D231D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D5CF5C" w14:textId="665F5DD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80DC42" w14:textId="2F51E5B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37CEE" w14:paraId="1BB9B0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A55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7D3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7DB7DEA" w14:textId="09E94C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A7A6D8C" w14:textId="3C346A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9714D" w14:textId="72A058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377E" w14:textId="5730E3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37CEE" w14:paraId="447AB41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841D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AF2448B" w14:textId="1896EDB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c>
          <w:tcPr>
            <w:tcW w:w="675" w:type="pct"/>
            <w:tcBorders>
              <w:top w:val="nil"/>
              <w:left w:val="nil"/>
              <w:bottom w:val="single" w:sz="4" w:space="0" w:color="000000"/>
              <w:right w:val="single" w:sz="4" w:space="0" w:color="000000"/>
            </w:tcBorders>
            <w:shd w:val="clear" w:color="A5A5A5" w:fill="A5A5A5"/>
            <w:noWrap/>
            <w:vAlign w:val="bottom"/>
            <w:hideMark/>
          </w:tcPr>
          <w:p w14:paraId="3B3C833B" w14:textId="3731F93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83364B" w14:textId="690880B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C69625" w14:textId="12CA62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r>
      <w:tr w:rsidR="00237CEE" w14:paraId="2061ACE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B244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8C9149" w14:textId="0043B1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44AE8C43" w14:textId="1B859A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7D229" w14:textId="7BA1B4A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65759" w14:textId="3E4EC0B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237CEE" w14:paraId="5CEB87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2DCE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72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2FA6018B" w14:textId="1CCB82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96008C" w14:textId="3BF1EA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FC68A" w14:textId="7CAD00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6125" w14:textId="27535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D1E82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04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F9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1B1ED67" w14:textId="4353E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11ED6089" w14:textId="489D5D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D329F" w14:textId="1C79B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E935" w14:textId="41EE6E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237CEE" w14:paraId="0AD83E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6BB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461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6143FD23" w14:textId="3660BF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1198" w14:textId="5E2EEE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9A94" w14:textId="3C042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51FF8" w14:textId="6DC537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237CEE" w14:paraId="0F7A8C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9E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F05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A9C805E" w14:textId="18BE27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0F584F7" w14:textId="108AC5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AEA60" w14:textId="36D016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E150E" w14:textId="0E50C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237CEE" w14:paraId="14B685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BEA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A3C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52D61F1" w14:textId="74419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09131872" w14:textId="717DB7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823D" w14:textId="7C024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A3A2D" w14:textId="7FBF13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237CEE" w14:paraId="36754E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C83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574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DB5A896" w14:textId="1FEFC3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114F71" w14:textId="1E23EB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190CC" w14:textId="694554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CA791" w14:textId="7BC73F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318D7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03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688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D03B0B9" w14:textId="46D34F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19F526A" w14:textId="511A49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9A8F7" w14:textId="66987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DA42" w14:textId="1689E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37CEE" w14:paraId="40AE33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621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D78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C81702C" w14:textId="1F3FE1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CB93E4C" w14:textId="19E91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7BC42" w14:textId="415676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DF0DD" w14:textId="485C07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37CEE" w14:paraId="44AA35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D1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D61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7354387" w14:textId="232193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6C5F86" w14:textId="6A467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441E" w14:textId="14AD25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6DB5C" w14:textId="259AF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44A072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580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8AD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1B57D5" w14:textId="6C429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7F0550A1" w14:textId="0BDB1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330EB" w14:textId="10535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867BC" w14:textId="666813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237CEE" w14:paraId="106E64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C3B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16C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B047C54" w14:textId="756901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6225FCF" w14:textId="78D396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25201" w14:textId="71730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C6FC" w14:textId="543E44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237CEE" w14:paraId="3F100D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3EA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55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BA0225C" w14:textId="1A170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5952FA0A" w14:textId="4DD50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F2A92" w14:textId="46F79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1142D" w14:textId="227CD5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237CEE" w14:paraId="739CE1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DA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D42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C4D570B" w14:textId="457E77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E10E57D" w14:textId="17018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0B17F" w14:textId="6F91FD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1AC0" w14:textId="6EAE4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237CEE" w14:paraId="1308DE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52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F6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C369178" w14:textId="4D5D4D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777624" w14:textId="4268D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C4335" w14:textId="2AE059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131B" w14:textId="1D1CCD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74803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34F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FD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1A8A7F" w14:textId="00594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23FE003" w14:textId="346DE8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9D92" w14:textId="4F5D0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B2A5" w14:textId="2EC73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37CEE" w14:paraId="2DDB71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52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9C8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94B2178" w14:textId="6F5577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FB596" w14:textId="02A41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60FCA" w14:textId="32D63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791F" w14:textId="064084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37CEE" w14:paraId="2ACF1C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DF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AA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2E0EC99F" w14:textId="46D32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0859A21F" w14:textId="169D00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D2C11" w14:textId="33103A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079D8" w14:textId="45CE33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237CEE" w14:paraId="2A54E9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DF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050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1D2BC782" w14:textId="25243B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3919653" w14:textId="7EBA3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CEA8" w14:textId="000E0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50170" w14:textId="4EB70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52628E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455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10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3EB13608" w14:textId="42BFEB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2F72952B" w14:textId="66234F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584E" w14:textId="2A451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7F54" w14:textId="4AF66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237CEE" w14:paraId="7B627E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243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06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AA3B869" w14:textId="69C11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25E69639" w14:textId="3868C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C8C6" w14:textId="2557BB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1306" w14:textId="7AEC0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237CEE" w14:paraId="0BD3940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8429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83F300F" w14:textId="52EB5C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398CD" w14:textId="1CAEFE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A9B2C8" w14:textId="0F55F4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C9959" w14:textId="1F87C50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237CEE" w14:paraId="75FCD0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24F7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80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310F072" w14:textId="4FD28B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BE5198F" w14:textId="33F202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25C1C" w14:textId="6993A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4A437" w14:textId="442A4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01CCEA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8E9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0D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3EC973E5" w14:textId="4861FC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16FE7EA" w14:textId="7F4290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E009" w14:textId="32B815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FA5EB" w14:textId="64E8E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237CEE" w14:paraId="7F0C38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8C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FA9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57FB52" w14:textId="7B511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6515566" w14:textId="4870B4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1760" w14:textId="04E46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983C" w14:textId="2C7634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237CEE" w14:paraId="19EBE2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6AB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3B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ED4F972" w14:textId="6202B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B725BDD" w14:textId="03662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AF1C5" w14:textId="3B34B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9ED28" w14:textId="7B28EB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2AD92B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015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3B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424914B" w14:textId="188D42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9E6CE5A" w14:textId="66FBE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71FF2" w14:textId="7A09A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6B2A" w14:textId="09ED6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0C4B908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803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AD738F" w14:textId="79D6D9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6E38F" w14:textId="495D756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497AE" w14:textId="5AD491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FBA08F" w14:textId="3FD5BA0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237CEE" w14:paraId="5C8B3D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3BC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310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AEABD" w14:textId="66D73C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67FC498C" w14:textId="682BF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677C" w14:textId="4D470A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4E1E7" w14:textId="6A0E1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237CEE" w14:paraId="34E4CA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79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D5A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FE8A80" w14:textId="61511F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D145725" w14:textId="60C1C4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01005" w14:textId="24D49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340AC" w14:textId="49D602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237CEE" w14:paraId="288EF3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47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2C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3343FA04" w14:textId="4ED3EC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DB2FB6" w14:textId="0597E8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24529" w14:textId="580210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43341" w14:textId="65785D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A1FA5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6C3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CEA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F289017" w14:textId="391C85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22C77B4" w14:textId="35F7E4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91AD2" w14:textId="6F7657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A975" w14:textId="5AACB7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37CEE" w14:paraId="7C241F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A6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C50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1383546" w14:textId="27052C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460B8F1" w14:textId="42675C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3A86D" w14:textId="2841CF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1443F" w14:textId="37E03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237CEE" w14:paraId="4A839D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F7F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C63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4907D3C" w14:textId="2CE8D5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62138B2" w14:textId="5F2A1A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E399" w14:textId="6CEC4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043BE" w14:textId="660E7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237CEE" w14:paraId="5A034B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A9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112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E507411" w14:textId="1E6FF6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819D59" w14:textId="1BA8E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2BD5" w14:textId="150506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475AD" w14:textId="5E0A97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2C232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F5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BEF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3700AD65" w14:textId="1FD0F2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008C20D" w14:textId="6CAF57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935B4" w14:textId="68C02F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E1116" w14:textId="52C808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7CEE" w14:paraId="26D8E2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99E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90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8C33A5E" w14:textId="7E04CE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09A1" w14:textId="338A85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54B65" w14:textId="267150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165D" w14:textId="074473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C3939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B89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500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C9E2D7C" w14:textId="79948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43F0BA" w14:textId="0FF997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6BAA7" w14:textId="1FCAD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38385" w14:textId="6B93B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3A453C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54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526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BF61198" w14:textId="05D316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A0DC31E" w14:textId="47E40A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33A02" w14:textId="431210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059D" w14:textId="4A977C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237CEE" w14:paraId="6A111C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BE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694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E8DC128" w14:textId="67A451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4F3816DD" w14:textId="2E98B3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F587" w14:textId="18516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FC55" w14:textId="1074B1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237CEE" w14:paraId="4C481E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88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E63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080A3962" w14:textId="46D7F5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0B481023" w14:textId="61EAA2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FD6A5" w14:textId="41427A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A602B" w14:textId="3535C1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237CEE" w14:paraId="48AD4C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6D5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93B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3A11D3" w14:textId="33DE58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2FCAB933" w14:textId="5574FB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FA270" w14:textId="24539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74C0D" w14:textId="5334E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237CEE" w14:paraId="6C6836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5E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326F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1DAFA2C" w14:textId="1125D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BC4984" w14:textId="29B4CF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D3D7F" w14:textId="1509FD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D043B" w14:textId="5A8134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06163C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183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B90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1C0389" w14:textId="44904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5C07AB5" w14:textId="4BEB79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46B9" w14:textId="62A1C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6004C" w14:textId="16C7F0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754E92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518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57E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CEE93CE" w14:textId="2C30B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A9200C" w14:textId="087386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60E0" w14:textId="0899D8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3629" w14:textId="679D12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7CB3C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9FA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6A2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D5C70E9" w14:textId="20B45D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E648A37" w14:textId="29F1C0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2537" w14:textId="44CFC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B8287" w14:textId="401E59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37CEE" w14:paraId="043399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944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6A6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434D526" w14:textId="649C1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9E1E348" w14:textId="1DA11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8F7C8" w14:textId="31F5E6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67717" w14:textId="74258A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3ED383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BB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8A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7C0610E" w14:textId="3119C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58128E" w14:textId="27EFA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9B77" w14:textId="132BD3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01D1" w14:textId="31600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500590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2018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7B1EC17" w14:textId="46D4D4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BB09D7" w14:textId="768F6B9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7574FE" w14:textId="31B1194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5FFBA" w14:textId="5AAA5C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237CEE" w14:paraId="233DA3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49FA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D03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981F887" w14:textId="626A48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2823D0" w14:textId="51910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2DB6B" w14:textId="0E738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897A0" w14:textId="1E01C4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2A0FBA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35F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94A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4BF5F34" w14:textId="6F47E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B3F886" w14:textId="4E6CC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21414" w14:textId="3A10F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3694" w14:textId="1D769E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06128DF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F9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29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955CBFC" w14:textId="3FCE7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7F379A" w14:textId="2E47EE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B323" w14:textId="2D475C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154A" w14:textId="43A5D7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8DE72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D7E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DD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8F5F214" w14:textId="4C895F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54A549" w14:textId="162C7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A7F5" w14:textId="7AF7E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0B96" w14:textId="117D84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8AFBF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AE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4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C33B36A" w14:textId="09B24B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76D33B" w14:textId="738B58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6396" w14:textId="7B68A8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53B9" w14:textId="165F4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71DE66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1C7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32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FD23B6C" w14:textId="1EA44E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3E6437" w14:textId="174AA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784D8" w14:textId="0C91DE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03DC5" w14:textId="3BECB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CCACE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50A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D0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608FC" w14:textId="370930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2EF396FF" w14:textId="0D0180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47A3F" w14:textId="23D114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292E9" w14:textId="6D2E5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237CEE" w14:paraId="3A0CA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BD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C90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A76E336" w14:textId="0E542E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F76875" w14:textId="6BB1D7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F222D" w14:textId="561C60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EF1BC" w14:textId="029D09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B0882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A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95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EA44BAC" w14:textId="596483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F7DA15" w14:textId="35F203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60DE1" w14:textId="698EA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F37B1" w14:textId="52116F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87F59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122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1D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F7A9077" w14:textId="76BA9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0533BF" w14:textId="49D18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EC73" w14:textId="7759D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1A4E3" w14:textId="3CC77D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29DC1F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D7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CD1A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6233BB2" w14:textId="63B50E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B60190" w14:textId="3A2F0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F2B8" w14:textId="227E9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A24A2" w14:textId="2A063C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F5DBA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680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55D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BC38214" w14:textId="2C1EAD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6622384" w14:textId="1CC4C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9568C" w14:textId="3251F6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9F94D" w14:textId="4D6B54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37CEE" w14:paraId="0AEC3E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A29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47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51E31F6" w14:textId="2D0F7B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6F68B6" w14:textId="3F5D1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0C663" w14:textId="55ECD9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7AD9D" w14:textId="7382E5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76BA3A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D0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C5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B88BD" w14:textId="55FA78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979FA" w14:textId="2CC37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931F5" w14:textId="061494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E3815" w14:textId="428D5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37CEE" w14:paraId="34124B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C3A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FEA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11BB1F0" w14:textId="278C8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862704" w14:textId="40CD7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3B4C6" w14:textId="584878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ACE1F" w14:textId="4106D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27850F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8E7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19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4FC5E" w14:textId="67644F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9BE7" w14:textId="489D5A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3F390" w14:textId="0BDEC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3C4E2" w14:textId="5A282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0808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50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51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E814A1F" w14:textId="6A658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055809" w14:textId="0E544C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F23C4" w14:textId="738D0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BEF85" w14:textId="32B42F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96CD90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43F4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3FC5266" w14:textId="1E61781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c>
          <w:tcPr>
            <w:tcW w:w="675" w:type="pct"/>
            <w:tcBorders>
              <w:top w:val="nil"/>
              <w:left w:val="nil"/>
              <w:bottom w:val="single" w:sz="4" w:space="0" w:color="000000"/>
              <w:right w:val="single" w:sz="4" w:space="0" w:color="000000"/>
            </w:tcBorders>
            <w:shd w:val="clear" w:color="D8D8D8" w:fill="D8D8D8"/>
            <w:noWrap/>
            <w:vAlign w:val="bottom"/>
            <w:hideMark/>
          </w:tcPr>
          <w:p w14:paraId="71F1D12B" w14:textId="26D1635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24EB6" w14:textId="5EDADA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29221" w14:textId="1E57843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r>
      <w:tr w:rsidR="00237CEE" w14:paraId="6F7F0F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F922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5BD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E88177" w14:textId="6D74AF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c>
          <w:tcPr>
            <w:tcW w:w="675" w:type="pct"/>
            <w:tcBorders>
              <w:top w:val="nil"/>
              <w:left w:val="nil"/>
              <w:bottom w:val="single" w:sz="4" w:space="0" w:color="000000"/>
              <w:right w:val="single" w:sz="4" w:space="0" w:color="000000"/>
            </w:tcBorders>
            <w:shd w:val="clear" w:color="auto" w:fill="auto"/>
            <w:noWrap/>
            <w:vAlign w:val="bottom"/>
            <w:hideMark/>
          </w:tcPr>
          <w:p w14:paraId="7DBB59A4" w14:textId="256EDF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D740" w14:textId="43325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70AA" w14:textId="7D6A2B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r>
      <w:tr w:rsidR="00237CEE" w14:paraId="59E827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21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C45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6762E55E" w14:textId="3A76D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58062C60" w14:textId="680E88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47EC" w14:textId="5B108F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11BE7" w14:textId="3E773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37CEE" w14:paraId="13AB8C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DC8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7A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80104D9" w14:textId="1B730C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23C22F" w14:textId="72653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D7E9C" w14:textId="59025E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F21F" w14:textId="02C520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7A7D16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3F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12E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BD3BB94" w14:textId="619949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014B9" w14:textId="1348F2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F5FE" w14:textId="7C205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E39F" w14:textId="1C7C1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2D1498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732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C26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FAB58" w14:textId="45AF51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97D3219" w14:textId="44F77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CED6" w14:textId="63FB21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6B4D8" w14:textId="32653E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237CEE" w14:paraId="6F7CA1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3A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D29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FCC479D" w14:textId="2286E3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E429DB" w14:textId="6E2BF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658A" w14:textId="013DD1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34B3" w14:textId="28049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72BAF0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89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804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FF10CF2" w14:textId="0C0466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AA9DB" w14:textId="148AAF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31FD6" w14:textId="6233BA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91016" w14:textId="08CEDF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37CEE" w14:paraId="591C3F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C7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B0A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100A1E7" w14:textId="63798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04FF5CF" w14:textId="3E3CB8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5D1CE" w14:textId="2E83F7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E89E1" w14:textId="06118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37CEE" w14:paraId="171EE7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E5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464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B8A0E0B" w14:textId="3FCB48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A496BE0" w14:textId="29D6BC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4CD5" w14:textId="758DD7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8D20" w14:textId="7B6E7E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237CEE" w14:paraId="29D8DB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C7D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CE2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CD683D9" w14:textId="75080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8D1465" w14:textId="0C305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42422" w14:textId="6E10B9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B0418" w14:textId="7B466E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0A02DE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A01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DC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ECA855E" w14:textId="24A2E2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6B5AFD" w14:textId="5FC2D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6EB5" w14:textId="423284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9E495" w14:textId="78362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522BE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E15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9BC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9AB668D" w14:textId="6E00A9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89F97A" w14:textId="3AA916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49762" w14:textId="30E122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0712E" w14:textId="06986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7E48F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C28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7BC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C1ECAD5" w14:textId="72CAFC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4581B74" w14:textId="44F1F9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21552" w14:textId="7B8592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BF02" w14:textId="18A7E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237CEE" w14:paraId="772903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C6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13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AF0EE5C" w14:textId="6D2157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57F4F059" w14:textId="1B4AD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779F" w14:textId="24E157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B012D" w14:textId="48823D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237CEE" w14:paraId="2F7085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C8B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D9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8D8FB66" w14:textId="0EBE3A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73166A6" w14:textId="6910EA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BCC0A" w14:textId="30878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7E64" w14:textId="73DE8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237CEE" w14:paraId="5446A9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A16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22A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0E33A2CD" w14:textId="086E2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DF95AA0" w14:textId="332D79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6A942" w14:textId="6252A4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809A5" w14:textId="28C4F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37CEE" w14:paraId="46A465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34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ED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CE02658" w14:textId="05B78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2E2BDBEE" w14:textId="32540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10AC2" w14:textId="515632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69164" w14:textId="4A036D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237CEE" w14:paraId="72686B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0C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923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17393F4" w14:textId="6BFF3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FFE928" w14:textId="78B9A9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0847D" w14:textId="11B3C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78AE6" w14:textId="764368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43818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0A9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BCE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6897DF0" w14:textId="130500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2F17" w14:textId="084E51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84319" w14:textId="351918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2E355" w14:textId="3C0001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37CEE" w14:paraId="6447F9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AB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BA9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F14CC61" w14:textId="4E7E4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F17A36" w14:textId="48447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A1C59" w14:textId="7450C4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E34AF" w14:textId="1E5D0E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7CEE" w14:paraId="5A26C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76B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24D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2C7E728" w14:textId="26DB5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59FBDE0B" w14:textId="2F69C3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3725" w14:textId="6A3047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A568A" w14:textId="350911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37CEE" w14:paraId="2C295F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87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0A2A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15C8382" w14:textId="683623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352DFDD3" w14:textId="6E927A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5B33" w14:textId="32362E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A7B50" w14:textId="2770B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237CEE" w14:paraId="5F2EA7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442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ED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027CA83" w14:textId="7BBD1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190E094" w14:textId="7C039A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5133" w14:textId="71DF43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BFDA7" w14:textId="7AE4D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37CEE" w14:paraId="2CFD01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3AD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0B5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A6F8E7B" w14:textId="7D5D3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9A832" w14:textId="74BD1B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68A1E" w14:textId="638B38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D4F6F" w14:textId="68CD9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37CEE" w14:paraId="3011128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1F5F7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B9E3418" w14:textId="6D5746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414AB8" w14:textId="575E11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6DC5D8F" w14:textId="019167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FDF79D" w14:textId="4E22E9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237CEE" w14:paraId="2662F96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FE23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8961B6B" w14:textId="742EC9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69DA2" w14:textId="461EED5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A0772" w14:textId="279C14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FC9813" w14:textId="137C517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237CEE" w14:paraId="4B7E75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B35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834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687A90E" w14:textId="631112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D6D4A23" w14:textId="7A4BB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20891" w14:textId="4A465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F7312" w14:textId="0B10B5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37CEE" w14:paraId="6BC258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A6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E50A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62811F9" w14:textId="6590B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A463CFF" w14:textId="1F72FC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DDAD" w14:textId="1F0A76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B03EC" w14:textId="5BCE10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37CEE" w14:paraId="358E36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9DD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BA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AF12238" w14:textId="4927C9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2FBA6CBA" w14:textId="75848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9DFC2" w14:textId="52D0A4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D431" w14:textId="64C21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237CEE" w14:paraId="367EFB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84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FC6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A19BB41" w14:textId="5240DF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83162EF" w14:textId="15C79D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D5F1D" w14:textId="16C9B8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B1C8" w14:textId="391B3C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37CEE" w14:paraId="38F385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FA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BC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BBFA05C" w14:textId="734FD0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177D373" w14:textId="7309D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79726" w14:textId="668E89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E8BBB" w14:textId="2BA503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37CEE" w14:paraId="628F91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61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2CC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1119754" w14:textId="530F00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AE72538" w14:textId="5D78B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B958F" w14:textId="45B166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56779" w14:textId="15185D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37CEE" w14:paraId="204B86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B8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0EB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A83077D" w14:textId="1F9A4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FC33575" w14:textId="51FA9F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8453" w14:textId="5F10E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F2E2F" w14:textId="227BC0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37CEE" w14:paraId="570BA9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78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3BC6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1459A36" w14:textId="74EE48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639BBE6" w14:textId="068A6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1575" w14:textId="799C7E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61E79" w14:textId="4CF41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37CEE" w14:paraId="5ECDA9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1C1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FF6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6404C5C4" w14:textId="247730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623DD27" w14:textId="610DE3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D8B1" w14:textId="443D4D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C8A2" w14:textId="4AF3F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37CEE" w14:paraId="1EE81F8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D35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4C5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094E6EB" w14:textId="295D14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B6BADF8" w14:textId="2CED81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DF2CF" w14:textId="224DA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8E8CE" w14:textId="7920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37CEE" w14:paraId="53E801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F09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238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AA47A85" w14:textId="79E8B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2FD12F7" w14:textId="201A0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4E9E" w14:textId="4AC502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DE8C7" w14:textId="61CE1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37CEE" w14:paraId="00CFDEE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E764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82D5153" w14:textId="2A1551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959F77" w14:textId="1D9FF9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3688F" w14:textId="38ABC09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9EDEA4" w14:textId="3F99E0A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237CEE" w14:paraId="4A3277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6C9D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AB5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84384A4" w14:textId="74D6F7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1448576" w14:textId="1BADA3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0B956" w14:textId="07F4B6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2FE4C" w14:textId="28369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37CEE" w14:paraId="7F1539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58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B8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75D77502" w14:textId="1428EF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5B0CFA6" w14:textId="02C9A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B124F" w14:textId="0E6C68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A35F7" w14:textId="2E2C0E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37CEE" w14:paraId="20E61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329E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B13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B84DEF" w14:textId="7B741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A926D58" w14:textId="131AE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98031" w14:textId="45921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7ACA0" w14:textId="4D9C7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37CEE" w14:paraId="12AD77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63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ED6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6ACF3DE" w14:textId="35D681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4145719" w14:textId="01A26B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E56EA" w14:textId="4818D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91A28" w14:textId="07ECB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37CEE" w14:paraId="32EF1C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C1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7E7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475E652" w14:textId="7ED5B9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3A1188A5" w14:textId="678873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E5E7" w14:textId="25EF35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79F18" w14:textId="42DF5F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237CEE" w14:paraId="4561CA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1EB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AD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F2E9C7B" w14:textId="2B8C12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A35F1AD" w14:textId="6B9923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54F45" w14:textId="4C39C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EC03E" w14:textId="6158D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37CEE" w14:paraId="2BD091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2E2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7C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4E4E4376" w14:textId="7B8651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B7EEB52" w14:textId="3ABA4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68061" w14:textId="1B55C0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F00A" w14:textId="12E487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37CEE" w14:paraId="1B3596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D2A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7E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B9348EF" w14:textId="7708C3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C61F534" w14:textId="586992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B9D0" w14:textId="14CFF4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D25F3" w14:textId="27B5EB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237CEE" w14:paraId="580E7F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86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350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B3AC221" w14:textId="17231E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83630D9" w14:textId="3DDCE6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CCBE6" w14:textId="295FD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12F1" w14:textId="08BC4C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37CEE" w14:paraId="22778B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0D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1C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A4DEEB3" w14:textId="66F180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ACB3168" w14:textId="63021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174F" w14:textId="2CB38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F1D7" w14:textId="12921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237CEE" w14:paraId="3A32AF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AC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1B6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E431BCE" w14:textId="62016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F8E7DCA" w14:textId="61C69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C5A97" w14:textId="71D929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3324" w14:textId="24E4E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37CEE" w14:paraId="051EDD7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8A13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FCE1C84" w14:textId="2EFCFC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8C3C0" w14:textId="095502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A87BF" w14:textId="1761014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692EA" w14:textId="5243000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237CEE" w14:paraId="056E7A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322D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CF2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4EACC94" w14:textId="1043E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EB707BC" w14:textId="4C5DA9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7318" w14:textId="02D7F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C113E" w14:textId="13FEA1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37CEE" w14:paraId="44395E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C7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E86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33914" w14:textId="2C0490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0B16678" w14:textId="382457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4D7E5" w14:textId="63A901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3EEA" w14:textId="576ACD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237CEE" w14:paraId="7B4748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25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216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2C5C72D" w14:textId="24CBA3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876D64D" w14:textId="74C5A0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8105B" w14:textId="1AAFD2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385E" w14:textId="6BD442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237CEE" w14:paraId="6C1456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65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94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E07FD50" w14:textId="1BAD8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38DBB54" w14:textId="1890A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7A7A" w14:textId="74C2CB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F88EB" w14:textId="5B23AF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37CEE" w14:paraId="24D3A8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09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5E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5CF938C" w14:textId="765822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75C6B0E" w14:textId="51A28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C20A" w14:textId="3501E1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DE30" w14:textId="5B0135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37CEE" w14:paraId="062992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D1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85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8E91A7" w14:textId="0F490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676A662" w14:textId="1052AF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9DAF7" w14:textId="10175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1F5A5" w14:textId="2288CC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237CEE" w14:paraId="09A30B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7D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FF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3E8F67D" w14:textId="53A653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B4518B7" w14:textId="0EC502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1EF56" w14:textId="29684E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77B53" w14:textId="1E0C5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237CEE" w14:paraId="0C0B33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9A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28B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6A6C386" w14:textId="7A4AEA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6A7AF91" w14:textId="4E37CF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716E2" w14:textId="00088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5A155" w14:textId="2FDDC5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37CEE" w14:paraId="0F386E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94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9C9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C50DEDF" w14:textId="3B30A0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582D20D" w14:textId="07D483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09AC" w14:textId="74300E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CFA3A" w14:textId="5D506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37CEE" w14:paraId="109A0C3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D498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FAF6CB" w14:textId="07E1B3B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AA46A" w14:textId="25E4AA4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E238BE" w14:textId="3C449C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A7C0BD" w14:textId="307CC2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237CEE" w14:paraId="48D1A62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2A59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C2874DE" w14:textId="1143053D"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71833A8" w14:textId="73A3C1F0"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6C30" w14:textId="345C8D71"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7D5FD1" w14:textId="24D44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37CEE" w14:paraId="1953A1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FD5C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7E7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5312BE1C" w14:textId="05F69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1114195B" w14:textId="3E1B20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8216" w14:textId="001A5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47184" w14:textId="3DA84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37CEE" w14:paraId="46DA11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AA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A72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2EBC9AE" w14:textId="41CDF4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A4C71E" w14:textId="1389A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79881" w14:textId="17EB9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245BC" w14:textId="7682F1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37CEE" w14:paraId="44CB18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014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803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6CCA694A" w14:textId="2516D8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C363AD0" w14:textId="160974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0C03" w14:textId="23B85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8AFC0" w14:textId="5E455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7CEE" w14:paraId="0E4981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89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FA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1CA8995" w14:textId="48CAB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20CE9D4" w14:textId="46C656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3358C" w14:textId="4CD98D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9F2EE" w14:textId="1F9F7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7CEE" w14:paraId="1B5BEF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1D0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22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774AF9F" w14:textId="1898B5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23B22" w14:textId="2FDDB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34F0F" w14:textId="413B7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CC5C4" w14:textId="5AEC5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37CEE" w14:paraId="7884012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B987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4E5C768" w14:textId="3E6B033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1FAC03" w14:textId="0DB5EF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16B0A7" w14:textId="45E7A88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83CE09" w14:textId="443E51D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37CEE" w14:paraId="77B7CE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968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587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C5A13BA" w14:textId="4A4BA0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6B3B551" w14:textId="2331AC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A9BC" w14:textId="7A9CFC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F6BCF" w14:textId="34B907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37CEE" w14:paraId="23222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3B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57D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BE32D56" w14:textId="4D6963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54F0658" w14:textId="1D3053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36776" w14:textId="55C5B0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4FFB2" w14:textId="0B20BF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37CEE" w14:paraId="6E05E5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95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2F0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CF003C8" w14:textId="0EF4F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E07D8" w14:textId="6249F4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FAA6E" w14:textId="6B4906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A2A4F" w14:textId="062182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37CEE" w14:paraId="28088C6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36C0D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903CB1" w14:textId="1C65A5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6750447" w14:textId="6C494A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31F78D" w14:textId="6E33801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F2BB4F" w14:textId="4E95C1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237CEE" w14:paraId="5DE9F5B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043C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435381C" w14:textId="59CE02A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B645BE" w14:textId="57C349D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9E4D02" w14:textId="05E54C0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FD2E66" w14:textId="5EC5F62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237CEE" w14:paraId="476261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491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29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53B4FE49" w14:textId="3626AF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C2975" w14:textId="45656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F5FC5" w14:textId="0FC5A5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9E27B" w14:textId="4FF95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237CEE" w14:paraId="196ECD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C82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437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FBED4F9" w14:textId="469CA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D3231" w14:textId="367AF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648F" w14:textId="2C9E27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D84DC" w14:textId="7C03A8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04FB80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36D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38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DDD55B3" w14:textId="15C09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D8DA5" w14:textId="27DC06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FAFB5" w14:textId="165750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49882" w14:textId="5B34A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C3229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6EC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8A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5A20276" w14:textId="053497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54BD9" w14:textId="16D753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B9BA6" w14:textId="7E166C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04A6" w14:textId="39C36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5F4DE0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3A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85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FB62EC5" w14:textId="6D9BA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2CE9DF" w14:textId="13ECE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4F397" w14:textId="4636A4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1D10D" w14:textId="741EBD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EBE8A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D7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2D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BD4EF8D" w14:textId="7E81E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6E2D1" w14:textId="0BB6D6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849AA" w14:textId="42FBD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EBB25" w14:textId="01A79C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89B0E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403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BE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647C7C" w14:textId="012D3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8709F" w14:textId="4C86A7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559DB" w14:textId="7E1DF5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4F515" w14:textId="66B342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366F7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EB5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77E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99A0D4C" w14:textId="258FD8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CD482" w14:textId="41C73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14609" w14:textId="5F1260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893B2" w14:textId="0C1A4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37CEE" w14:paraId="315FE0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4AD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2C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BCB8395" w14:textId="0F792E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83C38C" w14:textId="432527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1923A" w14:textId="37945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36FAC" w14:textId="1B14FB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8602B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E9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77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C088187" w14:textId="06AEA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E0835" w14:textId="3C3637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DD64F" w14:textId="1D6A0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374AF" w14:textId="5DE457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6EF354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24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9E4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6200FA0" w14:textId="3F0199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41118" w14:textId="310D2D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08064" w14:textId="61242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A386C" w14:textId="5B60BD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7DCA80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2BD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21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7F1F74F" w14:textId="2D2FC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98D1B" w14:textId="17252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724DE" w14:textId="7F674E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2D3E" w14:textId="7DACA7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5D666A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285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F1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6C3CDCB" w14:textId="0EC305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A9D2B" w14:textId="361657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C4BD8" w14:textId="7AAB52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6736A" w14:textId="3A589E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70B1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10A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FFD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6B0C001" w14:textId="0DE511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C2D615" w14:textId="4C95E4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BB6CD" w14:textId="375C64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0A1C7" w14:textId="4E9E4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237CEE" w14:paraId="676701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DCC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65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6B13A6C" w14:textId="45B6FF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B3B39" w14:textId="49F0CF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A219" w14:textId="67A528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48E4" w14:textId="4C8AE2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26F641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2F7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E18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731D1F6F" w14:textId="19AEB9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BEAD9" w14:textId="4FBB9E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D54AE" w14:textId="584904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68CDA" w14:textId="48F3C3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DC0DC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85E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D4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B6AF336" w14:textId="12FE54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12055" w14:textId="261D27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21BD2" w14:textId="15DBC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210F1" w14:textId="7486E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689F6D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B94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FD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37FE9F0" w14:textId="182B18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E68C3" w14:textId="731DE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5F31B" w14:textId="22D456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C2CCC" w14:textId="7ECD5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2566AF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0FCF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3366B40" w14:textId="3E3968A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BD3AF5" w14:textId="6EB3CA2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8BB87F" w14:textId="06165A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31C4C3" w14:textId="3C2DB62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37CEE" w14:paraId="19769A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19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B2B4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EC62F23" w14:textId="58465F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0B3358" w14:textId="6450AF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DAACF" w14:textId="455D9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4E99FF" w14:textId="4BCC06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37CEE" w14:paraId="4B4A19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7E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EBD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D81B954" w14:textId="220D5F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F91E0" w14:textId="1FA66E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075B" w14:textId="1EEEB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304C1" w14:textId="21A0E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07539B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72F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EA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287F61F" w14:textId="74EF93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9F29A" w14:textId="6D45BE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FB26" w14:textId="6349B6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CEA7" w14:textId="7122A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124FAA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15A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F6E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F70B1EE" w14:textId="25EF0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6B3EE" w14:textId="6172AD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17B57" w14:textId="043DA3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59631" w14:textId="238D5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65DF40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60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FD1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A26CC39" w14:textId="3BC347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0D7551F2" w14:textId="51C15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55CF8" w14:textId="3B1CE9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C8ECD" w14:textId="39AEC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37CEE" w14:paraId="1337A6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4D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C36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10F75D8" w14:textId="5F2180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6B9" w14:textId="566B66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C6638" w14:textId="02F2FD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A6954" w14:textId="6632C8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37CEE" w14:paraId="2A2425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8F8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B2F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F31167F" w14:textId="195C7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8FB52" w14:textId="674A91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E7C4A" w14:textId="766632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2F455" w14:textId="4A4299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37CEE" w14:paraId="409443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A3B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49C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074D768" w14:textId="4661F9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882C1" w14:textId="742F5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F504" w14:textId="7FA887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5831" w14:textId="7E193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64D8CAA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34C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4541553" w14:textId="3C248E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C2EDFE" w14:textId="2D29142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0DEC6" w14:textId="70C360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DF1FEF" w14:textId="0B6E17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237CEE" w14:paraId="3FBC5E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00D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7E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EFE6161" w14:textId="5D5140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A9AE9" w14:textId="7CAE19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99DD" w14:textId="23E40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2C761F" w14:textId="710CEA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37CEE" w14:paraId="70DAF1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EFE9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8CE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9991F8A" w14:textId="5583C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25BDF5A" w14:textId="607A9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60F3" w14:textId="351045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841A3" w14:textId="689D0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237CEE" w14:paraId="4A6A24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6E7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39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469A4C8" w14:textId="4EF5CB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33D48" w14:textId="010BF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2EEF1" w14:textId="307B37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549BA" w14:textId="57184A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37CEE" w14:paraId="1B49A8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60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55E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5B565B3" w14:textId="5E4B3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B0B431F" w14:textId="2C2FBB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AAD7D" w14:textId="68024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E7B35" w14:textId="3BFB6E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237CEE" w14:paraId="567EA8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EC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C75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2E005D2" w14:textId="0B837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C4D04" w14:textId="2068AE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35284" w14:textId="763B5D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7767" w14:textId="744FCC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37CEE" w14:paraId="7EBC99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2B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35D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C54CC84" w14:textId="2AD05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C36A6A3" w14:textId="296F8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AE61" w14:textId="0B10B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A01F" w14:textId="3C172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237CEE" w14:paraId="228F8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63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24C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C6F4896" w14:textId="11817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40579D" w14:textId="4CB71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19EB" w14:textId="76C65A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3E31" w14:textId="4987A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7CEE" w14:paraId="4E4A9B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C8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76B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99570DD" w14:textId="7042A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179F0E" w14:textId="1059B2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DD4F2" w14:textId="5CD17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F213B" w14:textId="1F81D5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37CEE" w14:paraId="384AAB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A52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47AF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F8DA0AE" w14:textId="4B348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75A1C57" w14:textId="017FDD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EEA0" w14:textId="000930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52BC" w14:textId="05B0BC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237CEE" w14:paraId="78ADB7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60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54D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C6D8086" w14:textId="46578E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E866BA" w14:textId="31488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C371" w14:textId="6C022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B7FAB" w14:textId="21BD72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7CEE" w14:paraId="0FD3F5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68D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EC3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9FFB30B" w14:textId="70A40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21847335" w14:textId="04FBB5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48A4C" w14:textId="045D8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A81D7" w14:textId="1AA61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237CEE" w14:paraId="6448F2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400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F71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04C4B141" w14:textId="37169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D0BB78" w14:textId="45AED0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4AE8E" w14:textId="70A311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94DC3" w14:textId="4787C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7CEE" w14:paraId="17F24C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D4E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BAE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4C50315" w14:textId="5AA0B4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143A22" w14:textId="06A0C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0DB5" w14:textId="2802E8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5AD33" w14:textId="0CE730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237CEE" w14:paraId="123C19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2361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3C1E9F8" w14:textId="7FE3DE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9B23A" w14:textId="4C0740A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71A76" w14:textId="36E831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3EEDF9" w14:textId="52F1307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237CEE" w14:paraId="5C6E6E9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B494"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46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9EECABE" w14:textId="1FFDFC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48C79" w14:textId="54391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F9A9" w14:textId="4F891D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FC467" w14:textId="3CC99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2AD2C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B8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38D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529D626" w14:textId="5DB912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93B41" w14:textId="605565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32973" w14:textId="3C63DA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9C591" w14:textId="3CAE5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3FFA3C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1E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6C1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DFBDA71" w14:textId="61AEE0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7F786" w14:textId="5ED53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F8B53" w14:textId="2F1D53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B91C" w14:textId="772453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28DC65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AA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2A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5D86C2B" w14:textId="016AB3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A4E24" w14:textId="19258C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8E79" w14:textId="3D73D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A982B" w14:textId="32C30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558E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CA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415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165EC9C" w14:textId="15C9C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2F5EA" w14:textId="3CAB6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0D24B" w14:textId="32EE53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0819B" w14:textId="322534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A667B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A69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B2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7CCDA15" w14:textId="06FADC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2302" w14:textId="5F684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6D33B" w14:textId="69EDD8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2733" w14:textId="5E41D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37CEE" w14:paraId="428E59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8A9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7CD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9DEF840" w14:textId="1994A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E68C51" w14:textId="6A0917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1A377" w14:textId="44B64A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8F43C" w14:textId="117AE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37CEE" w14:paraId="6B0B49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A85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00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C286223" w14:textId="07738C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4990FE" w14:textId="60326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C1433" w14:textId="400F1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BDA5" w14:textId="7BAC0D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1F77B3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17F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7BA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2368EEF" w14:textId="38247F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64AB4" w14:textId="4850F4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CBA2D" w14:textId="63675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2191" w14:textId="79DE8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237CEE" w14:paraId="1AD191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08B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687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A1E5073" w14:textId="7B5744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13534" w14:textId="3540D8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D52B" w14:textId="25FC34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8C52F" w14:textId="63693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672786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93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2C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67234F3" w14:textId="4FBA82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451E" w14:textId="284FD2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646AB" w14:textId="189F3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05DC" w14:textId="188683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6F8590AE" w14:textId="77777777" w:rsidTr="00237CEE">
        <w:trPr>
          <w:trHeight w:val="20"/>
        </w:trPr>
        <w:tc>
          <w:tcPr>
            <w:tcW w:w="86" w:type="pct"/>
            <w:tcBorders>
              <w:top w:val="nil"/>
              <w:left w:val="single" w:sz="4" w:space="0" w:color="000000"/>
              <w:bottom w:val="nil"/>
              <w:right w:val="nil"/>
            </w:tcBorders>
            <w:shd w:val="clear" w:color="auto" w:fill="auto"/>
            <w:vAlign w:val="center"/>
            <w:hideMark/>
          </w:tcPr>
          <w:p w14:paraId="726315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E2EC8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3BEF53E" w14:textId="255B07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33207" w14:textId="205175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2FC9A" w14:textId="3DB796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1736B" w14:textId="2CED80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58765E42" w14:textId="77777777" w:rsidTr="00237CE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20C67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0FE03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BD11882" w14:textId="75A339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FA5F8E8" w14:textId="1C9CE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D4AD9A3" w14:textId="73377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B8C17B5" w14:textId="274224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37CEE" w14:paraId="0C899F1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0AEC3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E148C1D" w14:textId="16F3145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72,01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500CBB" w14:textId="15F52A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B050D64" w14:textId="0AC20A2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DF9CA8" w14:textId="561DEC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037,619.75 </w:t>
            </w:r>
          </w:p>
        </w:tc>
      </w:tr>
      <w:tr w:rsidR="00237CEE" w14:paraId="7B0F873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908D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C46DD3" w14:textId="155579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B63C6D" w14:textId="46EB9DB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38F658" w14:textId="7848616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4F5228" w14:textId="737B1C5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r>
      <w:tr w:rsidR="00237CEE" w14:paraId="07A94A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570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A70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2B9360F" w14:textId="3730D5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65B8BAE" w14:textId="602F7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A6ED2" w14:textId="2810B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5B9B" w14:textId="7F608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37CEE" w14:paraId="02705C9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A17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E0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F93495" w14:textId="3FC44B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c>
          <w:tcPr>
            <w:tcW w:w="675" w:type="pct"/>
            <w:tcBorders>
              <w:top w:val="nil"/>
              <w:left w:val="nil"/>
              <w:bottom w:val="single" w:sz="4" w:space="0" w:color="000000"/>
              <w:right w:val="single" w:sz="4" w:space="0" w:color="000000"/>
            </w:tcBorders>
            <w:shd w:val="clear" w:color="auto" w:fill="auto"/>
            <w:noWrap/>
            <w:vAlign w:val="bottom"/>
            <w:hideMark/>
          </w:tcPr>
          <w:p w14:paraId="6662EB3A" w14:textId="13FE4B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70BA0" w14:textId="061ED4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5E71E" w14:textId="5C3B38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r>
      <w:tr w:rsidR="00237CEE" w14:paraId="20C677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DD0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098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F09509E" w14:textId="02889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3666DCD" w14:textId="00496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F385A" w14:textId="36B5F0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19750" w14:textId="07EA1A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37CEE" w14:paraId="54DDB5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481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298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2F15B58" w14:textId="44A15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04A0F12" w14:textId="5C0CA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0DFAF" w14:textId="6D41D8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2149D" w14:textId="2984B1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37CEE" w14:paraId="3292424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07A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B6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AC5E42A" w14:textId="2AE3A3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4CEE7CA" w14:textId="5807A2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03A1" w14:textId="45E75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09C3" w14:textId="5B5A2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37CEE" w14:paraId="027CEF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64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E8D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4B14801" w14:textId="41F238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0244A39" w14:textId="693C82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029DA" w14:textId="29B050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24C11" w14:textId="489C2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37CEE" w14:paraId="24AB36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B89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8E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94E47A6" w14:textId="2FDC2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B1F76E8" w14:textId="450F2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186AF" w14:textId="667C73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8D0B3" w14:textId="4EF655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37CEE" w14:paraId="70CEF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0C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1BC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CE77B83" w14:textId="5146EF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77A2D0D" w14:textId="737BB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F2B1B" w14:textId="5FA102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58D69" w14:textId="269075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37CEE" w14:paraId="06D54A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0A6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00A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E801C28" w14:textId="03264E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3C4F8D5" w14:textId="174948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D619" w14:textId="65CD84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46B4E" w14:textId="77E49F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37CEE" w14:paraId="781CB7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8A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485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C7D0DBD" w14:textId="69C506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4D40A" w14:textId="75044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76F4F" w14:textId="0191D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DDDA" w14:textId="5D61C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2A10416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6273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CDB8774" w14:textId="6266E3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E84D81" w14:textId="5247ADD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1FD12" w14:textId="2164D0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865FA6" w14:textId="2830EC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37CEE" w14:paraId="06211D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5EB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173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5C030E2" w14:textId="7F7BAB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92010F0" w14:textId="7DD9C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6A1ED" w14:textId="06E45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ED9AA" w14:textId="15D0C4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37CEE" w14:paraId="3FB42B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49B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1AE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2BD4F5E" w14:textId="5E1CF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39A73C9" w14:textId="549002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8A70F" w14:textId="313790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DCE68" w14:textId="1565F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37CEE" w14:paraId="55E67B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624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2C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19CE801" w14:textId="296C40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B7D2DC0" w14:textId="4C7F2B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11DB7" w14:textId="2EC4A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DDA90" w14:textId="184913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37CEE" w14:paraId="407ADC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BE9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756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462BFFF" w14:textId="4CC28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B6C4FE2" w14:textId="5E684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17E6D" w14:textId="1BDE77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BCFAC" w14:textId="195F15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37CEE" w14:paraId="104235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78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AA0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4BFBD2A" w14:textId="0253C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AC8B4D9" w14:textId="61E14F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B256" w14:textId="1F22D4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6E59" w14:textId="33E84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37E163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1C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0A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98F84A3" w14:textId="4F24B5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1E0295E" w14:textId="5001F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FF847" w14:textId="7E76D0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A2AB" w14:textId="1CA16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13B36D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7B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A4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D25585D" w14:textId="5FCF7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CBBC513" w14:textId="2027D4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422D9" w14:textId="17847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9BA77" w14:textId="28895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2CEE237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757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857B91" w14:textId="4BF424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E24BC2" w14:textId="6A581F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12266" w14:textId="7B6DBD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11837D" w14:textId="280190C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237CEE" w14:paraId="1AF786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4140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25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0457120" w14:textId="5C470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311C0C7" w14:textId="5BFBE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D5834" w14:textId="023D7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D886C" w14:textId="6A0179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37CEE" w14:paraId="608A44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92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FB7C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9DC835D" w14:textId="0C39D0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BA88E7C" w14:textId="231A01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EDCBA" w14:textId="7D24EF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68F75" w14:textId="5BBE4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37CEE" w14:paraId="220760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ABF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B3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E8194D" w14:textId="2AF82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11F9F9F" w14:textId="43943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B923E" w14:textId="5BB129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63B8D" w14:textId="68E03A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37CEE" w14:paraId="5FA241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69A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2EF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A1BA491" w14:textId="52CF1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1852CA2" w14:textId="4C6FA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E3A84" w14:textId="1C872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9093" w14:textId="784DB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37CEE" w14:paraId="4DBCE8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C2D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017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7695D27" w14:textId="1E2EA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765A8" w14:textId="27A496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9241" w14:textId="7DF039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EB89B" w14:textId="6E6534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499D8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DC5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D1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8FBF6C" w14:textId="5484C6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F5F7D" w14:textId="557F9F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EFC4D" w14:textId="255B90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F12A" w14:textId="51EA0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7CC23E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9D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F0E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704EC27" w14:textId="0ED5E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E46CE2" w14:textId="344E7E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1F657" w14:textId="7A73ED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43216" w14:textId="4CDDFE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23EE18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4D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D59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56241F" w14:textId="2D05DB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1B4AFBA" w14:textId="76245C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62CB7" w14:textId="22A1CA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4085" w14:textId="791B4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37CEE" w14:paraId="5E32FF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13B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12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B7340C9" w14:textId="15C0FF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F895BA0" w14:textId="5764AD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CE5AA" w14:textId="52C67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36AC0" w14:textId="76274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37CEE" w14:paraId="647190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EE9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944A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6BAE04F" w14:textId="38A899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1A3BE7EE" w14:textId="44600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D55E7" w14:textId="4B517E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53A7C" w14:textId="412BE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37CEE" w14:paraId="1FA518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D5B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6F5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2E3F203" w14:textId="5EA765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DC80267" w14:textId="51076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114CA" w14:textId="10726A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8564" w14:textId="335D99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7CEE" w14:paraId="6A12440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07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FA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1042FB3" w14:textId="28AE25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8A6B17B" w14:textId="752F6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39227" w14:textId="49C511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AAD2C" w14:textId="371423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7CEE" w14:paraId="3874F5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7BE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46F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6C60746" w14:textId="322B32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611BB62" w14:textId="6F3BEA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E65DC" w14:textId="6DCEA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678CC" w14:textId="5C747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37CEE" w14:paraId="4D3FFD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2B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976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E31A0E6" w14:textId="46E190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F654D9" w14:textId="3A094B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1D2A3" w14:textId="3C22C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A8DD6" w14:textId="5E2DD6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7EE734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5FD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D88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79D3042" w14:textId="750E0B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45149FD" w14:textId="5A294D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04BF8" w14:textId="210157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59DD" w14:textId="1AF306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37CEE" w14:paraId="584549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8FFF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8A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055DBEF" w14:textId="19911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8E34102" w14:textId="0B85DF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1B3D5" w14:textId="2820B5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CBE82" w14:textId="64389E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37CEE" w14:paraId="40A706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88A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A3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C879BF8" w14:textId="6917A8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97730D8" w14:textId="42B3C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98758" w14:textId="4179CC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9E945" w14:textId="1DF6D4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7B530A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64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35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C3533" w14:textId="77EE5A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C41B448" w14:textId="58F3C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DDDF6" w14:textId="057E5F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8FBDC" w14:textId="0FE71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37CEE" w14:paraId="4CC7D0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3D9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878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594E171" w14:textId="0961F0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995364" w14:textId="7CE79E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420E4AB" w14:textId="164686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3694" w14:textId="7A2A5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37CEE" w14:paraId="450EAB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253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1F1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9F94730" w14:textId="30C94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B2CDF57" w14:textId="57C4E5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103D2" w14:textId="6F2A0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C4278" w14:textId="5869F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37CEE" w14:paraId="697D6FC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2053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A1E689E" w14:textId="5A0E07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04F3D" w14:textId="4F8E28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CA8D6" w14:textId="33A0A8C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B5CCC5" w14:textId="526496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237CEE" w14:paraId="23D2B1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8A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C1C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58D5535" w14:textId="57F08D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A0A806A" w14:textId="6C1D3E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11CA" w14:textId="571FB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03D76" w14:textId="7638BB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37CEE" w14:paraId="434796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DFE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88C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EE7BC8B" w14:textId="2D6A56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8E55B" w14:textId="37D852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AB21" w14:textId="71412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8C703" w14:textId="0DCC74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798840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5B9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B0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7C52F66" w14:textId="382DC5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22B81DFE" w14:textId="35197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36D1F" w14:textId="11D0C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FB8D" w14:textId="2B394B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237CEE" w14:paraId="55F6B3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B12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2A6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B7EA69" w14:textId="12C3C0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2A8A998" w14:textId="064117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EF1D4" w14:textId="171D4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0220B" w14:textId="443550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37CEE" w14:paraId="3EE81D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47B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524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BBF043A" w14:textId="1779D5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A1205E0" w14:textId="6BAE6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86D4B" w14:textId="360F61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5A718" w14:textId="4654A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7CEE" w14:paraId="5B4B5A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69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743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2CF661" w14:textId="321CB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F4C49A" w14:textId="1633A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707DD" w14:textId="16F95F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55A70" w14:textId="1EDFC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37CEE" w14:paraId="743AA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C86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BAD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FCD6A88" w14:textId="7A3058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67CCF4F" w14:textId="1BB1C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AC63" w14:textId="0C87B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755FD" w14:textId="2F542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37CEE" w14:paraId="621A60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A7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53C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A6F8C6" w14:textId="0DF337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AA27190" w14:textId="78D59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B6C8B" w14:textId="1AF86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FD20F" w14:textId="05C024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37CEE" w14:paraId="5CBBB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03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C7D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F6AA55B" w14:textId="047733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95660EF" w14:textId="0E65EB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1989B" w14:textId="1CC9F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81573" w14:textId="598BF0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37CEE" w14:paraId="0A83DF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087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2C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7189CCA" w14:textId="44DBFF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643C0BB" w14:textId="11CF4C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5AD7C" w14:textId="5B704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48EE" w14:textId="2C7E49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37CEE" w14:paraId="7A583A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B5F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E5D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ED41B30" w14:textId="56137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A23ED3C" w14:textId="10645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E6C0" w14:textId="0AD25B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0FFF6" w14:textId="76CBE8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37CEE" w14:paraId="5D08CD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0EC0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4C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911F042" w14:textId="4060D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03AE3EC" w14:textId="0E3E4C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CDAB" w14:textId="528DA8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CF968" w14:textId="619DA4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37CEE" w14:paraId="292A53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809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31B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AFFD45" w14:textId="617FD6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B9404B4" w14:textId="3821A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852F8E" w14:textId="5122A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E1CF9" w14:textId="49D3C9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37CEE" w14:paraId="133F08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BB7A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5A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7EDA430" w14:textId="3F9775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2C0BC32" w14:textId="1E909B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0C69E" w14:textId="501B85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0905D" w14:textId="4750B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7CEE" w14:paraId="7CE399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5F3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97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A401C3A" w14:textId="67F194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87A65A" w14:textId="279D83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596E5" w14:textId="73AAF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AC4FB" w14:textId="1B0A9C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37CEE" w14:paraId="31BD2A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E755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A4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7DA129B" w14:textId="660B0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408A14B" w14:textId="77313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A40C" w14:textId="2A6F48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2261F" w14:textId="2B3EF3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37CEE" w14:paraId="646BA93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220B3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52154041" w14:textId="0E92E4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593,095.21 </w:t>
            </w:r>
          </w:p>
        </w:tc>
        <w:tc>
          <w:tcPr>
            <w:tcW w:w="675" w:type="pct"/>
            <w:tcBorders>
              <w:top w:val="nil"/>
              <w:left w:val="nil"/>
              <w:bottom w:val="single" w:sz="4" w:space="0" w:color="000000"/>
              <w:right w:val="single" w:sz="4" w:space="0" w:color="000000"/>
            </w:tcBorders>
            <w:shd w:val="clear" w:color="A5A5A5" w:fill="A5A5A5"/>
            <w:noWrap/>
            <w:vAlign w:val="bottom"/>
            <w:hideMark/>
          </w:tcPr>
          <w:p w14:paraId="144EE072" w14:textId="7426AA3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1053F4B" w14:textId="3786D25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159FDD5" w14:textId="4DDC866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955,959.61 </w:t>
            </w:r>
          </w:p>
        </w:tc>
      </w:tr>
      <w:tr w:rsidR="00237CEE" w14:paraId="648E41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6D4A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559F82B" w14:textId="3B2A302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440,594.76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2651C" w14:textId="54F3D13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63DB4B1" w14:textId="7A516F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9DC1F" w14:textId="0C745F8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11,549.76 </w:t>
            </w:r>
          </w:p>
        </w:tc>
      </w:tr>
      <w:tr w:rsidR="00237CEE" w14:paraId="72939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7E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71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205222A" w14:textId="2DFC2E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79FC9C64" w14:textId="567EE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A12F" w14:textId="165628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C87D4" w14:textId="4AC86B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237CEE" w14:paraId="31224B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D5C2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4E5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75B65A7" w14:textId="58DE71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85788D1" w14:textId="1CBDFB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88E6" w14:textId="4814C0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8CAA0" w14:textId="64B5FA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237CEE" w14:paraId="37980A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BD10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D1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DBCCC06" w14:textId="6BB008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EEBDFFD" w14:textId="19542C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CD6A3" w14:textId="141D33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EA02" w14:textId="369FB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237CEE" w14:paraId="00D2B5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5885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2B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9845CEB" w14:textId="1DF288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5ED91BE" w14:textId="4C8A49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EEDB" w14:textId="58401C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41051" w14:textId="1C1BE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237CEE" w14:paraId="1B0556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C4E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24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703D857" w14:textId="31FBB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798F6DF3" w14:textId="711117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F625" w14:textId="26943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4AE73" w14:textId="145C0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237CEE" w14:paraId="00D4C9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F0AC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33A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6FFD3E6" w14:textId="21CF8E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F70F6AC" w14:textId="01A38A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3EF56" w14:textId="27EEF4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1A1B0" w14:textId="6F6645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237CEE" w14:paraId="5511B4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227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1C7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6282C65" w14:textId="02139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E3BDA7D" w14:textId="406E62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99EEF" w14:textId="05E832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33980" w14:textId="1D222D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237CEE" w14:paraId="1176E7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92C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61D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CC3CF98" w14:textId="75790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EFFAA66" w14:textId="2FF72B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DD07" w14:textId="614936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42471" w14:textId="0577CB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237CEE" w14:paraId="183E32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EB6C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6FA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DD497D6" w14:textId="194A7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FD1A264" w14:textId="5B36FC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FB245" w14:textId="4FA1D5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6AFAC" w14:textId="449F8E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37CEE" w14:paraId="7D0AA8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70A1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BFD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7EAF231" w14:textId="5B11FF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B5A30C6" w14:textId="16B0F2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DCFDB" w14:textId="593F3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D9AE" w14:textId="59BD02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237CEE" w14:paraId="156DAB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D69D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286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790A977" w14:textId="7EDDF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33C21E1C" w14:textId="48E40D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9F6E2" w14:textId="20BFA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51065B" w14:textId="433DEB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237CEE" w14:paraId="1DDB33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AAD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C7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C4C32B4" w14:textId="575064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241E494" w14:textId="503B02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ADCA8" w14:textId="398554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D92B" w14:textId="283B36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237CEE" w14:paraId="4AC17D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007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8BC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800C045" w14:textId="3715EC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6FDCCC6A" w14:textId="611CF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E4F0" w14:textId="411274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8A5A" w14:textId="72F07B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37CEE" w14:paraId="5E5CE5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094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64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6D25B0E" w14:textId="1F0CB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EFBD5CB" w14:textId="0F626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59EF2" w14:textId="27FF21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F675B" w14:textId="450D1F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237CEE" w14:paraId="566843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8B7D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D9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162AD6A" w14:textId="4FFFC8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1A39D23" w14:textId="30B599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3B8F" w14:textId="72B4BE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98962" w14:textId="0B7F5D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237CEE" w14:paraId="6577BE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F89B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3C2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1CFFE27" w14:textId="481183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7355E473" w14:textId="33172A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9F827" w14:textId="24328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CB0F" w14:textId="73F139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237CEE" w14:paraId="68254D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76CE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A37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7AF47CB" w14:textId="2F67A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2A6215FB" w14:textId="2AA232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212DB" w14:textId="4E283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18C6" w14:textId="2F4928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237CEE" w14:paraId="7B5D31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C5B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49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40A4922A" w14:textId="1FD564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048835EB" w14:textId="47616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37FB" w14:textId="701247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5A08E" w14:textId="78648D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237CEE" w14:paraId="531880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25FB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B3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7C6FF7B" w14:textId="1204E7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8440D3D" w14:textId="705B01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CB28" w14:textId="4636C5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A89E1" w14:textId="272BFA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237CEE" w14:paraId="164CBA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5154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EC3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557681C4" w14:textId="154428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3E5D30F1" w14:textId="6A383A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B673E" w14:textId="37172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47942" w14:textId="21B997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237CEE" w14:paraId="3947978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FC0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9B44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6A396C5" w14:textId="6F9A29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CDBE0B4" w14:textId="3B7CBB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2AC3" w14:textId="6337FD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D5EB9" w14:textId="541D62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37CEE" w14:paraId="4F04DB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ECD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CE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FC92E33" w14:textId="538300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73FE278E" w14:textId="64E7E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84058EF" w14:textId="59E78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CDD2" w14:textId="27667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237CEE" w14:paraId="527F39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E73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17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35C663B" w14:textId="103BD9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ACAC5DE" w14:textId="3F442C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15A6B8" w14:textId="344747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CF37" w14:textId="20D5D7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237CEE" w14:paraId="10CF21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C893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7DA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ED4F3F3" w14:textId="468603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4A9FA09F" w14:textId="55B1A8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CA9A" w14:textId="1D8EFA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663CA" w14:textId="1A7E91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37CEE" w14:paraId="1DEF56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8077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478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215F064" w14:textId="0A6DB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2EB415FB" w14:textId="31523D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C0178" w14:textId="4FD68F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136C7" w14:textId="03993D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237CEE" w14:paraId="3C6FA5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16B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11B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FF9EFB9" w14:textId="19F416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26E6956" w14:textId="6B272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BCA5F" w14:textId="5145C2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F4A3C" w14:textId="23505E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237CEE" w14:paraId="4B421C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EF15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D4C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03474C6" w14:textId="5ED5A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770B28A" w14:textId="4AE326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0D1C" w14:textId="23FD42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9AEC1" w14:textId="1E28C3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237CEE" w14:paraId="349C85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F99B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CF86071" w14:textId="46F98A4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9,325.0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987E8D" w14:textId="10F093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BED92" w14:textId="3DA6ABE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15C7BD" w14:textId="5DE010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9,325.05 </w:t>
            </w:r>
          </w:p>
        </w:tc>
      </w:tr>
      <w:tr w:rsidR="00237CEE" w14:paraId="2BF39D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5033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A66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B3D86C2" w14:textId="2043BE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0267C136" w14:textId="117C9B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BDB0E" w14:textId="4B870D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F88E6" w14:textId="1CB1C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237CEE" w14:paraId="2BAE89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779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23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778A00C" w14:textId="07AF55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19A0DA6F" w14:textId="2AD668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88148" w14:textId="72442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48065" w14:textId="0758D2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237CEE" w14:paraId="7726EC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C8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576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39F17CEE" w14:textId="58582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0528DD5" w14:textId="58DCA2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7CFE9" w14:textId="4B187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0BF0" w14:textId="65818B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237CEE" w14:paraId="17CFCC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73CA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DC3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26FB5B5D" w14:textId="404760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3ECBD34" w14:textId="7DF4F3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33320" w14:textId="26065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D5E84" w14:textId="65B3F1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237CEE" w14:paraId="142331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880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A3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2FE3170" w14:textId="2E984A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242.48 </w:t>
            </w:r>
          </w:p>
        </w:tc>
        <w:tc>
          <w:tcPr>
            <w:tcW w:w="675" w:type="pct"/>
            <w:tcBorders>
              <w:top w:val="nil"/>
              <w:left w:val="nil"/>
              <w:bottom w:val="single" w:sz="4" w:space="0" w:color="000000"/>
              <w:right w:val="single" w:sz="4" w:space="0" w:color="000000"/>
            </w:tcBorders>
            <w:shd w:val="clear" w:color="auto" w:fill="auto"/>
            <w:noWrap/>
            <w:vAlign w:val="bottom"/>
            <w:hideMark/>
          </w:tcPr>
          <w:p w14:paraId="3CBB403F" w14:textId="1CF87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C9151" w14:textId="5B709C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C7DC" w14:textId="6FC69F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242.48 </w:t>
            </w:r>
          </w:p>
        </w:tc>
      </w:tr>
      <w:tr w:rsidR="00237CEE" w14:paraId="5B2CE5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C92E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22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E9B0542" w14:textId="60399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1C25C0F2" w14:textId="635AD3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C313" w14:textId="4AE1F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B4D2" w14:textId="3557B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237CEE" w14:paraId="4416F4A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C900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D34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835FC49" w14:textId="44DF8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A1C480C" w14:textId="0464D7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4D1CC" w14:textId="6C1A96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145FD" w14:textId="0EE407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237CEE" w14:paraId="7F97D3B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5246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3426CEB" w14:textId="5389FEF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56,26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659439F" w14:textId="2F9BED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3F2D7" w14:textId="357B7D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081845" w14:textId="0D87F2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48,175.23 </w:t>
            </w:r>
          </w:p>
        </w:tc>
      </w:tr>
      <w:tr w:rsidR="00237CEE" w14:paraId="22F8D17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628C"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A4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33F83EB2" w14:textId="43A839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558A0070" w14:textId="6FA605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B75C" w14:textId="0D5D8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02C3" w14:textId="20006B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237CEE" w14:paraId="786DE4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F89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30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36F37FB" w14:textId="3863E0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9,809.52 </w:t>
            </w:r>
          </w:p>
        </w:tc>
        <w:tc>
          <w:tcPr>
            <w:tcW w:w="675" w:type="pct"/>
            <w:tcBorders>
              <w:top w:val="nil"/>
              <w:left w:val="nil"/>
              <w:bottom w:val="single" w:sz="4" w:space="0" w:color="000000"/>
              <w:right w:val="single" w:sz="4" w:space="0" w:color="000000"/>
            </w:tcBorders>
            <w:shd w:val="clear" w:color="auto" w:fill="auto"/>
            <w:noWrap/>
            <w:vAlign w:val="bottom"/>
            <w:hideMark/>
          </w:tcPr>
          <w:p w14:paraId="2CC3425F" w14:textId="599BF1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5F41A" w14:textId="60B6A1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0026F21" w14:textId="65FCD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16,609.92 </w:t>
            </w:r>
          </w:p>
        </w:tc>
      </w:tr>
      <w:tr w:rsidR="00237CEE" w14:paraId="30869B7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DC0E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EC1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73270AD" w14:textId="7AF84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05194CBB" w14:textId="6D7C3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5808" w14:textId="4F3599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B0A4A" w14:textId="3C3D01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237CEE" w14:paraId="27EE35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E5C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5BA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7CA48F1" w14:textId="47BAF6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765CF4E7" w14:textId="49C98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C3A53" w14:textId="11BD3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67E76" w14:textId="60DC9E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237CEE" w14:paraId="32A3DA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5930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594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F0B98CD" w14:textId="1799A7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0AF1E01F" w14:textId="5D8040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2FAB19" w14:textId="5D4457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C3D3DE" w14:textId="4AAD1B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237CEE" w14:paraId="29FDCC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7A6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50E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5F73701" w14:textId="5E02D2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28060698" w14:textId="357C68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A37B7FC" w14:textId="111375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699EBF5" w14:textId="544F3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237CEE" w14:paraId="31C254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4807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045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F3F2AB5" w14:textId="649738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75564122" w14:textId="1D1DC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90DBE53" w14:textId="6DC7B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2B20" w14:textId="431AE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237CEE" w14:paraId="2CD71E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5F4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D7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82EB94D" w14:textId="45D691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3879596" w14:textId="17D512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29ACC" w14:textId="63D18A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4EF7" w14:textId="510105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237CEE" w14:paraId="66D7AA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5FD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40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E6E854A" w14:textId="027E7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10FC1DC2" w14:textId="1DEDA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E65F5" w14:textId="1A202D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309C" w14:textId="3FF096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37CEE" w14:paraId="184FA6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94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36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4107953" w14:textId="1CF3F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c>
          <w:tcPr>
            <w:tcW w:w="675" w:type="pct"/>
            <w:tcBorders>
              <w:top w:val="nil"/>
              <w:left w:val="nil"/>
              <w:bottom w:val="single" w:sz="4" w:space="0" w:color="000000"/>
              <w:right w:val="single" w:sz="4" w:space="0" w:color="000000"/>
            </w:tcBorders>
            <w:shd w:val="clear" w:color="auto" w:fill="auto"/>
            <w:noWrap/>
            <w:vAlign w:val="bottom"/>
            <w:hideMark/>
          </w:tcPr>
          <w:p w14:paraId="570B2D3B" w14:textId="1C540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32698" w14:textId="3F1975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C8037" w14:textId="7A94C8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r>
      <w:tr w:rsidR="00237CEE" w14:paraId="59983E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8B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DD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EDAAA71" w14:textId="4E8748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5C9A378" w14:textId="71AD2D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0F428" w14:textId="79E7CE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379E6" w14:textId="62CE4F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237CEE" w14:paraId="71088F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0B01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F8A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0CB4E14" w14:textId="6022F0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427F3D31" w14:textId="486EE0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B583E" w14:textId="2A2F9D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1B64" w14:textId="66F557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237CEE" w14:paraId="15BE3E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81A5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65E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2EF1E7" w14:textId="22C351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902FD31" w14:textId="0F8F66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B80536" w14:textId="2CAB86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BC3C" w14:textId="2B94FE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37CEE" w14:paraId="716706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046E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4E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0DCB97B" w14:textId="21FA2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EC4864A" w14:textId="299FA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0A039" w14:textId="01641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F6E4A" w14:textId="2C8AE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237CEE" w14:paraId="3054BD0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2215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346060F" w14:textId="4BC676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78,239.5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3462A" w14:textId="2816F5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7957F" w14:textId="1520B0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7EF39D" w14:textId="60B8391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78,239.56 </w:t>
            </w:r>
          </w:p>
        </w:tc>
      </w:tr>
      <w:tr w:rsidR="00237CEE" w14:paraId="6FF48F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3A99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D60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AABDC27" w14:textId="043A87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326.48 </w:t>
            </w:r>
          </w:p>
        </w:tc>
        <w:tc>
          <w:tcPr>
            <w:tcW w:w="675" w:type="pct"/>
            <w:tcBorders>
              <w:top w:val="nil"/>
              <w:left w:val="nil"/>
              <w:bottom w:val="single" w:sz="4" w:space="0" w:color="000000"/>
              <w:right w:val="single" w:sz="4" w:space="0" w:color="000000"/>
            </w:tcBorders>
            <w:shd w:val="clear" w:color="auto" w:fill="auto"/>
            <w:noWrap/>
            <w:vAlign w:val="bottom"/>
            <w:hideMark/>
          </w:tcPr>
          <w:p w14:paraId="5E29BAA1" w14:textId="3B25E2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99300" w14:textId="3329A6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918AD" w14:textId="579CD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326.48 </w:t>
            </w:r>
          </w:p>
        </w:tc>
      </w:tr>
      <w:tr w:rsidR="00237CEE" w14:paraId="17DD42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2925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E3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30017A4" w14:textId="354128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597B28A" w14:textId="00ECE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284E" w14:textId="6B8F5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1FD0" w14:textId="69D380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37CEE" w14:paraId="2464E5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C534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4C3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A685D98" w14:textId="54819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00DB65B7" w14:textId="7B2607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9DA9E" w14:textId="174A2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4E7FE" w14:textId="54F25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37CEE" w14:paraId="3A2650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EAE9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FD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FFF0413" w14:textId="58D57F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154C0A7F" w14:textId="5C94E6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6974" w14:textId="370D29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4D45" w14:textId="096D9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237CEE" w14:paraId="057A34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37C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DB3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52AA09C" w14:textId="1CF78E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5F606500" w14:textId="4A96B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9329" w14:textId="5F8469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3D6C" w14:textId="73CD74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237CEE" w14:paraId="43EF70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EB04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E8B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F2E64A9" w14:textId="3ED38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1D89863" w14:textId="1BA08E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AE481" w14:textId="0FBE0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2134" w14:textId="750F71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37CEE" w14:paraId="05EBA5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E9B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82A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AA2CF20" w14:textId="579BE4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52F10113" w14:textId="63BA68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18E3" w14:textId="65A2D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E6DEC" w14:textId="21BD74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237CEE" w14:paraId="5301B5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4A0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B6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BD1EEEC" w14:textId="75CD2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1FC7B2E5" w14:textId="2E906E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6C8E4" w14:textId="71376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BA88" w14:textId="32102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237CEE" w14:paraId="61181E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E3E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628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77AB690" w14:textId="38FB10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39BABD01" w14:textId="73918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B198" w14:textId="0C588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6F315" w14:textId="451139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237CEE" w14:paraId="369B1F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5405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197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66D0FBF" w14:textId="4F7056E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101BF7F" w14:textId="40C8AFB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1C2BF3" w14:textId="11295A5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CEE7AF" w14:textId="4D7335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37CEE" w14:paraId="0DFA9A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B40C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37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FB01DC6" w14:textId="1C4495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027310F2" w14:textId="784C7A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DC97E" w14:textId="63EEE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9562" w14:textId="278D1F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37CEE" w14:paraId="6E111C2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F7E8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1A5DE1B" w14:textId="6672092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67C36" w14:textId="7C4498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180B9D" w14:textId="3138DA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828ABC" w14:textId="27F0A8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237CEE" w14:paraId="003BB7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1AD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B9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0D0AFB96" w14:textId="08B59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9626103" w14:textId="52D30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0A0C8" w14:textId="43B26A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4F9B0" w14:textId="57D50D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37CEE" w14:paraId="1C1BFF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6B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43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530332C" w14:textId="40103B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527FED2" w14:textId="063B7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77DFA" w14:textId="216E52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C8CB" w14:textId="663FCD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37CEE" w14:paraId="7ACE21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6A5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72C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700D15C" w14:textId="793A3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356C7D4E" w14:textId="44C355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FECBC" w14:textId="3CFDBD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A224" w14:textId="295BA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237CEE" w14:paraId="32EF9E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32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897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BF66774" w14:textId="51B4E3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46EB9E23" w14:textId="2DC1DF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8C1D" w14:textId="0A15A7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227DA" w14:textId="3ABF54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37CEE" w14:paraId="267A12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59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08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958B489" w14:textId="20C49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B12A024" w14:textId="2C471E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68402" w14:textId="33AA4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30F2D" w14:textId="17FF5A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37CEE" w14:paraId="1822E0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96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29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08A49C5" w14:textId="41276B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43CEFE0" w14:textId="7F999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B07AB" w14:textId="1AF54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1F3CC" w14:textId="2CE03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237CEE" w14:paraId="483CF3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1572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A5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70F17ED" w14:textId="628493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3915AB73" w14:textId="0EA960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3824" w14:textId="30382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7CFE" w14:textId="6185C8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237CEE" w14:paraId="337D60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6C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60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F4DFBE2" w14:textId="5EAA4D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C4D2EF" w14:textId="09D5F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FFC0" w14:textId="30A85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5C4A" w14:textId="13657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237CEE" w14:paraId="35D4876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F30E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C64F619" w14:textId="47F6758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841FC9D" w14:textId="1D65D5A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8503A8" w14:textId="263494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E9F7CF" w14:textId="63590C5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237CEE" w14:paraId="7FF704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A838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E1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4B00B4F" w14:textId="0AD91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60AE9C0E" w14:textId="5C44F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B46E" w14:textId="36AE9E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7B6A7" w14:textId="52F59B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37CEE" w14:paraId="33B1C6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7686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DC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524046F" w14:textId="2B1A24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41CAF3C3" w14:textId="74051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646B9" w14:textId="586073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FA9B" w14:textId="02D101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237CEE" w14:paraId="246BFE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BA8B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3BD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4F8EFBF0" w14:textId="1D5088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B6403EC" w14:textId="4F9FC6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577E" w14:textId="3D758C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43FAF" w14:textId="3F4C1B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37CEE" w14:paraId="2046E6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6E49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B6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076C0F6" w14:textId="1FF82B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6D576FA" w14:textId="52135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5E50" w14:textId="342318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908E3" w14:textId="1BA300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237CEE" w14:paraId="4DB7DD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7B7B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F0E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9050D6B" w14:textId="7ADD0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01E0B377" w14:textId="62AC79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9DCB" w14:textId="57AD69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F4C1D" w14:textId="410A9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37CEE" w14:paraId="754ED1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6D08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B9A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40A3C3C" w14:textId="5E03F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37B58451" w14:textId="3C0869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EBF2" w14:textId="789E26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5788E" w14:textId="5382C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237CEE" w14:paraId="1B6EE7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5D38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80E8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154928C" w14:textId="45C6D4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4486D6AE" w14:textId="425E0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6B88B" w14:textId="32443D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24C1E" w14:textId="78D73B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237CEE" w14:paraId="4A2A579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01F5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F9D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742E733" w14:textId="4C8687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3CAC6851" w14:textId="0F5E26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ACEA2" w14:textId="7AC18C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5E336" w14:textId="785367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237CEE" w14:paraId="045FDE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F5F4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6E05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8F93044" w14:textId="40520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2ABD5F32" w14:textId="418F41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9C75F" w14:textId="204FC9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268EB" w14:textId="616946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237CEE" w14:paraId="04EBBF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357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16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D85F785" w14:textId="5F4B9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577572D2" w14:textId="1D9C2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C365" w14:textId="6E092F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E31D" w14:textId="73547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237CEE" w14:paraId="18B7856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2141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798872C" w14:textId="36B2C68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1868943" w14:textId="308D06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4CA6DB" w14:textId="7884E3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A9FF64" w14:textId="46F53D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37CEE" w14:paraId="3DBE269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4C33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41DAD1" w14:textId="0A725A1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74427E" w14:textId="0D0FCCE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7A8F4" w14:textId="00ACB6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94F90" w14:textId="609E1E4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37CEE" w14:paraId="50BC3D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7D6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91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CB2382A" w14:textId="7A6B85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C217A79" w14:textId="3D5CBE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5E48" w14:textId="6DC4D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C055" w14:textId="5B946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37CEE" w14:paraId="29F129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0D3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DFB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6E34A47" w14:textId="1163B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8A58326" w14:textId="6D856D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1E39" w14:textId="6CB8B8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54D3F" w14:textId="193CFD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37CEE" w14:paraId="40CD67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054D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57A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D42C847" w14:textId="4F490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60A3152" w14:textId="1EA71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2F55A" w14:textId="275EE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B3A03" w14:textId="03227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37CEE" w14:paraId="454C0D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4738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089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7336D29" w14:textId="5B79B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AEFA1C6" w14:textId="21227C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E07A4" w14:textId="705946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7E8D6" w14:textId="00B914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37CEE" w14:paraId="767091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8EA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883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A0A2E4E" w14:textId="6FF2C4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39F2786" w14:textId="05221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C1A91" w14:textId="0C2E7D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4132E" w14:textId="5C4100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37CEE" w14:paraId="417248F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5060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156E99" w14:textId="0804C23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40A990" w14:textId="4C8EE1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B5EC2D" w14:textId="71122F3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265A4" w14:textId="1256BD2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37CEE" w14:paraId="51586D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6772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63FA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4C8C1" w14:textId="01713A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65AEC" w14:textId="67C351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DC29" w14:textId="027E7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CF53A" w14:textId="4957F9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37CEE" w14:paraId="1FB2041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B8F2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7308DA9" w14:textId="0758371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75DD8" w14:textId="2F7DDA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97EBF5" w14:textId="5D0E34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43CA3B" w14:textId="3A3D5A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37CEE" w14:paraId="3E5C9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2B0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465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0E4B2CF" w14:textId="57570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AC6D05" w14:textId="40E20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F06AB" w14:textId="6E2E90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D49F" w14:textId="5C3468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13819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1D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289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451A5FE3" w14:textId="70533D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FDD51A5" w14:textId="70B845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FA0A" w14:textId="24097F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215F7" w14:textId="2C9760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37CEE" w14:paraId="1FD26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74D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B2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11608A8" w14:textId="235E8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556EDC0" w14:textId="4CF79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B94A0" w14:textId="5A6F7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1889A" w14:textId="22739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4B3AEC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6D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9D1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94FB398" w14:textId="38ACB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A9C510" w14:textId="0B4562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99E26" w14:textId="5FEA9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4FF82" w14:textId="08BD76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5B175F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26A6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91A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5BE8BB2" w14:textId="7F1441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A01E7E8" w14:textId="37BFCD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A8A9E" w14:textId="2D37B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4B958" w14:textId="2430F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220EAA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565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8D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97EE4D5" w14:textId="55FB48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41D9F5D" w14:textId="207902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806A" w14:textId="042B76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61CE0" w14:textId="4D4B74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37CEE" w14:paraId="54E9CD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8E9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95C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5F20B61" w14:textId="2434E2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1AB6AB2" w14:textId="76DE07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8FC10" w14:textId="352F5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AE401" w14:textId="07964D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37CEE" w14:paraId="66A1F31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62C7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8947FC3" w14:textId="406E4A8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F62DF6" w14:textId="6F7B156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4E1335" w14:textId="15A8F8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438DC1" w14:textId="7C7759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37CEE" w14:paraId="756E3B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7C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683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0885667" w14:textId="3A199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3967938C" w14:textId="7DE36E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42B83" w14:textId="684E7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62FA3" w14:textId="0EACCB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3D953FE"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027AA2" w:rsidRPr="00027AA2">
        <w:rPr>
          <w:rFonts w:ascii="Arial" w:eastAsia="Times New Roman" w:hAnsi="Arial" w:cs="Arial"/>
          <w:b/>
          <w:bCs/>
          <w:color w:val="0070C0"/>
          <w:sz w:val="24"/>
          <w:szCs w:val="24"/>
          <w:lang w:eastAsia="en-US"/>
        </w:rPr>
        <w:t>1,081,781,525.02</w:t>
      </w:r>
      <w:r w:rsidR="00027AA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6B61D167" w:rsidR="002A2C5B" w:rsidRPr="00027AA2" w:rsidRDefault="002A7D6A">
      <w:pPr>
        <w:spacing w:after="0" w:line="240" w:lineRule="auto"/>
        <w:ind w:left="360"/>
        <w:contextualSpacing/>
        <w:jc w:val="both"/>
        <w:rPr>
          <w:rFonts w:ascii="Arial" w:eastAsia="Times New Roman" w:hAnsi="Arial" w:cs="Arial"/>
          <w:sz w:val="24"/>
          <w:szCs w:val="24"/>
          <w:lang w:val="en-US" w:eastAsia="en-US"/>
        </w:rPr>
      </w:pPr>
      <w:r w:rsidRPr="00027AA2">
        <w:rPr>
          <w:rFonts w:ascii="Arial" w:eastAsia="Times New Roman" w:hAnsi="Arial" w:cs="Arial"/>
          <w:sz w:val="24"/>
          <w:szCs w:val="24"/>
          <w:lang w:val="en-US" w:eastAsia="en-US"/>
        </w:rPr>
        <w:t xml:space="preserve">A total of </w:t>
      </w:r>
      <w:r w:rsidRPr="00027AA2">
        <w:rPr>
          <w:rFonts w:ascii="Arial" w:eastAsia="Times New Roman" w:hAnsi="Arial" w:cs="Arial"/>
          <w:b/>
          <w:sz w:val="24"/>
          <w:szCs w:val="24"/>
          <w:lang w:val="en-US" w:eastAsia="en-US"/>
        </w:rPr>
        <w:t>₱</w:t>
      </w:r>
      <w:r w:rsidR="00222EA4" w:rsidRPr="00027AA2">
        <w:rPr>
          <w:rFonts w:ascii="Arial" w:eastAsia="Times New Roman" w:hAnsi="Arial" w:cs="Arial"/>
          <w:b/>
          <w:bCs/>
          <w:sz w:val="24"/>
          <w:szCs w:val="24"/>
          <w:lang w:eastAsia="en-US"/>
        </w:rPr>
        <w:t xml:space="preserve">209,276,457.29 </w:t>
      </w:r>
      <w:r w:rsidRPr="00027AA2">
        <w:rPr>
          <w:rFonts w:ascii="Arial" w:eastAsia="Times New Roman" w:hAnsi="Arial" w:cs="Arial"/>
          <w:b/>
          <w:sz w:val="24"/>
          <w:szCs w:val="24"/>
          <w:lang w:val="en-US" w:eastAsia="en-US"/>
        </w:rPr>
        <w:t>standby funds</w:t>
      </w:r>
      <w:r w:rsidRPr="00027AA2">
        <w:rPr>
          <w:rFonts w:ascii="Arial" w:eastAsia="Times New Roman" w:hAnsi="Arial" w:cs="Arial"/>
          <w:sz w:val="24"/>
          <w:szCs w:val="24"/>
          <w:lang w:val="en-US" w:eastAsia="en-US"/>
        </w:rPr>
        <w:t xml:space="preserve"> in the CO and FOs. Of the said amount, </w:t>
      </w:r>
      <w:r w:rsidRPr="00027AA2">
        <w:rPr>
          <w:rFonts w:ascii="Arial" w:eastAsia="Times New Roman" w:hAnsi="Arial" w:cs="Arial"/>
          <w:b/>
          <w:sz w:val="24"/>
          <w:szCs w:val="24"/>
          <w:lang w:val="en-US" w:eastAsia="en-US"/>
        </w:rPr>
        <w:t>₱</w:t>
      </w:r>
      <w:r w:rsidR="00836457" w:rsidRPr="00027AA2">
        <w:rPr>
          <w:rFonts w:ascii="Arial" w:eastAsia="Times New Roman" w:hAnsi="Arial" w:cs="Arial"/>
          <w:b/>
          <w:sz w:val="24"/>
          <w:szCs w:val="24"/>
          <w:lang w:val="en-US" w:eastAsia="en-US"/>
        </w:rPr>
        <w:t xml:space="preserve">169,349,541.32 </w:t>
      </w:r>
      <w:r w:rsidRPr="00027AA2">
        <w:rPr>
          <w:rFonts w:ascii="Arial" w:eastAsia="Times New Roman" w:hAnsi="Arial" w:cs="Arial"/>
          <w:sz w:val="24"/>
          <w:szCs w:val="24"/>
          <w:lang w:val="en-US" w:eastAsia="en-US"/>
        </w:rPr>
        <w:t xml:space="preserve">is the available </w:t>
      </w:r>
      <w:r w:rsidRPr="00027AA2">
        <w:rPr>
          <w:rFonts w:ascii="Arial" w:eastAsia="Times New Roman" w:hAnsi="Arial" w:cs="Arial"/>
          <w:b/>
          <w:sz w:val="24"/>
          <w:szCs w:val="24"/>
          <w:lang w:val="en-US" w:eastAsia="en-US"/>
        </w:rPr>
        <w:t>Quick Response Fund (QRF)</w:t>
      </w:r>
      <w:r w:rsidRPr="00027AA2">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33BAE1DD"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027AA2" w:rsidRPr="00027AA2">
        <w:rPr>
          <w:rFonts w:ascii="Arial" w:eastAsia="Times New Roman" w:hAnsi="Arial" w:cs="Arial"/>
          <w:b/>
          <w:bCs/>
          <w:color w:val="0070C0"/>
          <w:sz w:val="24"/>
          <w:szCs w:val="24"/>
          <w:lang w:eastAsia="en-US"/>
        </w:rPr>
        <w:t>290,672</w:t>
      </w:r>
      <w:r w:rsidR="00027AA2">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27AA2" w:rsidRPr="00027AA2">
        <w:rPr>
          <w:rFonts w:ascii="Arial" w:eastAsia="Times New Roman" w:hAnsi="Arial" w:cs="Arial"/>
          <w:b/>
          <w:bCs/>
          <w:color w:val="0070C0"/>
          <w:sz w:val="24"/>
          <w:szCs w:val="24"/>
          <w:lang w:eastAsia="en-US"/>
        </w:rPr>
        <w:t>153,643,690.28</w:t>
      </w:r>
      <w:r w:rsidRPr="00097330">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27AA2" w:rsidRPr="00027AA2">
        <w:rPr>
          <w:rFonts w:ascii="Arial" w:eastAsia="Times New Roman" w:hAnsi="Arial" w:cs="Arial"/>
          <w:b/>
          <w:bCs/>
          <w:color w:val="0070C0"/>
          <w:sz w:val="24"/>
          <w:szCs w:val="24"/>
          <w:lang w:eastAsia="en-US"/>
        </w:rPr>
        <w:t>227,924,482.79</w:t>
      </w:r>
      <w:r w:rsidR="00027AA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27AA2" w:rsidRPr="00027AA2">
        <w:rPr>
          <w:rFonts w:ascii="Arial" w:eastAsia="Times New Roman" w:hAnsi="Arial" w:cs="Arial"/>
          <w:b/>
          <w:bCs/>
          <w:color w:val="0070C0"/>
          <w:sz w:val="24"/>
          <w:szCs w:val="24"/>
          <w:lang w:eastAsia="en-US"/>
        </w:rPr>
        <w:t>490,936,894.66</w:t>
      </w:r>
      <w:r w:rsidR="00027AA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027AA2"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027AA2" w:rsidRPr="00027AA2" w:rsidRDefault="00027AA2" w:rsidP="00027AA2">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745F3235"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209,276,4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021F8991"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290,672</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3E995347"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153,643,690.28</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31DD4764"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227,924,482.7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12A5E599"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490,936,894.6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3C7A2121" w:rsidR="00027AA2" w:rsidRPr="00027AA2" w:rsidRDefault="00027AA2" w:rsidP="00027AA2">
            <w:pPr>
              <w:widowControl/>
              <w:spacing w:after="0" w:line="240" w:lineRule="auto"/>
              <w:ind w:right="57"/>
              <w:contextualSpacing/>
              <w:jc w:val="right"/>
              <w:rPr>
                <w:rFonts w:ascii="Arial Narrow" w:eastAsia="Times New Roman" w:hAnsi="Arial Narrow"/>
                <w:b/>
                <w:bCs/>
                <w:color w:val="000000"/>
                <w:sz w:val="18"/>
                <w:szCs w:val="18"/>
              </w:rPr>
            </w:pPr>
            <w:r w:rsidRPr="00027AA2">
              <w:rPr>
                <w:rFonts w:ascii="Arial Narrow" w:hAnsi="Arial Narrow" w:cs="Arial"/>
                <w:b/>
                <w:bCs/>
                <w:color w:val="000000"/>
                <w:sz w:val="18"/>
                <w:szCs w:val="18"/>
              </w:rPr>
              <w:t>1,081,781,525.02</w:t>
            </w:r>
          </w:p>
        </w:tc>
      </w:tr>
      <w:tr w:rsidR="00027AA2"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027AA2" w:rsidRPr="00027AA2" w:rsidRDefault="00027AA2" w:rsidP="00027AA2">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568E121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9,349,5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4474425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370C86A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716E313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6692CC6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71298AC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9,349,541.32</w:t>
            </w:r>
          </w:p>
        </w:tc>
      </w:tr>
      <w:tr w:rsidR="00027AA2"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027AA2"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55EB122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27F680B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8,8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38C576D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2,303,348.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1A4A94D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85,468,674.61</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4A0560C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79,566,379.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2A6BB94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87,338,402.01</w:t>
            </w:r>
          </w:p>
        </w:tc>
      </w:tr>
      <w:tr w:rsidR="00027AA2"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027AA2"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79B9186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781D226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61A3C89B"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202EDAE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1985689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4F649A4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9,553,184.05</w:t>
            </w:r>
          </w:p>
        </w:tc>
      </w:tr>
      <w:tr w:rsidR="00027AA2"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027AA2"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1E9ABD4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535DC2D2"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29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79D2B84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8,308,41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7FFEDBF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5C3BE52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7,873,935.0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3760FE1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4,268,401.24</w:t>
            </w:r>
          </w:p>
        </w:tc>
      </w:tr>
      <w:tr w:rsidR="00027AA2"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027AA2"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1FF3AA9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1CA5EA4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0,21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0F70B83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0,243,057.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0668F9D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1,643,159.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15550CB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3,102,300.37</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470D15C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6,828,152.73</w:t>
            </w:r>
          </w:p>
        </w:tc>
      </w:tr>
      <w:tr w:rsidR="00027AA2"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027AA2"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6B9BE62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427CC87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6,23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1A69799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45A9A06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946,659.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7EE4C305"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79F5A59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3,650,900.41</w:t>
            </w:r>
          </w:p>
        </w:tc>
      </w:tr>
      <w:tr w:rsidR="00027AA2"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027AA2"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7ED1737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30FD825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98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065FC07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976,904.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132BDD02"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0,239,83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31D125C2"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1,155,383.4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5244A53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5,372,120.68</w:t>
            </w:r>
          </w:p>
        </w:tc>
      </w:tr>
      <w:tr w:rsidR="00027AA2"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027AA2"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6D9E1B0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7349752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2E2FAD6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585CE2D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5B06993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13FDA7F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9,088,498.77</w:t>
            </w:r>
          </w:p>
        </w:tc>
      </w:tr>
      <w:tr w:rsidR="00027AA2"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027AA2"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67635AB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49BECDB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3,23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2777DECB"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5,881,718.1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0336B58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6,441,493.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3A59F55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260BC6A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3,424,145.24</w:t>
            </w:r>
          </w:p>
        </w:tc>
      </w:tr>
      <w:tr w:rsidR="00027AA2"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027AA2"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6346EF1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1D58C32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2,16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55CC980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5,340,661.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662C752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763,576.1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2F6FDF1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174A4E9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9,060,696.35</w:t>
            </w:r>
          </w:p>
        </w:tc>
      </w:tr>
      <w:tr w:rsidR="00027AA2"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027AA2"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0FBE293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097A34E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8,94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7AD6854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3,399,002.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5A84BA1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5,585,562.1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1DA5329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4D92D87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5,282,728.22</w:t>
            </w:r>
          </w:p>
        </w:tc>
      </w:tr>
      <w:tr w:rsidR="00027AA2"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027AA2"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6D993FF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47ACC9EB"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2,2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6EE5E75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6,404,267.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7AA23CB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936,834.9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690DBB0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322055A0"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4,164,676.19</w:t>
            </w:r>
          </w:p>
        </w:tc>
      </w:tr>
      <w:tr w:rsidR="00027AA2"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027AA2"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119E353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359460D5"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585890A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3,267,684.2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500E546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793,837.7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4390E1F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531181C2"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1,619,500.65</w:t>
            </w:r>
          </w:p>
        </w:tc>
      </w:tr>
      <w:tr w:rsidR="00027AA2"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027AA2"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1A000FF1"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60C0944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0984047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5,903,763.4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179DE4F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34A91C36"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5,461,931.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2323EC7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70,948,691.38</w:t>
            </w:r>
          </w:p>
        </w:tc>
      </w:tr>
      <w:tr w:rsidR="00027AA2"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027AA2"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5485A84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5E18550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40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6E3D108A"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006,462.4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049BACA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1,687,27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7402FF4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5,564,086.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2A388DEB"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2,257,824.20</w:t>
            </w:r>
          </w:p>
        </w:tc>
      </w:tr>
      <w:tr w:rsidR="00027AA2"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027AA2"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36F87225"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4D2B43E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142056D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045,93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6DC7711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21,283.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3D8E8ED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8,240,41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1ED4302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5,908,603.83</w:t>
            </w:r>
          </w:p>
        </w:tc>
      </w:tr>
      <w:tr w:rsidR="00027AA2"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027AA2"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659ABDE2"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76E9AF3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94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7B5F5C9E"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085,371.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537CA8D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1FBAB17C"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1,025,944.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674D88E7"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5,637,155.67</w:t>
            </w:r>
          </w:p>
        </w:tc>
      </w:tr>
      <w:tr w:rsidR="00027AA2"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027AA2"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59F214C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1CE8A72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71E7B051"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7AFE5179"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55539BF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2BFFB698"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3,254,660.41</w:t>
            </w:r>
          </w:p>
        </w:tc>
      </w:tr>
      <w:tr w:rsidR="00027AA2"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027AA2" w:rsidRPr="00027AA2" w:rsidRDefault="008C514E" w:rsidP="00027AA2">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027AA2"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5DB76EE4"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0A58D4ED"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01F9C04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6,809,306.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02C4A78F"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9,259,542.8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7E65A8E3"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18,013,574.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16CBC365" w:rsidR="00027AA2" w:rsidRPr="00027AA2" w:rsidRDefault="00027AA2" w:rsidP="00027AA2">
            <w:pPr>
              <w:widowControl/>
              <w:spacing w:after="0" w:line="240" w:lineRule="auto"/>
              <w:ind w:right="57"/>
              <w:contextualSpacing/>
              <w:jc w:val="right"/>
              <w:rPr>
                <w:rFonts w:ascii="Arial Narrow" w:eastAsia="Times New Roman" w:hAnsi="Arial Narrow"/>
                <w:color w:val="000000"/>
                <w:sz w:val="18"/>
                <w:szCs w:val="18"/>
              </w:rPr>
            </w:pPr>
            <w:r w:rsidRPr="00027AA2">
              <w:rPr>
                <w:rFonts w:ascii="Arial Narrow" w:hAnsi="Arial Narrow" w:cs="Arial"/>
                <w:color w:val="000000"/>
                <w:sz w:val="18"/>
                <w:szCs w:val="18"/>
              </w:rPr>
              <w:t>44,773,641.67</w:t>
            </w:r>
          </w:p>
        </w:tc>
      </w:tr>
    </w:tbl>
    <w:p w14:paraId="5DB19E5A" w14:textId="5DEA17C9"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E18B1" w:rsidRPr="005E18B1">
        <w:rPr>
          <w:rFonts w:ascii="Arial" w:eastAsia="Arial" w:hAnsi="Arial" w:cs="Arial"/>
          <w:i/>
          <w:sz w:val="16"/>
          <w:szCs w:val="16"/>
        </w:rPr>
        <w:t>0</w:t>
      </w:r>
      <w:r w:rsidR="00564E34">
        <w:rPr>
          <w:rFonts w:ascii="Arial" w:eastAsia="Arial" w:hAnsi="Arial" w:cs="Arial"/>
          <w:i/>
          <w:sz w:val="16"/>
          <w:szCs w:val="16"/>
        </w:rPr>
        <w:t>3</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D1705BD"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04440">
              <w:rPr>
                <w:rFonts w:ascii="Arial" w:eastAsia="Arial" w:hAnsi="Arial" w:cs="Arial"/>
                <w:sz w:val="20"/>
                <w:szCs w:val="20"/>
              </w:rPr>
              <w:t>3</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E8D1E0A"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04440">
              <w:rPr>
                <w:rFonts w:ascii="Arial" w:eastAsia="Arial" w:hAnsi="Arial" w:cs="Arial"/>
                <w:sz w:val="20"/>
                <w:szCs w:val="20"/>
              </w:rPr>
              <w:t>3</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77490E" w:rsidR="002A2C5B" w:rsidRPr="00F04440" w:rsidRDefault="00330DF2" w:rsidP="00B6711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6711B">
              <w:rPr>
                <w:rFonts w:ascii="Arial" w:eastAsia="Arial" w:hAnsi="Arial" w:cs="Arial"/>
                <w:color w:val="0070C0"/>
                <w:sz w:val="20"/>
                <w:szCs w:val="20"/>
              </w:rPr>
              <w:t>0</w:t>
            </w:r>
            <w:r w:rsidR="00B6711B" w:rsidRPr="00B6711B">
              <w:rPr>
                <w:rFonts w:ascii="Arial" w:eastAsia="Arial" w:hAnsi="Arial" w:cs="Arial"/>
                <w:color w:val="0070C0"/>
                <w:sz w:val="20"/>
                <w:szCs w:val="20"/>
              </w:rPr>
              <w:t>2</w:t>
            </w:r>
            <w:r w:rsidR="00084056" w:rsidRPr="00B6711B">
              <w:rPr>
                <w:rFonts w:ascii="Arial" w:eastAsia="Arial" w:hAnsi="Arial" w:cs="Arial"/>
                <w:color w:val="0070C0"/>
                <w:sz w:val="20"/>
                <w:szCs w:val="20"/>
              </w:rPr>
              <w:t xml:space="preserve"> Ju</w:t>
            </w:r>
            <w:r w:rsidRPr="00B6711B">
              <w:rPr>
                <w:rFonts w:ascii="Arial" w:eastAsia="Arial" w:hAnsi="Arial" w:cs="Arial"/>
                <w:color w:val="0070C0"/>
                <w:sz w:val="20"/>
                <w:szCs w:val="20"/>
              </w:rPr>
              <w:t>ly</w:t>
            </w:r>
            <w:r w:rsidR="002A7D6A" w:rsidRPr="00B6711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FBDD3E0" w:rsidR="002A2C5B" w:rsidRPr="00B6711B" w:rsidRDefault="00A76B9A">
            <w:pPr>
              <w:pStyle w:val="ListParagraph"/>
              <w:numPr>
                <w:ilvl w:val="0"/>
                <w:numId w:val="6"/>
              </w:numPr>
              <w:spacing w:after="0" w:line="240" w:lineRule="auto"/>
              <w:jc w:val="both"/>
              <w:rPr>
                <w:rFonts w:ascii="Arial" w:eastAsia="Arial" w:hAnsi="Arial" w:cs="Arial"/>
                <w:color w:val="0070C0"/>
                <w:sz w:val="20"/>
                <w:szCs w:val="19"/>
              </w:rPr>
            </w:pPr>
            <w:r w:rsidRPr="00B6711B">
              <w:rPr>
                <w:rFonts w:ascii="Arial" w:eastAsia="Arial" w:hAnsi="Arial" w:cs="Arial"/>
                <w:color w:val="0070C0"/>
                <w:sz w:val="20"/>
                <w:szCs w:val="19"/>
              </w:rPr>
              <w:t>A total of</w:t>
            </w:r>
            <w:r w:rsidR="00B340EC" w:rsidRPr="00B6711B">
              <w:rPr>
                <w:rFonts w:ascii="Arial" w:eastAsia="Arial" w:hAnsi="Arial" w:cs="Arial"/>
                <w:color w:val="0070C0"/>
                <w:sz w:val="20"/>
                <w:szCs w:val="19"/>
              </w:rPr>
              <w:t xml:space="preserve"> </w:t>
            </w:r>
            <w:r w:rsidR="00330DF2" w:rsidRPr="00B6711B">
              <w:rPr>
                <w:rFonts w:ascii="Arial" w:eastAsia="Arial" w:hAnsi="Arial" w:cs="Arial"/>
                <w:color w:val="0070C0"/>
                <w:sz w:val="20"/>
                <w:szCs w:val="19"/>
              </w:rPr>
              <w:t>3</w:t>
            </w:r>
            <w:r w:rsidR="00F04440" w:rsidRPr="00B6711B">
              <w:rPr>
                <w:rFonts w:ascii="Arial" w:eastAsia="Arial" w:hAnsi="Arial" w:cs="Arial"/>
                <w:color w:val="0070C0"/>
                <w:sz w:val="20"/>
                <w:szCs w:val="19"/>
              </w:rPr>
              <w:t>8</w:t>
            </w:r>
            <w:r w:rsidR="002A7D6A" w:rsidRPr="00B6711B">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4440" w:rsidRDefault="002A2C5B">
            <w:pPr>
              <w:spacing w:after="0" w:line="240" w:lineRule="auto"/>
              <w:jc w:val="both"/>
              <w:rPr>
                <w:rFonts w:ascii="Arial" w:eastAsia="Arial" w:hAnsi="Arial" w:cs="Arial"/>
                <w:sz w:val="20"/>
                <w:szCs w:val="19"/>
              </w:rPr>
            </w:pPr>
          </w:p>
          <w:p w14:paraId="45F51393" w14:textId="77777777" w:rsidR="002A2C5B" w:rsidRPr="00F04440" w:rsidRDefault="002A7D6A">
            <w:pPr>
              <w:spacing w:after="0" w:line="240" w:lineRule="auto"/>
              <w:contextualSpacing/>
              <w:jc w:val="both"/>
              <w:rPr>
                <w:rFonts w:ascii="Arial" w:eastAsia="Arial" w:hAnsi="Arial" w:cs="Arial"/>
                <w:b/>
                <w:sz w:val="20"/>
                <w:szCs w:val="19"/>
              </w:rPr>
            </w:pPr>
            <w:r w:rsidRPr="00F04440">
              <w:rPr>
                <w:rFonts w:ascii="Arial" w:eastAsia="Arial" w:hAnsi="Arial" w:cs="Arial"/>
                <w:b/>
                <w:sz w:val="20"/>
                <w:szCs w:val="19"/>
              </w:rPr>
              <w:t>Social Amelioration Program (SAP)</w:t>
            </w:r>
          </w:p>
          <w:p w14:paraId="00281746" w14:textId="5EF31C24" w:rsidR="00450EDE" w:rsidRPr="00F04440" w:rsidRDefault="00450EDE" w:rsidP="00B340EC">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 xml:space="preserve">A total of </w:t>
            </w:r>
            <w:r w:rsidR="00330DF2" w:rsidRPr="00F04440">
              <w:rPr>
                <w:rFonts w:ascii="Arial" w:eastAsia="Arial" w:hAnsi="Arial" w:cs="Arial"/>
                <w:b/>
                <w:sz w:val="20"/>
                <w:szCs w:val="19"/>
              </w:rPr>
              <w:t xml:space="preserve">5,501 </w:t>
            </w:r>
            <w:r w:rsidRPr="00F04440">
              <w:rPr>
                <w:rFonts w:ascii="Arial" w:eastAsia="Arial" w:hAnsi="Arial" w:cs="Arial"/>
                <w:b/>
                <w:sz w:val="20"/>
                <w:szCs w:val="19"/>
              </w:rPr>
              <w:t>Non-Pantawid Pamilya beneficiaries</w:t>
            </w:r>
            <w:r w:rsidRPr="00F04440">
              <w:rPr>
                <w:rFonts w:ascii="Arial" w:eastAsia="Arial" w:hAnsi="Arial" w:cs="Arial"/>
                <w:sz w:val="20"/>
                <w:szCs w:val="19"/>
              </w:rPr>
              <w:t xml:space="preserve"> in Pangasinan were paid amounting to </w:t>
            </w:r>
            <w:r w:rsidRPr="00F04440">
              <w:rPr>
                <w:rFonts w:ascii="Arial" w:eastAsia="Arial" w:hAnsi="Arial" w:cs="Arial"/>
                <w:b/>
                <w:sz w:val="20"/>
                <w:szCs w:val="19"/>
              </w:rPr>
              <w:t>₱</w:t>
            </w:r>
            <w:r w:rsidR="00330DF2" w:rsidRPr="00F04440">
              <w:rPr>
                <w:rFonts w:ascii="Arial" w:eastAsia="Arial" w:hAnsi="Arial" w:cs="Arial"/>
                <w:b/>
                <w:sz w:val="20"/>
                <w:szCs w:val="19"/>
              </w:rPr>
              <w:t xml:space="preserve">30,668,000.00 </w:t>
            </w:r>
            <w:r w:rsidRPr="00F04440">
              <w:rPr>
                <w:rFonts w:ascii="Arial" w:eastAsia="Arial" w:hAnsi="Arial" w:cs="Arial"/>
                <w:sz w:val="20"/>
                <w:szCs w:val="19"/>
              </w:rPr>
              <w:t>for the reprocessed refund from the Financial Service Providers (FSPs) of Bayanihan SAP 2.</w:t>
            </w:r>
          </w:p>
          <w:p w14:paraId="65FCD427" w14:textId="2F3ADC74" w:rsidR="002A2C5B" w:rsidRPr="00F04440" w:rsidRDefault="002A7D6A" w:rsidP="00084056">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 xml:space="preserve">A total of </w:t>
            </w:r>
            <w:r w:rsidRPr="00F04440">
              <w:rPr>
                <w:rFonts w:ascii="Arial" w:eastAsia="Arial" w:hAnsi="Arial" w:cs="Arial"/>
                <w:b/>
                <w:sz w:val="20"/>
                <w:szCs w:val="19"/>
              </w:rPr>
              <w:t>₱</w:t>
            </w:r>
            <w:r w:rsidRPr="00F04440">
              <w:rPr>
                <w:rFonts w:ascii="Arial" w:eastAsia="Arial" w:hAnsi="Arial" w:cs="Arial"/>
                <w:b/>
                <w:sz w:val="20"/>
                <w:szCs w:val="19"/>
                <w:lang w:val="en-US"/>
              </w:rPr>
              <w:t xml:space="preserve">4,269,296,500.00 </w:t>
            </w:r>
            <w:r w:rsidRPr="00F04440">
              <w:rPr>
                <w:rFonts w:ascii="Arial" w:eastAsia="Arial" w:hAnsi="Arial" w:cs="Arial"/>
                <w:sz w:val="20"/>
                <w:szCs w:val="19"/>
              </w:rPr>
              <w:t xml:space="preserve">was paid to </w:t>
            </w:r>
            <w:r w:rsidRPr="00F04440">
              <w:rPr>
                <w:rFonts w:ascii="Arial" w:eastAsia="Arial" w:hAnsi="Arial" w:cs="Arial"/>
                <w:b/>
                <w:bCs/>
                <w:sz w:val="20"/>
                <w:szCs w:val="19"/>
                <w:lang w:val="en-US"/>
              </w:rPr>
              <w:t>776,233 beneficiaries</w:t>
            </w:r>
            <w:r w:rsidRPr="00F04440">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 xml:space="preserve">A total amount of </w:t>
            </w:r>
            <w:r w:rsidRPr="00F04440">
              <w:rPr>
                <w:rFonts w:ascii="Arial" w:eastAsia="Arial" w:hAnsi="Arial" w:cs="Arial"/>
                <w:b/>
                <w:bCs/>
                <w:sz w:val="20"/>
                <w:szCs w:val="19"/>
              </w:rPr>
              <w:t>₱513,724,350.00</w:t>
            </w:r>
            <w:r w:rsidRPr="00F04440">
              <w:rPr>
                <w:rFonts w:ascii="Arial" w:eastAsia="Arial" w:hAnsi="Arial" w:cs="Arial"/>
                <w:sz w:val="20"/>
                <w:szCs w:val="19"/>
              </w:rPr>
              <w:t xml:space="preserve"> were paid through direct payout and cash cards to </w:t>
            </w:r>
            <w:r w:rsidRPr="00F04440">
              <w:rPr>
                <w:rFonts w:ascii="Arial" w:eastAsia="Arial" w:hAnsi="Arial" w:cs="Arial"/>
                <w:b/>
                <w:bCs/>
                <w:sz w:val="20"/>
                <w:szCs w:val="19"/>
              </w:rPr>
              <w:t>123,789</w:t>
            </w:r>
            <w:r w:rsidRPr="00F04440">
              <w:rPr>
                <w:rFonts w:ascii="Arial" w:eastAsia="Arial" w:hAnsi="Arial" w:cs="Arial"/>
                <w:sz w:val="20"/>
                <w:szCs w:val="19"/>
              </w:rPr>
              <w:t xml:space="preserve"> </w:t>
            </w:r>
            <w:r w:rsidRPr="00F04440">
              <w:rPr>
                <w:rFonts w:ascii="Arial" w:eastAsia="Arial" w:hAnsi="Arial" w:cs="Arial"/>
                <w:b/>
                <w:sz w:val="20"/>
                <w:szCs w:val="19"/>
              </w:rPr>
              <w:t>4Ps beneficiaries</w:t>
            </w:r>
            <w:r w:rsidRPr="00F04440">
              <w:rPr>
                <w:rFonts w:ascii="Arial" w:eastAsia="Arial" w:hAnsi="Arial" w:cs="Arial"/>
                <w:sz w:val="20"/>
                <w:szCs w:val="19"/>
              </w:rPr>
              <w:t xml:space="preserve"> while a total amount of </w:t>
            </w:r>
            <w:r w:rsidRPr="00F04440">
              <w:rPr>
                <w:rFonts w:ascii="Arial" w:eastAsia="Arial" w:hAnsi="Arial" w:cs="Arial"/>
                <w:b/>
                <w:sz w:val="20"/>
                <w:szCs w:val="19"/>
              </w:rPr>
              <w:t>₱</w:t>
            </w:r>
            <w:r w:rsidRPr="00F04440">
              <w:rPr>
                <w:rFonts w:ascii="Arial" w:eastAsia="Arial" w:hAnsi="Arial" w:cs="Arial"/>
                <w:b/>
                <w:sz w:val="20"/>
                <w:szCs w:val="19"/>
                <w:lang w:val="en-US"/>
              </w:rPr>
              <w:t xml:space="preserve">2,259,823,500.00 </w:t>
            </w:r>
            <w:r w:rsidRPr="00F04440">
              <w:rPr>
                <w:rFonts w:ascii="Arial" w:eastAsia="Arial" w:hAnsi="Arial" w:cs="Arial"/>
                <w:sz w:val="20"/>
                <w:szCs w:val="19"/>
              </w:rPr>
              <w:t xml:space="preserve">were paid through financial service providers (FSPs) to </w:t>
            </w:r>
            <w:r w:rsidRPr="00F04440">
              <w:rPr>
                <w:rFonts w:ascii="Arial" w:eastAsia="Arial" w:hAnsi="Arial" w:cs="Arial"/>
                <w:b/>
                <w:sz w:val="20"/>
                <w:szCs w:val="19"/>
                <w:lang w:val="en-US"/>
              </w:rPr>
              <w:t xml:space="preserve">410,877 </w:t>
            </w:r>
            <w:r w:rsidRPr="00F04440">
              <w:rPr>
                <w:rFonts w:ascii="Arial" w:eastAsia="Arial" w:hAnsi="Arial" w:cs="Arial"/>
                <w:b/>
                <w:sz w:val="20"/>
                <w:szCs w:val="19"/>
              </w:rPr>
              <w:t>non-4Ps beneficiaries</w:t>
            </w:r>
            <w:r w:rsidRPr="00F04440">
              <w:rPr>
                <w:rFonts w:ascii="Arial" w:eastAsia="Arial" w:hAnsi="Arial" w:cs="Arial"/>
                <w:sz w:val="20"/>
                <w:szCs w:val="19"/>
              </w:rPr>
              <w:t xml:space="preserve"> in Pangasinan for the second tranche implementation.</w:t>
            </w:r>
          </w:p>
          <w:p w14:paraId="2321502C" w14:textId="77777777"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A total amount of</w:t>
            </w:r>
            <w:r w:rsidRPr="00F04440">
              <w:rPr>
                <w:rFonts w:ascii="Arial" w:eastAsia="Arial" w:hAnsi="Arial" w:cs="Arial"/>
                <w:b/>
                <w:sz w:val="20"/>
                <w:szCs w:val="19"/>
              </w:rPr>
              <w:t xml:space="preserve"> ₱262,333,500.00 </w:t>
            </w:r>
            <w:r w:rsidRPr="00F04440">
              <w:rPr>
                <w:rFonts w:ascii="Arial" w:eastAsia="Arial" w:hAnsi="Arial" w:cs="Arial"/>
                <w:sz w:val="20"/>
                <w:szCs w:val="19"/>
              </w:rPr>
              <w:t xml:space="preserve">was paid to </w:t>
            </w:r>
            <w:r w:rsidRPr="00F04440">
              <w:rPr>
                <w:rFonts w:ascii="Arial" w:eastAsia="Arial" w:hAnsi="Arial" w:cs="Arial"/>
                <w:b/>
                <w:sz w:val="20"/>
                <w:szCs w:val="19"/>
              </w:rPr>
              <w:t>47,697 waitlisted beneficiaries</w:t>
            </w:r>
            <w:r w:rsidRPr="00F04440">
              <w:rPr>
                <w:rFonts w:ascii="Arial" w:eastAsia="Arial" w:hAnsi="Arial" w:cs="Arial"/>
                <w:sz w:val="20"/>
                <w:szCs w:val="19"/>
              </w:rPr>
              <w:t xml:space="preserve"> </w:t>
            </w:r>
            <w:r w:rsidRPr="00F04440">
              <w:rPr>
                <w:rFonts w:ascii="Arial" w:eastAsia="Arial" w:hAnsi="Arial" w:cs="Arial"/>
                <w:sz w:val="20"/>
                <w:szCs w:val="19"/>
              </w:rPr>
              <w:lastRenderedPageBreak/>
              <w:t>in the Region.</w:t>
            </w:r>
          </w:p>
          <w:p w14:paraId="500D650D" w14:textId="25F2600B"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 xml:space="preserve">A total amount of </w:t>
            </w:r>
            <w:r w:rsidRPr="00F04440">
              <w:rPr>
                <w:rFonts w:ascii="Arial" w:eastAsia="Arial" w:hAnsi="Arial" w:cs="Arial"/>
                <w:b/>
                <w:sz w:val="20"/>
                <w:szCs w:val="19"/>
              </w:rPr>
              <w:t>₱</w:t>
            </w:r>
            <w:r w:rsidRPr="00F04440">
              <w:rPr>
                <w:rFonts w:ascii="Arial" w:eastAsia="Arial" w:hAnsi="Arial" w:cs="Arial"/>
                <w:b/>
                <w:sz w:val="20"/>
                <w:szCs w:val="19"/>
                <w:lang w:val="en-US"/>
              </w:rPr>
              <w:t xml:space="preserve">15,130,500.00 </w:t>
            </w:r>
            <w:r w:rsidRPr="00F04440">
              <w:rPr>
                <w:rFonts w:ascii="Arial" w:eastAsia="Arial" w:hAnsi="Arial" w:cs="Arial"/>
                <w:sz w:val="20"/>
                <w:szCs w:val="19"/>
              </w:rPr>
              <w:t xml:space="preserve">was paid to </w:t>
            </w:r>
            <w:r w:rsidRPr="00F04440">
              <w:rPr>
                <w:rFonts w:ascii="Arial" w:eastAsia="Arial" w:hAnsi="Arial" w:cs="Arial"/>
                <w:b/>
                <w:sz w:val="20"/>
                <w:szCs w:val="19"/>
              </w:rPr>
              <w:t xml:space="preserve">1,887 </w:t>
            </w:r>
            <w:r w:rsidRPr="00F04440">
              <w:rPr>
                <w:rFonts w:ascii="Arial" w:eastAsia="Arial" w:hAnsi="Arial" w:cs="Arial"/>
                <w:b/>
                <w:bCs/>
                <w:sz w:val="20"/>
                <w:szCs w:val="19"/>
              </w:rPr>
              <w:t>TNVS/PUV drivers</w:t>
            </w:r>
            <w:r w:rsidRPr="00F04440">
              <w:rPr>
                <w:rFonts w:ascii="Arial" w:eastAsia="Arial" w:hAnsi="Arial" w:cs="Arial"/>
                <w:sz w:val="20"/>
                <w:szCs w:val="19"/>
              </w:rPr>
              <w:t xml:space="preserve"> in the Region.</w:t>
            </w:r>
          </w:p>
          <w:p w14:paraId="2CEA7EFD" w14:textId="77777777"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4440" w:rsidRDefault="002A7D6A">
            <w:pPr>
              <w:pStyle w:val="ListParagraph"/>
              <w:numPr>
                <w:ilvl w:val="0"/>
                <w:numId w:val="6"/>
              </w:numPr>
              <w:spacing w:after="0" w:line="240" w:lineRule="auto"/>
              <w:jc w:val="both"/>
              <w:rPr>
                <w:rFonts w:ascii="Arial" w:eastAsia="Arial" w:hAnsi="Arial" w:cs="Arial"/>
                <w:sz w:val="20"/>
                <w:szCs w:val="19"/>
              </w:rPr>
            </w:pPr>
            <w:r w:rsidRPr="00F0444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F27ED9A" w:rsidR="002A2C5B" w:rsidRPr="00330DF2" w:rsidRDefault="000A3089"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04440">
              <w:rPr>
                <w:rFonts w:ascii="Arial" w:eastAsia="Arial" w:hAnsi="Arial" w:cs="Arial"/>
                <w:color w:val="0070C0"/>
                <w:sz w:val="20"/>
                <w:szCs w:val="20"/>
              </w:rPr>
              <w:t>0</w:t>
            </w:r>
            <w:r w:rsidR="00F04440" w:rsidRPr="00F04440">
              <w:rPr>
                <w:rFonts w:ascii="Arial" w:eastAsia="Arial" w:hAnsi="Arial" w:cs="Arial"/>
                <w:color w:val="0070C0"/>
                <w:sz w:val="20"/>
                <w:szCs w:val="20"/>
              </w:rPr>
              <w:t>2</w:t>
            </w:r>
            <w:r w:rsidRPr="00F04440">
              <w:rPr>
                <w:rFonts w:ascii="Arial" w:eastAsia="Arial" w:hAnsi="Arial" w:cs="Arial"/>
                <w:color w:val="0070C0"/>
                <w:sz w:val="20"/>
                <w:szCs w:val="20"/>
              </w:rPr>
              <w:t xml:space="preserve"> July</w:t>
            </w:r>
            <w:r w:rsidR="002A7D6A" w:rsidRPr="00F04440">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589CE68" w:rsidR="00DA0EB9" w:rsidRPr="00330DF2"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F0444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A3089" w:rsidRPr="00F04440">
              <w:rPr>
                <w:rFonts w:ascii="Arial" w:eastAsia="Arial" w:hAnsi="Arial" w:cs="Arial"/>
                <w:b/>
                <w:color w:val="0070C0"/>
                <w:sz w:val="20"/>
                <w:szCs w:val="19"/>
                <w:lang w:bidi="en-US"/>
              </w:rPr>
              <w:t>28</w:t>
            </w:r>
            <w:r w:rsidR="00F04440" w:rsidRPr="00F04440">
              <w:rPr>
                <w:rFonts w:ascii="Arial" w:eastAsia="Arial" w:hAnsi="Arial" w:cs="Arial"/>
                <w:b/>
                <w:color w:val="0070C0"/>
                <w:sz w:val="20"/>
                <w:szCs w:val="19"/>
                <w:lang w:bidi="en-US"/>
              </w:rPr>
              <w:t>7</w:t>
            </w:r>
            <w:r w:rsidR="000A3089" w:rsidRPr="00F04440">
              <w:rPr>
                <w:rFonts w:ascii="Arial" w:eastAsia="Arial" w:hAnsi="Arial" w:cs="Arial"/>
                <w:b/>
                <w:color w:val="0070C0"/>
                <w:sz w:val="20"/>
                <w:szCs w:val="19"/>
                <w:lang w:bidi="en-US"/>
              </w:rPr>
              <w:t>,0</w:t>
            </w:r>
            <w:r w:rsidR="00F04440" w:rsidRPr="00F04440">
              <w:rPr>
                <w:rFonts w:ascii="Arial" w:eastAsia="Arial" w:hAnsi="Arial" w:cs="Arial"/>
                <w:b/>
                <w:color w:val="0070C0"/>
                <w:sz w:val="20"/>
                <w:szCs w:val="19"/>
                <w:lang w:bidi="en-US"/>
              </w:rPr>
              <w:t>82</w:t>
            </w:r>
            <w:r w:rsidR="000A3089" w:rsidRPr="00F04440">
              <w:rPr>
                <w:rFonts w:ascii="Arial" w:eastAsia="Arial" w:hAnsi="Arial" w:cs="Arial"/>
                <w:b/>
                <w:color w:val="0070C0"/>
                <w:sz w:val="20"/>
                <w:szCs w:val="19"/>
                <w:lang w:bidi="en-US"/>
              </w:rPr>
              <w:t xml:space="preserve"> </w:t>
            </w:r>
            <w:r w:rsidRPr="00F04440">
              <w:rPr>
                <w:rFonts w:ascii="Arial" w:eastAsia="Arial" w:hAnsi="Arial" w:cs="Arial"/>
                <w:b/>
                <w:color w:val="0070C0"/>
                <w:sz w:val="20"/>
                <w:szCs w:val="19"/>
                <w:lang w:bidi="en-US"/>
              </w:rPr>
              <w:t>clients</w:t>
            </w:r>
            <w:r w:rsidRPr="00F04440">
              <w:rPr>
                <w:rFonts w:ascii="Arial" w:eastAsia="Arial" w:hAnsi="Arial" w:cs="Arial"/>
                <w:color w:val="0070C0"/>
                <w:sz w:val="20"/>
                <w:szCs w:val="19"/>
                <w:lang w:bidi="en-US"/>
              </w:rPr>
              <w:t xml:space="preserve"> were served and provided with assistance amountin</w:t>
            </w:r>
            <w:r w:rsidR="00B72A4F" w:rsidRPr="00F04440">
              <w:rPr>
                <w:rFonts w:ascii="Arial" w:eastAsia="Arial" w:hAnsi="Arial" w:cs="Arial"/>
                <w:color w:val="0070C0"/>
                <w:sz w:val="20"/>
                <w:szCs w:val="19"/>
                <w:lang w:bidi="en-US"/>
              </w:rPr>
              <w:t xml:space="preserve">g to </w:t>
            </w:r>
            <w:r w:rsidR="00F04440" w:rsidRPr="00F04440">
              <w:rPr>
                <w:rFonts w:ascii="Arial" w:eastAsia="Arial" w:hAnsi="Arial" w:cs="Arial"/>
                <w:b/>
                <w:color w:val="0070C0"/>
                <w:sz w:val="20"/>
                <w:szCs w:val="19"/>
                <w:lang w:bidi="en-US"/>
              </w:rPr>
              <w:t xml:space="preserve">₱904,836,186.61 </w:t>
            </w:r>
            <w:r w:rsidRPr="00F04440">
              <w:rPr>
                <w:rFonts w:ascii="Arial" w:eastAsia="Arial" w:hAnsi="Arial" w:cs="Arial"/>
                <w:color w:val="0070C0"/>
                <w:sz w:val="20"/>
                <w:szCs w:val="19"/>
                <w:lang w:bidi="en-US"/>
              </w:rPr>
              <w:t>through medical assistance, burial assistance, food assistance, and other AICS services</w:t>
            </w:r>
            <w:r w:rsidR="00833F1B" w:rsidRPr="00330DF2">
              <w:rPr>
                <w:rFonts w:ascii="Arial" w:eastAsia="Arial" w:hAnsi="Arial" w:cs="Arial"/>
                <w:sz w:val="20"/>
                <w:szCs w:val="19"/>
                <w:lang w:bidi="en-US"/>
              </w:rPr>
              <w:t>.</w:t>
            </w:r>
          </w:p>
          <w:p w14:paraId="44501617" w14:textId="77777777" w:rsidR="002A2C5B" w:rsidRPr="00330DF2"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30DF2">
              <w:rPr>
                <w:rFonts w:ascii="Arial" w:eastAsia="Arial" w:hAnsi="Arial" w:cs="Arial"/>
                <w:b/>
                <w:sz w:val="20"/>
                <w:szCs w:val="19"/>
                <w:lang w:bidi="en-US"/>
              </w:rPr>
              <w:t>₱50,031,597.20</w:t>
            </w:r>
            <w:r w:rsidRPr="00330DF2">
              <w:rPr>
                <w:rFonts w:ascii="Arial" w:eastAsia="Arial" w:hAnsi="Arial" w:cs="Arial"/>
                <w:sz w:val="20"/>
                <w:szCs w:val="19"/>
                <w:lang w:bidi="en-US"/>
              </w:rPr>
              <w:t xml:space="preserve"> to </w:t>
            </w:r>
            <w:r w:rsidRPr="00330DF2">
              <w:rPr>
                <w:rFonts w:ascii="Arial" w:eastAsia="Arial" w:hAnsi="Arial" w:cs="Arial"/>
                <w:b/>
                <w:sz w:val="20"/>
                <w:szCs w:val="19"/>
                <w:lang w:bidi="en-US"/>
              </w:rPr>
              <w:t xml:space="preserve">5,991 </w:t>
            </w:r>
            <w:r w:rsidRPr="00330DF2">
              <w:rPr>
                <w:rFonts w:ascii="Arial" w:eastAsia="Arial" w:hAnsi="Arial" w:cs="Arial"/>
                <w:sz w:val="20"/>
                <w:szCs w:val="19"/>
                <w:lang w:bidi="en-US"/>
              </w:rPr>
              <w:t>beneficiaries.</w:t>
            </w:r>
          </w:p>
          <w:p w14:paraId="4F6C5210" w14:textId="0544A087" w:rsidR="002A2C5B" w:rsidRPr="00330DF2"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DSWD-FO II ensures provision of augmentation support to LGUs, stakeholders and partners.</w:t>
            </w:r>
          </w:p>
          <w:p w14:paraId="34CEFEEF" w14:textId="77777777" w:rsidR="001A5A90" w:rsidRPr="00330DF2"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30DF2"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30DF2">
              <w:rPr>
                <w:rFonts w:ascii="Arial" w:eastAsia="Arial" w:hAnsi="Arial" w:cs="Arial"/>
                <w:b/>
                <w:sz w:val="20"/>
                <w:szCs w:val="19"/>
              </w:rPr>
              <w:t>Social Amelioration Program (SAP)</w:t>
            </w:r>
          </w:p>
          <w:p w14:paraId="1896BD15" w14:textId="49ABE957" w:rsidR="000A3089" w:rsidRPr="00330DF2"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330DF2"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DSWD-FO II conducted payout to </w:t>
            </w:r>
            <w:r w:rsidRPr="00330DF2">
              <w:rPr>
                <w:rFonts w:ascii="Arial" w:eastAsia="Arial" w:hAnsi="Arial" w:cs="Arial"/>
                <w:b/>
                <w:sz w:val="20"/>
                <w:szCs w:val="19"/>
                <w:lang w:bidi="en-US"/>
              </w:rPr>
              <w:t>19,554 beneficiaries</w:t>
            </w:r>
            <w:r w:rsidRPr="00330DF2">
              <w:rPr>
                <w:rFonts w:ascii="Arial" w:eastAsia="Arial" w:hAnsi="Arial" w:cs="Arial"/>
                <w:sz w:val="20"/>
                <w:szCs w:val="19"/>
                <w:lang w:bidi="en-US"/>
              </w:rPr>
              <w:t xml:space="preserve"> of the Bayanihan 2 with a total amount of</w:t>
            </w:r>
            <w:r w:rsidRPr="00330DF2">
              <w:t xml:space="preserve"> </w:t>
            </w:r>
            <w:r w:rsidRPr="00330DF2">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2948BE8E" w:rsidR="002A2C5B"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sidR="0095601E">
              <w:rPr>
                <w:rFonts w:ascii="Arial" w:eastAsia="Arial" w:hAnsi="Arial" w:cs="Arial"/>
                <w:sz w:val="20"/>
                <w:szCs w:val="20"/>
              </w:rPr>
              <w:t xml:space="preserve"> J</w:t>
            </w:r>
            <w:r>
              <w:rPr>
                <w:rFonts w:ascii="Arial" w:eastAsia="Arial" w:hAnsi="Arial" w:cs="Arial"/>
                <w:sz w:val="20"/>
                <w:szCs w:val="20"/>
              </w:rPr>
              <w:t xml:space="preserve">uly </w:t>
            </w:r>
            <w:r w:rsidR="002A7D6A">
              <w:rPr>
                <w:rFonts w:ascii="Arial" w:eastAsia="Arial" w:hAnsi="Arial" w:cs="Arial"/>
                <w:sz w:val="20"/>
                <w:szCs w:val="20"/>
              </w:rPr>
              <w:t>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6314D8CF"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1CE6008" w14:textId="315689BA" w:rsidR="00116622" w:rsidRDefault="0011662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E6DBD4C" w14:textId="27270F63" w:rsidR="00EC5778" w:rsidRDefault="00F04440"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998CE92" w14:textId="65958021" w:rsidR="005E18B1" w:rsidRDefault="00330DF2"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67849C25" w:rsidR="00991781" w:rsidRDefault="00F04440"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7CEE3" w14:textId="77777777" w:rsidR="00587567" w:rsidRDefault="00587567">
      <w:pPr>
        <w:spacing w:line="240" w:lineRule="auto"/>
      </w:pPr>
      <w:r>
        <w:separator/>
      </w:r>
    </w:p>
  </w:endnote>
  <w:endnote w:type="continuationSeparator" w:id="0">
    <w:p w14:paraId="2D7B3A1D" w14:textId="77777777" w:rsidR="00587567" w:rsidRDefault="005875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3BFE29AF" w:rsidR="008C514E" w:rsidRDefault="008C514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D6E38">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D6E38">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28</w:t>
    </w:r>
    <w:r w:rsidRPr="00E73CC9">
      <w:rPr>
        <w:rFonts w:ascii="Arial" w:eastAsia="Arial" w:hAnsi="Arial" w:cs="Arial"/>
        <w:sz w:val="14"/>
        <w:szCs w:val="14"/>
      </w:rPr>
      <w:t xml:space="preserve"> on the Coron</w:t>
    </w:r>
    <w:r>
      <w:rPr>
        <w:rFonts w:ascii="Arial" w:eastAsia="Arial" w:hAnsi="Arial" w:cs="Arial"/>
        <w:sz w:val="14"/>
        <w:szCs w:val="14"/>
      </w:rPr>
      <w:t xml:space="preserve">avirus Disease (COVID19) as of 03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49FF0" w14:textId="77777777" w:rsidR="00587567" w:rsidRDefault="00587567">
      <w:pPr>
        <w:spacing w:after="0" w:line="240" w:lineRule="auto"/>
      </w:pPr>
      <w:r>
        <w:separator/>
      </w:r>
    </w:p>
  </w:footnote>
  <w:footnote w:type="continuationSeparator" w:id="0">
    <w:p w14:paraId="35417F0A" w14:textId="77777777" w:rsidR="00587567" w:rsidRDefault="00587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B695DB0-4C36-4F78-AB48-92CB66EE3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34</Pages>
  <Words>14587</Words>
  <Characters>83147</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10</cp:revision>
  <dcterms:created xsi:type="dcterms:W3CDTF">2021-07-02T08:18:00Z</dcterms:created>
  <dcterms:modified xsi:type="dcterms:W3CDTF">2021-07-0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